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0F963" w14:textId="77777777" w:rsidR="002B6599" w:rsidRDefault="002B6599" w:rsidP="002B6599">
      <w:pPr>
        <w:widowControl/>
        <w:spacing w:after="160" w:line="259" w:lineRule="auto"/>
        <w:rPr>
          <w:rStyle w:val="Heading1Char"/>
          <w:rFonts w:ascii="Arial" w:hAnsi="Arial" w:cs="Arial"/>
          <w:sz w:val="32"/>
          <w:szCs w:val="32"/>
        </w:rPr>
      </w:pPr>
    </w:p>
    <w:p w14:paraId="1D8C7A6B" w14:textId="202A6FD5" w:rsidR="002B6599" w:rsidRPr="009E2955" w:rsidRDefault="002B6599" w:rsidP="002B6599">
      <w:pPr>
        <w:widowControl/>
        <w:spacing w:after="160" w:line="259" w:lineRule="auto"/>
        <w:rPr>
          <w:rFonts w:ascii="Arial" w:eastAsia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866112" behindDoc="0" locked="0" layoutInCell="1" allowOverlap="1" wp14:anchorId="218606C6" wp14:editId="3BE2AA17">
            <wp:simplePos x="0" y="0"/>
            <wp:positionH relativeFrom="margin">
              <wp:align>center</wp:align>
            </wp:positionH>
            <wp:positionV relativeFrom="paragraph">
              <wp:posOffset>140639</wp:posOffset>
            </wp:positionV>
            <wp:extent cx="1807210" cy="523875"/>
            <wp:effectExtent l="19050" t="19050" r="21590" b="28575"/>
            <wp:wrapNone/>
            <wp:docPr id="53" name="Picture 53" descr="Algonqui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lgonqui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7210" cy="523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412341" w14:textId="77777777" w:rsidR="002B6599" w:rsidRPr="009E2955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2AF239EC" w14:textId="5750CC57" w:rsidR="002B6599" w:rsidRDefault="002B6599" w:rsidP="002B6599">
      <w:pPr>
        <w:widowControl/>
        <w:pBdr>
          <w:bottom w:val="single" w:sz="6" w:space="1" w:color="auto"/>
        </w:pBdr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37CA217A" w14:textId="77777777" w:rsidR="002B6599" w:rsidRDefault="002B6599" w:rsidP="002B6599">
      <w:pPr>
        <w:pStyle w:val="Heading1"/>
        <w:spacing w:before="0"/>
        <w:jc w:val="center"/>
        <w:rPr>
          <w:rFonts w:ascii="Arial" w:hAnsi="Arial" w:cs="Arial"/>
          <w:sz w:val="32"/>
          <w:szCs w:val="32"/>
        </w:rPr>
      </w:pPr>
      <w:r w:rsidRPr="005859FA">
        <w:rPr>
          <w:rFonts w:ascii="Arial" w:hAnsi="Arial" w:cs="Arial"/>
          <w:sz w:val="32"/>
          <w:szCs w:val="32"/>
        </w:rPr>
        <w:t>SCHOOL OF ADVANCED TECHNOLOGY</w:t>
      </w:r>
    </w:p>
    <w:p w14:paraId="6073290C" w14:textId="77777777" w:rsidR="002B6599" w:rsidRPr="009F0599" w:rsidRDefault="002B6599" w:rsidP="002B6599">
      <w:pPr>
        <w:pStyle w:val="Heading1"/>
        <w:spacing w:before="0"/>
        <w:jc w:val="center"/>
        <w:rPr>
          <w:rFonts w:ascii="Arial" w:hAnsi="Arial" w:cs="Arial"/>
          <w:sz w:val="32"/>
          <w:szCs w:val="32"/>
        </w:rPr>
      </w:pPr>
    </w:p>
    <w:p w14:paraId="3CFAA87F" w14:textId="77777777" w:rsidR="002B6599" w:rsidRPr="009F0599" w:rsidRDefault="002B6599" w:rsidP="002B6599">
      <w:pPr>
        <w:pStyle w:val="Heading3"/>
        <w:jc w:val="center"/>
        <w:rPr>
          <w:rFonts w:cs="Arial"/>
          <w:szCs w:val="28"/>
          <w:u w:val="none"/>
        </w:rPr>
      </w:pPr>
      <w:r w:rsidRPr="009F0599">
        <w:rPr>
          <w:rFonts w:cs="Arial"/>
          <w:szCs w:val="28"/>
          <w:u w:val="none"/>
        </w:rPr>
        <w:t>ICT - Applications &amp; Programming</w:t>
      </w:r>
    </w:p>
    <w:p w14:paraId="771EE2A1" w14:textId="77777777" w:rsidR="002B6599" w:rsidRPr="009F0599" w:rsidRDefault="002B6599" w:rsidP="002B6599">
      <w:pPr>
        <w:pStyle w:val="Heading3"/>
        <w:jc w:val="center"/>
        <w:rPr>
          <w:rFonts w:cs="Arial"/>
          <w:szCs w:val="28"/>
          <w:u w:val="none"/>
        </w:rPr>
      </w:pPr>
      <w:r w:rsidRPr="009F0599">
        <w:rPr>
          <w:rFonts w:cs="Arial"/>
          <w:szCs w:val="28"/>
          <w:u w:val="none"/>
        </w:rPr>
        <w:t>Computer Engineering Technology – Computing Science</w:t>
      </w:r>
    </w:p>
    <w:p w14:paraId="7EA039C2" w14:textId="77777777" w:rsidR="002B6599" w:rsidRDefault="002B6599" w:rsidP="002B6599">
      <w:pPr>
        <w:widowControl/>
        <w:pBdr>
          <w:bottom w:val="single" w:sz="6" w:space="1" w:color="auto"/>
        </w:pBdr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5F40A68E" w14:textId="4E428A19" w:rsid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69B8CC3A" w14:textId="77777777" w:rsid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6014574F" w14:textId="2870FA02" w:rsidR="002B6599" w:rsidRDefault="002E6EC6" w:rsidP="002B6599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091F22E" wp14:editId="447EBD2B">
            <wp:extent cx="5934075" cy="1047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F68B1" w14:textId="77777777" w:rsidR="0098479D" w:rsidRPr="002B6599" w:rsidRDefault="0098479D" w:rsidP="0098479D">
      <w:pPr>
        <w:widowControl/>
        <w:spacing w:after="160" w:line="259" w:lineRule="auto"/>
        <w:jc w:val="center"/>
        <w:rPr>
          <w:rFonts w:ascii="Arial" w:eastAsia="Arial" w:hAnsi="Arial" w:cs="Arial"/>
          <w:b/>
          <w:bCs/>
          <w:sz w:val="28"/>
          <w:szCs w:val="28"/>
        </w:rPr>
      </w:pPr>
    </w:p>
    <w:p w14:paraId="03704C1C" w14:textId="0E4DCED7" w:rsidR="0098479D" w:rsidRDefault="005C647D" w:rsidP="0098479D">
      <w:pPr>
        <w:widowControl/>
        <w:shd w:val="clear" w:color="auto" w:fill="D9E2F3" w:themeFill="accent1" w:themeFillTint="33"/>
        <w:spacing w:after="160" w:line="259" w:lineRule="auto"/>
        <w:jc w:val="center"/>
        <w:rPr>
          <w:rFonts w:ascii="Arial" w:eastAsia="Arial" w:hAnsi="Arial" w:cs="Arial"/>
          <w:sz w:val="96"/>
          <w:szCs w:val="96"/>
        </w:rPr>
      </w:pPr>
      <w:r>
        <w:rPr>
          <w:rFonts w:ascii="Arial" w:eastAsia="Arial" w:hAnsi="Arial" w:cs="Arial"/>
          <w:sz w:val="96"/>
          <w:szCs w:val="96"/>
        </w:rPr>
        <w:t>A</w:t>
      </w:r>
      <w:r w:rsidR="00996702">
        <w:rPr>
          <w:rFonts w:ascii="Arial" w:eastAsia="Arial" w:hAnsi="Arial" w:cs="Arial"/>
          <w:sz w:val="96"/>
          <w:szCs w:val="96"/>
        </w:rPr>
        <w:t>2</w:t>
      </w:r>
      <w:r>
        <w:rPr>
          <w:rFonts w:ascii="Arial" w:eastAsia="Arial" w:hAnsi="Arial" w:cs="Arial"/>
          <w:sz w:val="96"/>
          <w:szCs w:val="96"/>
        </w:rPr>
        <w:t>1</w:t>
      </w:r>
    </w:p>
    <w:p w14:paraId="062480AD" w14:textId="7312B539" w:rsidR="0098479D" w:rsidRPr="008C77AE" w:rsidRDefault="002E6EC6" w:rsidP="0098479D">
      <w:pPr>
        <w:widowControl/>
        <w:shd w:val="clear" w:color="auto" w:fill="D9E2F3" w:themeFill="accent1" w:themeFillTint="33"/>
        <w:spacing w:after="160" w:line="259" w:lineRule="auto"/>
        <w:jc w:val="center"/>
        <w:rPr>
          <w:rFonts w:ascii="Arial" w:eastAsia="Arial" w:hAnsi="Arial" w:cs="Arial"/>
          <w:sz w:val="56"/>
          <w:szCs w:val="56"/>
        </w:rPr>
      </w:pPr>
      <w:r>
        <w:rPr>
          <w:rFonts w:ascii="Arial" w:eastAsia="Arial" w:hAnsi="Arial" w:cs="Arial"/>
          <w:sz w:val="56"/>
          <w:szCs w:val="56"/>
        </w:rPr>
        <w:t xml:space="preserve">Game </w:t>
      </w:r>
      <w:r w:rsidR="00996702">
        <w:rPr>
          <w:rFonts w:ascii="Arial" w:eastAsia="Arial" w:hAnsi="Arial" w:cs="Arial"/>
          <w:sz w:val="56"/>
          <w:szCs w:val="56"/>
        </w:rPr>
        <w:t>MVC</w:t>
      </w:r>
    </w:p>
    <w:p w14:paraId="416930A8" w14:textId="77777777" w:rsidR="0098479D" w:rsidRDefault="0098479D" w:rsidP="0098479D">
      <w:pPr>
        <w:spacing w:before="11"/>
        <w:jc w:val="center"/>
        <w:rPr>
          <w:rStyle w:val="Heading1Char"/>
          <w:rFonts w:ascii="Arial" w:hAnsi="Arial" w:cs="Arial"/>
          <w:sz w:val="32"/>
          <w:szCs w:val="32"/>
        </w:rPr>
      </w:pPr>
    </w:p>
    <w:p w14:paraId="7B7C85A1" w14:textId="77777777" w:rsidR="0098479D" w:rsidRPr="004B226C" w:rsidRDefault="0098479D" w:rsidP="0098479D">
      <w:pPr>
        <w:jc w:val="center"/>
        <w:rPr>
          <w:rFonts w:ascii="Arial" w:hAnsi="Arial" w:cs="Arial"/>
          <w:b/>
          <w:bCs/>
          <w:sz w:val="14"/>
          <w:szCs w:val="14"/>
        </w:rPr>
      </w:pPr>
    </w:p>
    <w:p w14:paraId="731F6134" w14:textId="77777777" w:rsidR="0098479D" w:rsidRPr="004B226C" w:rsidRDefault="0098479D" w:rsidP="0098479D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35"/>
        <w:jc w:val="center"/>
        <w:rPr>
          <w:rFonts w:cs="Arial"/>
          <w:sz w:val="24"/>
          <w:szCs w:val="18"/>
        </w:rPr>
      </w:pPr>
      <w:r w:rsidRPr="004B226C">
        <w:rPr>
          <w:rFonts w:cs="Arial"/>
          <w:sz w:val="24"/>
          <w:szCs w:val="18"/>
        </w:rPr>
        <w:t>Team:</w:t>
      </w:r>
    </w:p>
    <w:p w14:paraId="15E10181" w14:textId="1771338B" w:rsidR="0098479D" w:rsidRPr="004B226C" w:rsidRDefault="0098479D" w:rsidP="0098479D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right="-135"/>
        <w:jc w:val="center"/>
        <w:rPr>
          <w:rFonts w:cs="Arial"/>
          <w:b w:val="0"/>
          <w:sz w:val="24"/>
          <w:szCs w:val="24"/>
        </w:rPr>
      </w:pPr>
      <w:r w:rsidRPr="717DC275">
        <w:rPr>
          <w:rFonts w:cs="Arial"/>
          <w:b w:val="0"/>
          <w:sz w:val="22"/>
          <w:szCs w:val="22"/>
        </w:rPr>
        <w:t>[</w:t>
      </w:r>
      <w:r w:rsidR="1E18CE48" w:rsidRPr="717DC275">
        <w:rPr>
          <w:b w:val="0"/>
          <w:color w:val="000000" w:themeColor="text1"/>
          <w:sz w:val="22"/>
          <w:szCs w:val="22"/>
        </w:rPr>
        <w:t>Akshit Sabharwal</w:t>
      </w:r>
      <w:r w:rsidRPr="717DC275">
        <w:rPr>
          <w:rFonts w:cs="Arial"/>
          <w:b w:val="0"/>
          <w:sz w:val="22"/>
          <w:szCs w:val="22"/>
        </w:rPr>
        <w:t xml:space="preserve">] </w:t>
      </w:r>
      <w:r w:rsidRPr="717DC275">
        <w:rPr>
          <w:rFonts w:cs="Arial"/>
          <w:b w:val="0"/>
          <w:sz w:val="24"/>
          <w:szCs w:val="24"/>
        </w:rPr>
        <w:t xml:space="preserve">- Id: </w:t>
      </w:r>
      <w:r w:rsidRPr="717DC275">
        <w:rPr>
          <w:rFonts w:cs="Arial"/>
          <w:b w:val="0"/>
          <w:sz w:val="22"/>
          <w:szCs w:val="22"/>
        </w:rPr>
        <w:t>[</w:t>
      </w:r>
      <w:r w:rsidR="00694A16">
        <w:rPr>
          <w:rFonts w:cs="Arial"/>
          <w:b w:val="0"/>
          <w:sz w:val="22"/>
          <w:szCs w:val="22"/>
        </w:rPr>
        <w:t>041025056</w:t>
      </w:r>
      <w:r w:rsidRPr="717DC275">
        <w:rPr>
          <w:rFonts w:cs="Arial"/>
          <w:b w:val="0"/>
          <w:sz w:val="22"/>
          <w:szCs w:val="22"/>
        </w:rPr>
        <w:t>] / [</w:t>
      </w:r>
      <w:r w:rsidR="2F961F34" w:rsidRPr="717DC275">
        <w:rPr>
          <w:rFonts w:cs="Arial"/>
          <w:b w:val="0"/>
          <w:sz w:val="22"/>
          <w:szCs w:val="22"/>
        </w:rPr>
        <w:t>Erneste Iradukunda Senga</w:t>
      </w:r>
      <w:r w:rsidRPr="717DC275">
        <w:rPr>
          <w:rFonts w:cs="Arial"/>
          <w:b w:val="0"/>
          <w:sz w:val="22"/>
          <w:szCs w:val="22"/>
        </w:rPr>
        <w:t xml:space="preserve">] </w:t>
      </w:r>
      <w:r w:rsidRPr="717DC275">
        <w:rPr>
          <w:rFonts w:cs="Arial"/>
          <w:b w:val="0"/>
          <w:sz w:val="24"/>
          <w:szCs w:val="24"/>
        </w:rPr>
        <w:t xml:space="preserve">- Id: </w:t>
      </w:r>
      <w:r w:rsidRPr="717DC275">
        <w:rPr>
          <w:rFonts w:cs="Arial"/>
          <w:b w:val="0"/>
          <w:sz w:val="22"/>
          <w:szCs w:val="22"/>
        </w:rPr>
        <w:t>[</w:t>
      </w:r>
      <w:r w:rsidR="78E766AE" w:rsidRPr="717DC275">
        <w:rPr>
          <w:rFonts w:cs="Arial"/>
          <w:b w:val="0"/>
          <w:sz w:val="22"/>
          <w:szCs w:val="22"/>
        </w:rPr>
        <w:t>040973461</w:t>
      </w:r>
      <w:r w:rsidRPr="717DC275">
        <w:rPr>
          <w:rFonts w:cs="Arial"/>
          <w:b w:val="0"/>
          <w:sz w:val="22"/>
          <w:szCs w:val="22"/>
        </w:rPr>
        <w:t>]</w:t>
      </w:r>
    </w:p>
    <w:p w14:paraId="74035DD8" w14:textId="77777777" w:rsidR="0098479D" w:rsidRPr="004B226C" w:rsidRDefault="0098479D" w:rsidP="0098479D">
      <w:pPr>
        <w:pStyle w:val="Subtitle"/>
        <w:ind w:right="-720"/>
        <w:rPr>
          <w:rFonts w:cs="Arial"/>
          <w:b w:val="0"/>
          <w:sz w:val="14"/>
          <w:szCs w:val="14"/>
        </w:rPr>
      </w:pPr>
    </w:p>
    <w:p w14:paraId="40341936" w14:textId="77777777" w:rsidR="0098479D" w:rsidRDefault="0098479D" w:rsidP="0098479D">
      <w:pPr>
        <w:spacing w:before="11"/>
        <w:jc w:val="center"/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</w:pPr>
    </w:p>
    <w:p w14:paraId="02D1C31F" w14:textId="5FF483BC" w:rsidR="000A2FBB" w:rsidRPr="00AB6927" w:rsidRDefault="00D31ED4" w:rsidP="000A2FB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E2F3" w:themeFill="accent1" w:themeFillTint="33"/>
        <w:jc w:val="center"/>
      </w:pPr>
      <w:r w:rsidRPr="00D31ED4">
        <w:rPr>
          <w:rStyle w:val="Heading1Char"/>
          <w:rFonts w:ascii="Arial" w:hAnsi="Arial" w:cs="Arial"/>
          <w:color w:val="0070C0"/>
          <w:sz w:val="32"/>
          <w:szCs w:val="32"/>
        </w:rPr>
        <w:t>NumPuz</w:t>
      </w:r>
      <w:r w:rsidR="002E6EC6">
        <w:rPr>
          <w:rStyle w:val="Heading1Char"/>
          <w:rFonts w:ascii="Arial" w:hAnsi="Arial" w:cs="Arial"/>
          <w:sz w:val="32"/>
          <w:szCs w:val="32"/>
        </w:rPr>
        <w:t xml:space="preserve"> Proposal</w:t>
      </w:r>
    </w:p>
    <w:p w14:paraId="72E7DB6F" w14:textId="77777777" w:rsidR="002B6599" w:rsidRPr="002B6599" w:rsidRDefault="002B6599" w:rsidP="002B6599">
      <w:pPr>
        <w:widowControl/>
        <w:spacing w:after="160" w:line="259" w:lineRule="auto"/>
        <w:jc w:val="center"/>
        <w:rPr>
          <w:rFonts w:ascii="Arial" w:eastAsia="Arial" w:hAnsi="Arial" w:cs="Arial"/>
          <w:sz w:val="28"/>
          <w:szCs w:val="28"/>
        </w:rPr>
      </w:pPr>
    </w:p>
    <w:p w14:paraId="0E040A06" w14:textId="5942C836" w:rsidR="000A2FBB" w:rsidRPr="000A2FBB" w:rsidRDefault="000A2FBB" w:rsidP="000A2FBB">
      <w:pPr>
        <w:spacing w:before="11"/>
        <w:jc w:val="center"/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</w:pPr>
      <w:r w:rsidRPr="000A2FBB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his </w:t>
      </w:r>
      <w:r w:rsidR="0098479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emplate is suggested </w:t>
      </w:r>
      <w:r w:rsidR="00A54C27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(not mandatory) </w:t>
      </w:r>
      <w:r w:rsidR="0098479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 xml:space="preserve">to answer </w:t>
      </w:r>
      <w:r w:rsidR="005C647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A</w:t>
      </w:r>
      <w:r w:rsidR="00996702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2</w:t>
      </w:r>
      <w:r w:rsidR="005C647D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1 Specification</w:t>
      </w:r>
      <w:r w:rsidRPr="000A2FBB">
        <w:rPr>
          <w:rFonts w:ascii="Arial" w:eastAsia="Arial" w:hAnsi="Arial" w:cs="Arial"/>
          <w:b/>
          <w:bCs/>
          <w:i/>
          <w:iCs/>
          <w:color w:val="C00000"/>
          <w:sz w:val="27"/>
          <w:szCs w:val="27"/>
        </w:rPr>
        <w:t>.</w:t>
      </w:r>
    </w:p>
    <w:p w14:paraId="3D37C263" w14:textId="01723A63" w:rsidR="009E2955" w:rsidRPr="009E2955" w:rsidRDefault="002B6599" w:rsidP="0098479D">
      <w:pPr>
        <w:widowControl/>
        <w:spacing w:after="160" w:line="259" w:lineRule="auto"/>
        <w:rPr>
          <w:rFonts w:ascii="Arial" w:eastAsia="Arial" w:hAnsi="Arial" w:cs="Arial"/>
          <w:sz w:val="28"/>
          <w:szCs w:val="28"/>
        </w:rPr>
      </w:pPr>
      <w:r w:rsidRPr="009E2955">
        <w:rPr>
          <w:rFonts w:ascii="Arial" w:eastAsia="Arial" w:hAnsi="Arial" w:cs="Arial"/>
          <w:sz w:val="28"/>
          <w:szCs w:val="28"/>
        </w:rPr>
        <w:br w:type="page"/>
      </w:r>
    </w:p>
    <w:p w14:paraId="25F3CA02" w14:textId="77777777" w:rsidR="003D0259" w:rsidRPr="000B695D" w:rsidRDefault="003D0259" w:rsidP="003D0259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3D0259" w:rsidRPr="00C3248D" w14:paraId="5CBFCC59" w14:textId="77777777">
        <w:tc>
          <w:tcPr>
            <w:tcW w:w="1130" w:type="dxa"/>
            <w:shd w:val="clear" w:color="auto" w:fill="000000"/>
          </w:tcPr>
          <w:p w14:paraId="14997610" w14:textId="346CDED5" w:rsidR="003D0259" w:rsidRPr="00C3248D" w:rsidRDefault="005C647D">
            <w:pPr>
              <w:pStyle w:val="Heading8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</w:t>
            </w:r>
          </w:p>
          <w:p w14:paraId="5E52F44A" w14:textId="77777777" w:rsidR="003D0259" w:rsidRPr="00C3248D" w:rsidRDefault="003D0259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>
              <w:rPr>
                <w:b/>
                <w:bCs/>
                <w:sz w:val="96"/>
                <w:szCs w:val="96"/>
              </w:rPr>
              <w:t>1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2F72A8BB" w14:textId="5E213D63" w:rsidR="003D0259" w:rsidRPr="00C3248D" w:rsidRDefault="002E6EC6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>
              <w:rPr>
                <w:b/>
                <w:spacing w:val="-2"/>
                <w:sz w:val="44"/>
                <w:szCs w:val="36"/>
              </w:rPr>
              <w:t>GUI Definition</w:t>
            </w:r>
          </w:p>
        </w:tc>
      </w:tr>
    </w:tbl>
    <w:p w14:paraId="3B77D244" w14:textId="09F76BD6" w:rsidR="003D0259" w:rsidRDefault="003D0259" w:rsidP="003D0259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714ED038" w14:textId="77777777" w:rsidR="009D032C" w:rsidRDefault="009D032C" w:rsidP="009D032C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7796FA3D" w14:textId="6BEDFB5F" w:rsidR="009D032C" w:rsidRPr="003C5915" w:rsidRDefault="009D032C" w:rsidP="009D032C">
      <w:pPr>
        <w:pStyle w:val="Heading8"/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MVC Details</w:t>
      </w:r>
    </w:p>
    <w:p w14:paraId="760AE6C6" w14:textId="77777777" w:rsidR="009D032C" w:rsidRDefault="009D032C" w:rsidP="009D032C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8"/>
          <w:szCs w:val="28"/>
        </w:rPr>
      </w:pPr>
    </w:p>
    <w:p w14:paraId="1B443A6F" w14:textId="1F69847D" w:rsidR="009D032C" w:rsidRDefault="009D032C" w:rsidP="009D032C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Describe the way you can define the MVC components in your game.</w:t>
      </w:r>
    </w:p>
    <w:p w14:paraId="2E0C7BB0" w14:textId="77777777" w:rsidR="00FA0038" w:rsidRPr="00AE2850" w:rsidRDefault="00FA0038" w:rsidP="009D032C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10769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62"/>
        <w:gridCol w:w="3235"/>
        <w:gridCol w:w="5472"/>
      </w:tblGrid>
      <w:tr w:rsidR="00AC7D00" w:rsidRPr="00F52DF2" w14:paraId="1CE7804C" w14:textId="77777777" w:rsidTr="00AC7D00">
        <w:trPr>
          <w:trHeight w:val="491"/>
        </w:trPr>
        <w:tc>
          <w:tcPr>
            <w:tcW w:w="206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23957A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hAnsi="Arial" w:cs="Arial"/>
                <w:b/>
                <w:bCs/>
                <w:color w:val="FF0000"/>
                <w:lang w:val="en-CA"/>
              </w:rPr>
              <w:t>Class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12A3A17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hAnsi="Arial" w:cs="Arial"/>
                <w:b/>
                <w:bCs/>
                <w:color w:val="FF0000"/>
                <w:lang w:val="en-CA"/>
              </w:rPr>
              <w:t>Object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037D37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  <w:t>function</w:t>
            </w:r>
          </w:p>
        </w:tc>
      </w:tr>
      <w:tr w:rsidR="00AC7D00" w:rsidRPr="006F747B" w14:paraId="6308D44D" w14:textId="77777777" w:rsidTr="00AC7D00">
        <w:trPr>
          <w:trHeight w:val="486"/>
        </w:trPr>
        <w:tc>
          <w:tcPr>
            <w:tcW w:w="2062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831AADD" w14:textId="182E6741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0070C0"/>
                <w:lang w:val="en-CA"/>
              </w:rPr>
              <w:t>GameController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74D686" w14:textId="2A26EF6F" w:rsidR="00AC7D00" w:rsidRPr="006F747B" w:rsidRDefault="00FB63A7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gameController</w:t>
            </w:r>
          </w:p>
        </w:tc>
        <w:tc>
          <w:tcPr>
            <w:tcW w:w="547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1569E6F" w14:textId="5D707CEB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AC7D00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Responsible for </w:t>
            </w:r>
            <w:r w:rsidR="00EE542A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logic or actions</w:t>
            </w:r>
            <w:r w:rsidRPr="00AC7D00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of the game play</w:t>
            </w:r>
          </w:p>
        </w:tc>
      </w:tr>
      <w:tr w:rsidR="00AC7D00" w:rsidRPr="006F747B" w14:paraId="0D9835BA" w14:textId="77777777" w:rsidTr="00AC7D00">
        <w:trPr>
          <w:trHeight w:val="486"/>
        </w:trPr>
        <w:tc>
          <w:tcPr>
            <w:tcW w:w="206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4C56EDA" w14:textId="125D5E6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0070C0"/>
                <w:lang w:val="en-CA"/>
              </w:rPr>
              <w:t>Game</w:t>
            </w:r>
            <w:r w:rsidR="00C331B7">
              <w:rPr>
                <w:rFonts w:ascii="Arial" w:hAnsi="Arial" w:cs="Arial"/>
                <w:color w:val="0070C0"/>
                <w:lang w:val="en-CA"/>
              </w:rPr>
              <w:t>View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53A9C15" w14:textId="6143D728" w:rsidR="00AC7D00" w:rsidRPr="006F747B" w:rsidRDefault="00FB63A7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displayLayout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48280E9" w14:textId="067FE32E" w:rsidR="00AC7D00" w:rsidRPr="00AC7D00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Responsible to display</w:t>
            </w:r>
            <w:r w:rsidR="00EE542A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or define</w:t>
            </w:r>
            <w:r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the view of the game</w:t>
            </w:r>
          </w:p>
        </w:tc>
      </w:tr>
      <w:tr w:rsidR="00AC7D00" w:rsidRPr="006F747B" w14:paraId="7057CE4A" w14:textId="77777777" w:rsidTr="00AC7D00">
        <w:trPr>
          <w:trHeight w:val="486"/>
        </w:trPr>
        <w:tc>
          <w:tcPr>
            <w:tcW w:w="2062" w:type="dxa"/>
            <w:shd w:val="clear" w:color="auto" w:fill="FFFFFF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CAA96FD" w14:textId="13209039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0070C0"/>
                <w:lang w:val="en-CA"/>
              </w:rPr>
              <w:t>GameMode</w:t>
            </w:r>
            <w:r w:rsidR="004F05C6">
              <w:rPr>
                <w:rFonts w:ascii="Arial" w:hAnsi="Arial" w:cs="Arial"/>
                <w:color w:val="0070C0"/>
                <w:lang w:val="en-CA"/>
              </w:rPr>
              <w:t>l</w:t>
            </w:r>
          </w:p>
        </w:tc>
        <w:tc>
          <w:tcPr>
            <w:tcW w:w="0" w:type="auto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76F5948" w14:textId="2A619293" w:rsidR="00AC7D00" w:rsidRPr="006F747B" w:rsidRDefault="00571E2D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gameModel</w:t>
            </w:r>
          </w:p>
        </w:tc>
        <w:tc>
          <w:tcPr>
            <w:tcW w:w="5472" w:type="dxa"/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C0CBD1" w14:textId="406FB2AB" w:rsidR="00AC7D00" w:rsidRPr="00AC7D00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 w:rsidRPr="00AC7D00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Responsible for </w:t>
            </w:r>
            <w:r w:rsidR="00EE542A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maintaining data of the game</w:t>
            </w:r>
            <w:r w:rsidR="00571E2D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</w:t>
            </w:r>
            <w:r w:rsidR="004E2F61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like</w:t>
            </w:r>
            <w:r w:rsidR="00571E2D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time or points.</w:t>
            </w:r>
            <w:r w:rsidR="00B16B28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</w:t>
            </w:r>
          </w:p>
        </w:tc>
      </w:tr>
      <w:tr w:rsidR="00BF7FBC" w:rsidRPr="00AC7D00" w14:paraId="643BC8E3" w14:textId="77777777" w:rsidTr="00A073BF">
        <w:trPr>
          <w:trHeight w:val="486"/>
        </w:trPr>
        <w:tc>
          <w:tcPr>
            <w:tcW w:w="206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86D075A" w14:textId="7DFB3FD0" w:rsidR="00BF7FBC" w:rsidRPr="006F747B" w:rsidRDefault="001C0555" w:rsidP="00A073B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0070C0"/>
                <w:lang w:val="en-CA"/>
              </w:rPr>
              <w:t>PuzzleGrid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BFBC38" w14:textId="2582F8CF" w:rsidR="00BF7FBC" w:rsidRPr="006F747B" w:rsidRDefault="001C0555" w:rsidP="00A073B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drawPuzzle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BA496D9" w14:textId="60BE8481" w:rsidR="00BF7FBC" w:rsidRPr="00AC7D00" w:rsidRDefault="00BF7FBC" w:rsidP="00A073B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Responsible </w:t>
            </w:r>
            <w:r w:rsidR="001C0555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for drawing </w:t>
            </w:r>
            <w:r w:rsidR="00571E2D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our</w:t>
            </w:r>
            <w:r w:rsidR="00FB63A7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playable puzzle based on dimensions. </w:t>
            </w:r>
          </w:p>
        </w:tc>
      </w:tr>
    </w:tbl>
    <w:p w14:paraId="73F0A09E" w14:textId="6A168C10" w:rsidR="009D032C" w:rsidRDefault="009D032C" w:rsidP="003D0259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7FBDD519" w14:textId="45C9468A" w:rsidR="003C5915" w:rsidRPr="003C5915" w:rsidRDefault="0097462D" w:rsidP="00852903">
      <w:pPr>
        <w:pStyle w:val="Heading8"/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View Component</w:t>
      </w:r>
    </w:p>
    <w:p w14:paraId="5A913DEE" w14:textId="77777777" w:rsidR="003C5915" w:rsidRDefault="003C5915" w:rsidP="003C591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8"/>
          <w:szCs w:val="28"/>
        </w:rPr>
      </w:pPr>
    </w:p>
    <w:p w14:paraId="26CAE00D" w14:textId="57B04399" w:rsidR="003C5915" w:rsidRDefault="00230D1C" w:rsidP="003C591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 xml:space="preserve">Describe how your interface should be organized </w:t>
      </w:r>
      <w:r w:rsidR="0097462D"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using new components. Show the idea about your “top-down” organization.</w:t>
      </w:r>
    </w:p>
    <w:p w14:paraId="33C0361A" w14:textId="6FE84801" w:rsidR="001623C8" w:rsidRDefault="001623C8" w:rsidP="003C591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10769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72"/>
        <w:gridCol w:w="3425"/>
        <w:gridCol w:w="5472"/>
      </w:tblGrid>
      <w:tr w:rsidR="00AC7D00" w:rsidRPr="006F747B" w14:paraId="5DA409E3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DA9A9D3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hAnsi="Arial" w:cs="Arial"/>
                <w:b/>
                <w:bCs/>
                <w:color w:val="FF0000"/>
                <w:lang w:val="en-CA"/>
              </w:rPr>
              <w:t>Class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0E4EA75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hAnsi="Arial" w:cs="Arial"/>
                <w:b/>
                <w:bCs/>
                <w:color w:val="FF0000"/>
                <w:lang w:val="en-CA"/>
              </w:rPr>
              <w:t>Object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9034613" w14:textId="77777777" w:rsidR="00AC7D00" w:rsidRPr="00F52DF2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  <w:t>function</w:t>
            </w:r>
          </w:p>
        </w:tc>
      </w:tr>
      <w:tr w:rsidR="00AC7D00" w:rsidRPr="006F747B" w14:paraId="7D9EE445" w14:textId="77777777" w:rsidTr="717DC275">
        <w:trPr>
          <w:trHeight w:val="486"/>
        </w:trPr>
        <w:tc>
          <w:tcPr>
            <w:tcW w:w="187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91C3223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B86217">
              <w:rPr>
                <w:rFonts w:ascii="Arial" w:hAnsi="Arial" w:cs="Arial"/>
                <w:color w:val="0070C0"/>
                <w:lang w:val="en-CA"/>
              </w:rPr>
              <w:t>JFrame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9BC5F67" w14:textId="50BC0EB7" w:rsidR="00AC7D00" w:rsidRPr="004E2F61" w:rsidRDefault="00AA0B28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C00000"/>
                <w:spacing w:val="-2"/>
                <w:sz w:val="24"/>
                <w:szCs w:val="28"/>
              </w:rPr>
            </w:pPr>
            <w:r w:rsidRPr="004E2F61">
              <w:rPr>
                <w:rFonts w:ascii="Arial" w:hAnsi="Arial" w:cs="Arial"/>
                <w:i/>
                <w:color w:val="C00000"/>
                <w:spacing w:val="-2"/>
                <w:sz w:val="24"/>
                <w:szCs w:val="28"/>
              </w:rPr>
              <w:t>outerFrame</w:t>
            </w:r>
          </w:p>
        </w:tc>
        <w:tc>
          <w:tcPr>
            <w:tcW w:w="5472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AA4C177" w14:textId="26DB388F" w:rsidR="00AC7D00" w:rsidRPr="00147A93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 w:rsidRPr="00147A93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Displays</w:t>
            </w:r>
            <w:r w:rsidR="00AC7D00" w:rsidRPr="00147A93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the outer frame of the application</w:t>
            </w:r>
          </w:p>
        </w:tc>
      </w:tr>
      <w:tr w:rsidR="00AC7D00" w:rsidRPr="006F747B" w14:paraId="198A4D79" w14:textId="77777777" w:rsidTr="717DC275">
        <w:trPr>
          <w:trHeight w:val="486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3A8167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B86217">
              <w:rPr>
                <w:rFonts w:ascii="Arial" w:hAnsi="Arial" w:cs="Arial"/>
                <w:color w:val="0070C0"/>
                <w:lang w:val="en-CA"/>
              </w:rPr>
              <w:lastRenderedPageBreak/>
              <w:t>JFrame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271ABC3" w14:textId="6F478E48" w:rsidR="00AC7D00" w:rsidRPr="004E2F61" w:rsidRDefault="00AA0B28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C00000"/>
                <w:spacing w:val="-2"/>
                <w:sz w:val="24"/>
                <w:szCs w:val="28"/>
              </w:rPr>
            </w:pPr>
            <w:r w:rsidRPr="004E2F61">
              <w:rPr>
                <w:rFonts w:ascii="Arial" w:hAnsi="Arial" w:cs="Arial"/>
                <w:i/>
                <w:color w:val="C00000"/>
                <w:spacing w:val="-2"/>
                <w:sz w:val="24"/>
                <w:szCs w:val="28"/>
              </w:rPr>
              <w:t>popUpFrame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DD75952" w14:textId="2BB90D71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</w:t>
            </w:r>
            <w:r w:rsidR="00856F70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the pop window for game finished game</w:t>
            </w:r>
          </w:p>
        </w:tc>
      </w:tr>
      <w:tr w:rsidR="00AC7D00" w:rsidRPr="006F747B" w14:paraId="43A4FC99" w14:textId="77777777" w:rsidTr="717DC275">
        <w:trPr>
          <w:trHeight w:val="486"/>
        </w:trPr>
        <w:tc>
          <w:tcPr>
            <w:tcW w:w="187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9CAD4A6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4FC97B77">
              <w:rPr>
                <w:rFonts w:ascii="Arial" w:hAnsi="Arial" w:cs="Arial"/>
                <w:color w:val="0070C0"/>
                <w:lang w:val="en-CA"/>
              </w:rPr>
              <w:t>JPanel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4CDF44" w14:textId="4AAADF6A" w:rsidR="00AC7D00" w:rsidRPr="006F747B" w:rsidRDefault="00AC7D00" w:rsidP="00EE542A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11BEE">
              <w:rPr>
                <w:rFonts w:ascii="Arial" w:hAnsi="Arial" w:cs="Arial"/>
                <w:color w:val="C00000"/>
              </w:rPr>
              <w:t>p</w:t>
            </w:r>
            <w:r w:rsidR="005A55A4">
              <w:rPr>
                <w:rFonts w:ascii="Arial" w:hAnsi="Arial" w:cs="Arial"/>
                <w:color w:val="C00000"/>
              </w:rPr>
              <w:t>uzzlePanel</w:t>
            </w:r>
          </w:p>
        </w:tc>
        <w:tc>
          <w:tcPr>
            <w:tcW w:w="5472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11DE9F4" w14:textId="6555812B" w:rsidR="00AC7D00" w:rsidRPr="006F747B" w:rsidRDefault="72243260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Displays game g</w:t>
            </w:r>
            <w:r w:rsidR="2D9BFBD1"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rid</w:t>
            </w:r>
          </w:p>
        </w:tc>
      </w:tr>
      <w:tr w:rsidR="00AC7D00" w:rsidRPr="006F747B" w14:paraId="71DC6E20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B7B53F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bookmarkStart w:id="0" w:name="_Hlk114323541"/>
            <w:r w:rsidRPr="4FC97B77">
              <w:rPr>
                <w:rFonts w:ascii="Arial" w:hAnsi="Arial" w:cs="Arial"/>
                <w:color w:val="0070C0"/>
                <w:lang w:val="en-CA"/>
              </w:rPr>
              <w:t>JPanel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5504700" w14:textId="55D94780" w:rsidR="00AC7D00" w:rsidRPr="006F747B" w:rsidRDefault="005A55A4" w:rsidP="00EE542A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buttonPanel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3C0ADE7" w14:textId="62B24FD4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game buttons</w:t>
            </w:r>
          </w:p>
        </w:tc>
      </w:tr>
      <w:tr w:rsidR="00AC7D00" w:rsidRPr="006F747B" w14:paraId="65C6E782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3079C174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9FF547C" w14:textId="7EEB8843" w:rsidR="00AC7D00" w:rsidRPr="006F747B" w:rsidRDefault="00147A93" w:rsidP="00EE542A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Design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358EE9D" w14:textId="779BF49F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esign mode</w:t>
            </w:r>
          </w:p>
        </w:tc>
      </w:tr>
      <w:bookmarkEnd w:id="0"/>
      <w:tr w:rsidR="00AC7D00" w:rsidRPr="006F747B" w14:paraId="512B679C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AAC4457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1BBFAFE" w14:textId="3034E1F7" w:rsidR="00AC7D00" w:rsidRPr="00B42508" w:rsidRDefault="00EE542A" w:rsidP="00C51B78">
            <w:pPr>
              <w:rPr>
                <w:rFonts w:ascii="Arial" w:eastAsia="Arial" w:hAnsi="Arial" w:cs="Arial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>Play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989F7D" w14:textId="18E89AFA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Play mode</w:t>
            </w:r>
          </w:p>
        </w:tc>
      </w:tr>
      <w:tr w:rsidR="00AC7D00" w:rsidRPr="006F747B" w14:paraId="4C0591AB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0932A66A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726E2B5" w14:textId="7CEAC0BD" w:rsidR="00AC7D00" w:rsidRPr="006F747B" w:rsidRDefault="00EE542A" w:rsidP="00EE542A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>Show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9D42E6B" w14:textId="09CB133B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ow solution button</w:t>
            </w:r>
          </w:p>
        </w:tc>
      </w:tr>
      <w:tr w:rsidR="00AC7D00" w:rsidRPr="006F747B" w14:paraId="46D76C4B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CB21BF3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7E6F00D" w14:textId="5AA086B0" w:rsidR="00AC7D00" w:rsidRDefault="00EE542A" w:rsidP="00EE542A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 xml:space="preserve">Hide </w:t>
            </w:r>
          </w:p>
          <w:p w14:paraId="6193F418" w14:textId="77777777" w:rsidR="00AC7D00" w:rsidRPr="00B42508" w:rsidRDefault="00AC7D00" w:rsidP="00C51B78">
            <w:pPr>
              <w:rPr>
                <w:rFonts w:ascii="Arial" w:eastAsia="Arial" w:hAnsi="Arial" w:cs="Arial"/>
                <w:sz w:val="24"/>
                <w:szCs w:val="28"/>
              </w:rPr>
            </w:pP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8209A" w14:textId="2361CC5F" w:rsidR="00AC7D00" w:rsidRPr="006F747B" w:rsidRDefault="72243260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Shuffle</w:t>
            </w:r>
            <w:r w:rsidR="6B4D6DCE"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s</w:t>
            </w: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the grid</w:t>
            </w:r>
          </w:p>
        </w:tc>
      </w:tr>
      <w:tr w:rsidR="00AC7D00" w:rsidRPr="006F747B" w14:paraId="1322E0DC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5162438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1C45F90" w14:textId="697F93CD" w:rsidR="00AC7D00" w:rsidRPr="006F747B" w:rsidRDefault="00EE542A" w:rsidP="00147A93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 xml:space="preserve">Save 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592FDE4" w14:textId="2DB3F8AF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ave the game play</w:t>
            </w:r>
          </w:p>
        </w:tc>
      </w:tr>
      <w:tr w:rsidR="00AC7D00" w:rsidRPr="006F747B" w14:paraId="72E84834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C1900E9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44ABD6" w14:textId="50DF8C49" w:rsidR="00AC7D00" w:rsidRPr="006F747B" w:rsidRDefault="00EE542A" w:rsidP="00147A93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 xml:space="preserve">Load 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80E545" w14:textId="0574850F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uffle the solution</w:t>
            </w:r>
          </w:p>
        </w:tc>
      </w:tr>
      <w:tr w:rsidR="00AC7D00" w:rsidRPr="006F747B" w14:paraId="6D366F94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5426DF5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251D39B" w14:textId="23DF9DDF" w:rsidR="00AC7D00" w:rsidRPr="006F747B" w:rsidRDefault="00EE542A" w:rsidP="00147A93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>Rand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82FCF74" w14:textId="5DAB4DD0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uffle the grid</w:t>
            </w:r>
          </w:p>
        </w:tc>
      </w:tr>
      <w:tr w:rsidR="00AC7D00" w:rsidRPr="006F747B" w14:paraId="65AB7EC6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C6363D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63ABFDD" w14:textId="0AA1CAF3" w:rsidR="00AC7D00" w:rsidRPr="00B42508" w:rsidRDefault="00EE542A" w:rsidP="00C51B78">
            <w:pPr>
              <w:rPr>
                <w:rFonts w:ascii="Arial" w:eastAsia="Arial" w:hAnsi="Arial" w:cs="Arial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>Finish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DF7580" w14:textId="1AB40580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Finish the game</w:t>
            </w:r>
          </w:p>
        </w:tc>
      </w:tr>
      <w:tr w:rsidR="00AC7D00" w:rsidRPr="006F747B" w14:paraId="7D6AD0B1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7F2B528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B86217">
              <w:rPr>
                <w:rFonts w:ascii="Arial" w:hAnsi="Arial" w:cs="Arial"/>
                <w:color w:val="0070C0"/>
                <w:lang w:val="en-CA"/>
              </w:rPr>
              <w:t>JButton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C094A99" w14:textId="54511BDB" w:rsidR="00AC7D00" w:rsidRPr="006F747B" w:rsidRDefault="00EE542A" w:rsidP="00147A93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EE542A">
              <w:rPr>
                <w:rFonts w:ascii="Arial" w:hAnsi="Arial" w:cs="Arial"/>
                <w:color w:val="C00000"/>
              </w:rPr>
              <w:t>Re</w:t>
            </w:r>
            <w:r>
              <w:rPr>
                <w:rFonts w:ascii="Arial" w:hAnsi="Arial" w:cs="Arial"/>
                <w:color w:val="C00000"/>
              </w:rPr>
              <w:t>start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B7FB5B5" w14:textId="1AC7C4A2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Reset the game and shuffle a new game</w:t>
            </w:r>
          </w:p>
        </w:tc>
      </w:tr>
      <w:tr w:rsidR="00AC7D00" w:rsidRPr="006F747B" w14:paraId="78BAE813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35371A9" w14:textId="77777777" w:rsidR="00AC7D00" w:rsidRPr="006F747B" w:rsidRDefault="00AC7D00" w:rsidP="00C51B78">
            <w:pPr>
              <w:tabs>
                <w:tab w:val="center" w:pos="1903"/>
                <w:tab w:val="left" w:pos="2345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4FC97B77">
              <w:rPr>
                <w:rFonts w:ascii="Arial" w:hAnsi="Arial" w:cs="Arial"/>
                <w:color w:val="0070C0"/>
                <w:lang w:val="en-CA"/>
              </w:rPr>
              <w:t>JLabe</w:t>
            </w:r>
            <w:r>
              <w:rPr>
                <w:rFonts w:ascii="Arial" w:hAnsi="Arial" w:cs="Arial"/>
                <w:color w:val="0070C0"/>
                <w:lang w:val="en-CA"/>
              </w:rPr>
              <w:t>l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3C3E48" w14:textId="0C0F5E49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Mode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92E1A7B" w14:textId="0C1F9B1A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2524BA8A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356629CC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4FC97B77">
              <w:rPr>
                <w:rFonts w:ascii="Arial" w:hAnsi="Arial" w:cs="Arial"/>
                <w:color w:val="0070C0"/>
                <w:lang w:val="en-CA"/>
              </w:rPr>
              <w:t>JLabel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B5E4B8E" w14:textId="1E45AA22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Dim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B855542" w14:textId="688DDD4E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1E375502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D1519C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4FC97B77">
              <w:rPr>
                <w:rFonts w:ascii="Arial" w:hAnsi="Arial" w:cs="Arial"/>
                <w:color w:val="0070C0"/>
                <w:lang w:val="en-CA"/>
              </w:rPr>
              <w:t>JLabel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899783" w14:textId="6C6CA011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 xml:space="preserve">Type 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8688B5" w14:textId="256FF292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7941CDCC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4BC4EB9E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4FC97B77">
              <w:rPr>
                <w:rFonts w:ascii="Arial" w:hAnsi="Arial" w:cs="Arial"/>
                <w:color w:val="0070C0"/>
                <w:lang w:val="en-CA"/>
              </w:rPr>
              <w:t>JLabel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C8FE796" w14:textId="719C9ADD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Moves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7B44182" w14:textId="52B9A0D5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5EA84AA2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C81067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4FC97B77">
              <w:rPr>
                <w:rFonts w:ascii="Arial" w:hAnsi="Arial" w:cs="Arial"/>
                <w:color w:val="0070C0"/>
                <w:lang w:val="en-CA"/>
              </w:rPr>
              <w:lastRenderedPageBreak/>
              <w:t>JLabel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CE0F64B" w14:textId="1FEDF930" w:rsidR="00AC7D00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Points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D555B9C" w14:textId="365BE465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3A98A62F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7944165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4FC97B77">
              <w:rPr>
                <w:rFonts w:ascii="Arial" w:hAnsi="Arial" w:cs="Arial"/>
                <w:color w:val="0070C0"/>
                <w:lang w:val="en-CA"/>
              </w:rPr>
              <w:t>JLabel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4193017" w14:textId="077D654E" w:rsidR="00AC7D00" w:rsidRPr="00B42508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Time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556B634" w14:textId="7E55C86F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label</w:t>
            </w:r>
          </w:p>
        </w:tc>
      </w:tr>
      <w:tr w:rsidR="00AC7D00" w:rsidRPr="006F747B" w14:paraId="4CE3FEDA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D2C22E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11BEE">
              <w:rPr>
                <w:rFonts w:ascii="Arial" w:hAnsi="Arial" w:cs="Arial"/>
                <w:color w:val="0070C0"/>
              </w:rPr>
              <w:t>JTextField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142E85A" w14:textId="7C069FDF" w:rsidR="00AC7D00" w:rsidRPr="004C1466" w:rsidRDefault="004C1466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C00000"/>
                <w:spacing w:val="-2"/>
                <w:sz w:val="24"/>
                <w:szCs w:val="28"/>
              </w:rPr>
            </w:pPr>
            <w:r w:rsidRPr="004C1466">
              <w:rPr>
                <w:rFonts w:ascii="Arial" w:hAnsi="Arial" w:cs="Arial"/>
                <w:i/>
                <w:color w:val="C00000"/>
                <w:spacing w:val="-2"/>
                <w:sz w:val="24"/>
                <w:szCs w:val="28"/>
              </w:rPr>
              <w:t>Tf</w:t>
            </w:r>
            <w:r>
              <w:rPr>
                <w:rFonts w:ascii="Arial" w:hAnsi="Arial" w:cs="Arial"/>
                <w:i/>
                <w:color w:val="C00000"/>
                <w:spacing w:val="-2"/>
                <w:sz w:val="24"/>
                <w:szCs w:val="28"/>
              </w:rPr>
              <w:t>_</w:t>
            </w:r>
            <w:r w:rsidR="0034000B">
              <w:rPr>
                <w:rFonts w:ascii="Arial" w:hAnsi="Arial" w:cs="Arial"/>
                <w:i/>
                <w:color w:val="C00000"/>
                <w:spacing w:val="-2"/>
                <w:sz w:val="24"/>
                <w:szCs w:val="28"/>
              </w:rPr>
              <w:t>text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D8C400" w14:textId="53ADD6B3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Text field for writing the text to shuffle</w:t>
            </w:r>
          </w:p>
        </w:tc>
      </w:tr>
      <w:tr w:rsidR="00AC7D00" w:rsidRPr="006F747B" w14:paraId="48CCDA6D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61B4DCA4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11BEE">
              <w:rPr>
                <w:rFonts w:ascii="Arial" w:hAnsi="Arial" w:cs="Arial"/>
                <w:color w:val="0070C0"/>
              </w:rPr>
              <w:t>JTextField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2816B8C" w14:textId="2FEA9066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t</w:t>
            </w:r>
            <w:r w:rsidRPr="00911BEE">
              <w:rPr>
                <w:rFonts w:ascii="Arial" w:hAnsi="Arial" w:cs="Arial"/>
                <w:color w:val="C00000"/>
              </w:rPr>
              <w:t>f</w:t>
            </w:r>
            <w:r>
              <w:rPr>
                <w:rFonts w:ascii="Arial" w:hAnsi="Arial" w:cs="Arial"/>
                <w:color w:val="C00000"/>
              </w:rPr>
              <w:t>_</w:t>
            </w:r>
            <w:r w:rsidR="004C1466">
              <w:rPr>
                <w:rFonts w:ascii="Arial" w:hAnsi="Arial" w:cs="Arial"/>
                <w:color w:val="C00000"/>
              </w:rPr>
              <w:t>moves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6A07D03E" w14:textId="28532C7A" w:rsidR="00AC7D0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Text field for</w:t>
            </w:r>
            <w:r w:rsidR="00103554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displaying moves made</w:t>
            </w:r>
          </w:p>
        </w:tc>
      </w:tr>
      <w:tr w:rsidR="00AC7D00" w:rsidRPr="006F747B" w14:paraId="055338F3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E463C2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11BEE">
              <w:rPr>
                <w:rFonts w:ascii="Arial" w:hAnsi="Arial" w:cs="Arial"/>
                <w:color w:val="0070C0"/>
              </w:rPr>
              <w:t>JTextField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5D3F359" w14:textId="3765961F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t</w:t>
            </w:r>
            <w:r w:rsidRPr="00911BEE">
              <w:rPr>
                <w:rFonts w:ascii="Arial" w:hAnsi="Arial" w:cs="Arial"/>
                <w:color w:val="C00000"/>
              </w:rPr>
              <w:t>f</w:t>
            </w:r>
            <w:r>
              <w:rPr>
                <w:rFonts w:ascii="Arial" w:hAnsi="Arial" w:cs="Arial"/>
                <w:color w:val="C00000"/>
              </w:rPr>
              <w:t>_</w:t>
            </w:r>
            <w:r w:rsidR="004C1466">
              <w:rPr>
                <w:rFonts w:ascii="Arial" w:hAnsi="Arial" w:cs="Arial"/>
                <w:color w:val="C00000"/>
              </w:rPr>
              <w:t>points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F2B907F" w14:textId="51E351E9" w:rsidR="00AC7D0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Text field for displaying points</w:t>
            </w:r>
          </w:p>
        </w:tc>
      </w:tr>
      <w:tr w:rsidR="00AC7D00" w:rsidRPr="006F747B" w14:paraId="0709EF1F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64BC6977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11BEE">
              <w:rPr>
                <w:rFonts w:ascii="Arial" w:hAnsi="Arial" w:cs="Arial"/>
                <w:color w:val="0070C0"/>
              </w:rPr>
              <w:t>JTextField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B26D3FF" w14:textId="6B1B8D6D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t</w:t>
            </w:r>
            <w:r w:rsidRPr="00911BEE">
              <w:rPr>
                <w:rFonts w:ascii="Arial" w:hAnsi="Arial" w:cs="Arial"/>
                <w:color w:val="C00000"/>
              </w:rPr>
              <w:t>f</w:t>
            </w:r>
            <w:r>
              <w:rPr>
                <w:rFonts w:ascii="Arial" w:hAnsi="Arial" w:cs="Arial"/>
                <w:color w:val="C00000"/>
              </w:rPr>
              <w:t>_</w:t>
            </w:r>
            <w:r w:rsidR="004C1466">
              <w:rPr>
                <w:rFonts w:ascii="Arial" w:hAnsi="Arial" w:cs="Arial"/>
                <w:color w:val="C00000"/>
              </w:rPr>
              <w:t>timer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0B9FA858" w14:textId="5301C9B0" w:rsidR="00AC7D0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Text field for displaying the points</w:t>
            </w:r>
          </w:p>
        </w:tc>
      </w:tr>
      <w:tr w:rsidR="00AC7D00" w:rsidRPr="006F747B" w14:paraId="79319DD9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3271FC0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11BEE">
              <w:rPr>
                <w:rFonts w:ascii="Arial" w:hAnsi="Arial" w:cs="Arial"/>
                <w:color w:val="0070C0"/>
              </w:rPr>
              <w:t>JTextField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F9D807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t</w:t>
            </w:r>
            <w:r w:rsidRPr="00911BEE">
              <w:rPr>
                <w:rFonts w:ascii="Arial" w:hAnsi="Arial" w:cs="Arial"/>
                <w:color w:val="C00000"/>
              </w:rPr>
              <w:t>f</w:t>
            </w:r>
            <w:r>
              <w:rPr>
                <w:rFonts w:ascii="Arial" w:hAnsi="Arial" w:cs="Arial"/>
                <w:color w:val="C00000"/>
              </w:rPr>
              <w:t>_4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1E13EC3" w14:textId="6E99599A" w:rsidR="00AC7D0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Text field </w:t>
            </w:r>
          </w:p>
        </w:tc>
      </w:tr>
      <w:tr w:rsidR="00AC7D00" w:rsidRPr="006F747B" w14:paraId="7AA34CF9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7F8173F5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11BEE">
              <w:rPr>
                <w:rFonts w:ascii="Arial" w:hAnsi="Arial" w:cs="Arial"/>
                <w:color w:val="0070C0"/>
              </w:rPr>
              <w:t>JComboBox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44A6E06" w14:textId="76174C0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11BEE">
              <w:rPr>
                <w:rFonts w:ascii="Arial" w:hAnsi="Arial" w:cs="Arial"/>
                <w:color w:val="C00000"/>
              </w:rPr>
              <w:t>comboBox</w:t>
            </w:r>
            <w:r w:rsidR="001E1343">
              <w:rPr>
                <w:rFonts w:ascii="Arial" w:hAnsi="Arial" w:cs="Arial"/>
                <w:color w:val="C00000"/>
              </w:rPr>
              <w:t>Dim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66BA4EF" w14:textId="4996ADC2" w:rsidR="00AC7D0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ropdown box for dimensions</w:t>
            </w:r>
          </w:p>
        </w:tc>
      </w:tr>
      <w:tr w:rsidR="00AC7D00" w:rsidRPr="006F747B" w14:paraId="11A60BB9" w14:textId="77777777" w:rsidTr="717DC275">
        <w:trPr>
          <w:trHeight w:val="1125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5CCD8BA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11BEE">
              <w:rPr>
                <w:rFonts w:ascii="Arial" w:hAnsi="Arial" w:cs="Arial"/>
                <w:color w:val="0070C0"/>
              </w:rPr>
              <w:t>JComboBox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A3438A" w14:textId="37619AAF" w:rsidR="00AC7D00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hAnsi="Arial" w:cs="Arial"/>
                <w:color w:val="C00000"/>
              </w:rPr>
            </w:pPr>
            <w:r w:rsidRPr="00911BEE">
              <w:rPr>
                <w:rFonts w:ascii="Arial" w:hAnsi="Arial" w:cs="Arial"/>
                <w:color w:val="C00000"/>
              </w:rPr>
              <w:t>comboBo</w:t>
            </w:r>
            <w:r w:rsidR="001E1343">
              <w:rPr>
                <w:rFonts w:ascii="Arial" w:hAnsi="Arial" w:cs="Arial"/>
                <w:color w:val="C00000"/>
              </w:rPr>
              <w:t>x</w:t>
            </w:r>
            <w:r w:rsidR="000C6737">
              <w:rPr>
                <w:rFonts w:ascii="Arial" w:hAnsi="Arial" w:cs="Arial"/>
                <w:color w:val="C00000"/>
              </w:rPr>
              <w:t>Type</w:t>
            </w:r>
          </w:p>
          <w:p w14:paraId="5862FB85" w14:textId="77777777" w:rsidR="00AC7D00" w:rsidRPr="006F747B" w:rsidRDefault="00AC7D0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857F6DB" w14:textId="55017F4C" w:rsidR="00AC7D0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ropdown box for type</w:t>
            </w:r>
            <w:r w:rsidR="000C6737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- </w:t>
            </w: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letters or numbers</w:t>
            </w:r>
          </w:p>
        </w:tc>
      </w:tr>
      <w:tr w:rsidR="00147A93" w:rsidRPr="006F747B" w14:paraId="4ABE2E94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2DD06C96" w14:textId="0D315F4F" w:rsidR="00147A93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11BEE">
              <w:rPr>
                <w:rFonts w:ascii="Arial" w:hAnsi="Arial" w:cs="Arial"/>
                <w:color w:val="0070C0"/>
              </w:rPr>
              <w:t>J</w:t>
            </w:r>
            <w:r>
              <w:rPr>
                <w:rFonts w:ascii="Arial" w:hAnsi="Arial" w:cs="Arial"/>
                <w:color w:val="0070C0"/>
              </w:rPr>
              <w:t>Window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FE28EFC" w14:textId="434EE8C2" w:rsidR="00147A93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splashScreen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219420E1" w14:textId="06197FAE" w:rsidR="00147A93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splays the screen before the game starts</w:t>
            </w:r>
          </w:p>
        </w:tc>
      </w:tr>
      <w:tr w:rsidR="00147A93" w:rsidRPr="006F747B" w14:paraId="20BC80A8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D0DD19B" w14:textId="49D4B971" w:rsidR="00147A93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0070C0"/>
              </w:rPr>
              <w:t>JMenu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62F3274" w14:textId="3F23E19F" w:rsidR="00147A93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hAnsi="Arial" w:cs="Arial"/>
                <w:color w:val="C00000"/>
              </w:rPr>
            </w:pPr>
            <w:r>
              <w:rPr>
                <w:rFonts w:ascii="Arial" w:hAnsi="Arial" w:cs="Arial"/>
                <w:color w:val="C00000"/>
              </w:rPr>
              <w:t>Menu</w:t>
            </w:r>
          </w:p>
          <w:p w14:paraId="2BAF4B75" w14:textId="77777777" w:rsidR="00147A93" w:rsidRPr="006F747B" w:rsidRDefault="00147A9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EEE8DA2" w14:textId="06505215" w:rsidR="00147A93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rop down menu</w:t>
            </w:r>
          </w:p>
        </w:tc>
      </w:tr>
      <w:tr w:rsidR="00856F70" w:rsidRPr="006F747B" w14:paraId="6245501B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58E73C8C" w14:textId="501575C8" w:rsidR="00856F7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0070C0"/>
              </w:rPr>
              <w:t>JMenu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3A0AA665" w14:textId="13022E07" w:rsidR="00856F70" w:rsidRPr="006F747B" w:rsidRDefault="0099617D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Color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59E3ADF" w14:textId="14028139" w:rsidR="00856F70" w:rsidRPr="006F747B" w:rsidRDefault="0099617D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Allow to </w:t>
            </w:r>
            <w:r w:rsidR="00A9355D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change the configurations of game</w:t>
            </w:r>
          </w:p>
        </w:tc>
      </w:tr>
      <w:tr w:rsidR="00A9355D" w:rsidRPr="006F747B" w14:paraId="3193AEFD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81F0682" w14:textId="00389C58" w:rsidR="00A9355D" w:rsidRPr="006F747B" w:rsidRDefault="00A9355D" w:rsidP="00A9355D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856F70">
              <w:rPr>
                <w:rFonts w:ascii="Arial" w:hAnsi="Arial" w:cs="Arial"/>
                <w:color w:val="0070C0"/>
              </w:rPr>
              <w:t>JMenuItem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3C0B9D" w14:textId="16D2875B" w:rsidR="00A9355D" w:rsidRPr="006F747B" w:rsidRDefault="00A9355D" w:rsidP="00A9355D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About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496359E" w14:textId="6F67B98E" w:rsidR="00A9355D" w:rsidRPr="006F747B" w:rsidRDefault="00A9355D" w:rsidP="00A9355D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iplays  a new window</w:t>
            </w:r>
          </w:p>
        </w:tc>
      </w:tr>
      <w:tr w:rsidR="00856F70" w:rsidRPr="006F747B" w14:paraId="33EFD026" w14:textId="77777777" w:rsidTr="717DC275">
        <w:trPr>
          <w:trHeight w:val="491"/>
        </w:trPr>
        <w:tc>
          <w:tcPr>
            <w:tcW w:w="1872" w:type="dxa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09ACE96B" w14:textId="30AF5DE1" w:rsidR="00856F7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856F70">
              <w:rPr>
                <w:rFonts w:ascii="Arial" w:hAnsi="Arial" w:cs="Arial"/>
                <w:color w:val="0070C0"/>
              </w:rPr>
              <w:t>JMenuItem</w:t>
            </w:r>
          </w:p>
        </w:tc>
        <w:tc>
          <w:tcPr>
            <w:tcW w:w="0" w:type="auto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4983689D" w14:textId="07CCBACE" w:rsidR="00856F7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Solution</w:t>
            </w:r>
          </w:p>
        </w:tc>
        <w:tc>
          <w:tcPr>
            <w:tcW w:w="5472" w:type="dxa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51513875" w14:textId="55CEFA80" w:rsidR="00856F7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ow the solution</w:t>
            </w:r>
          </w:p>
        </w:tc>
      </w:tr>
      <w:tr w:rsidR="00856F70" w:rsidRPr="006F747B" w14:paraId="4B32263F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110E03" w14:textId="4B361BA3" w:rsidR="00856F7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856F70">
              <w:rPr>
                <w:rFonts w:ascii="Arial" w:hAnsi="Arial" w:cs="Arial"/>
                <w:color w:val="0070C0"/>
              </w:rPr>
              <w:t>JMenuItem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533227" w14:textId="590CE834" w:rsidR="00856F70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hAnsi="Arial" w:cs="Arial"/>
                <w:color w:val="C00000"/>
              </w:rPr>
            </w:pPr>
            <w:r>
              <w:rPr>
                <w:rFonts w:ascii="Arial" w:hAnsi="Arial" w:cs="Arial"/>
                <w:color w:val="C00000"/>
              </w:rPr>
              <w:t>Exit</w:t>
            </w:r>
          </w:p>
          <w:p w14:paraId="19B7CA54" w14:textId="77777777" w:rsidR="00856F70" w:rsidRPr="006F747B" w:rsidRDefault="00856F70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D9A8EC" w14:textId="3CC8470B" w:rsidR="00856F70" w:rsidRPr="006F747B" w:rsidRDefault="0010355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Exit the game</w:t>
            </w:r>
          </w:p>
        </w:tc>
      </w:tr>
    </w:tbl>
    <w:p w14:paraId="069C13EF" w14:textId="77777777" w:rsidR="00856F70" w:rsidRPr="00AE2850" w:rsidRDefault="00856F70" w:rsidP="00856F70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p w14:paraId="4E59280A" w14:textId="77777777" w:rsidR="0097462D" w:rsidRDefault="0097462D" w:rsidP="0097462D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4D61E5AB" w14:textId="598C5012" w:rsidR="0097462D" w:rsidRPr="003C5915" w:rsidRDefault="0097462D" w:rsidP="00852903">
      <w:pPr>
        <w:pStyle w:val="Heading8"/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lastRenderedPageBreak/>
        <w:t>Controller Component</w:t>
      </w:r>
    </w:p>
    <w:p w14:paraId="792A3FBB" w14:textId="130E9DE6" w:rsidR="00516057" w:rsidRDefault="00516057" w:rsidP="0097462D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tbl>
      <w:tblPr>
        <w:tblpPr w:leftFromText="180" w:rightFromText="180" w:vertAnchor="text" w:tblpY="1"/>
        <w:tblOverlap w:val="never"/>
        <w:tblW w:w="11600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87"/>
        <w:gridCol w:w="2182"/>
        <w:gridCol w:w="2469"/>
        <w:gridCol w:w="4862"/>
      </w:tblGrid>
      <w:tr w:rsidR="001623C8" w:rsidRPr="00F52DF2" w14:paraId="470C34F3" w14:textId="77777777" w:rsidTr="717DC275">
        <w:trPr>
          <w:trHeight w:val="491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FCF127" w14:textId="09C7D0E9" w:rsidR="00FA0038" w:rsidRPr="00F52DF2" w:rsidRDefault="00FA003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hAnsi="Arial" w:cs="Arial"/>
                <w:b/>
                <w:bCs/>
                <w:color w:val="FF0000"/>
                <w:lang w:val="en-CA"/>
              </w:rPr>
              <w:t>Object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CBC4634" w14:textId="778F6F89" w:rsidR="00FA0038" w:rsidRPr="00F52DF2" w:rsidRDefault="00FA003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b/>
                <w:bCs/>
                <w:color w:val="FF0000"/>
                <w:lang w:val="en-CA"/>
              </w:rPr>
              <w:t>Event</w:t>
            </w:r>
          </w:p>
        </w:tc>
        <w:tc>
          <w:tcPr>
            <w:tcW w:w="2513" w:type="dxa"/>
            <w:shd w:val="clear" w:color="auto" w:fill="E7E9EB"/>
          </w:tcPr>
          <w:p w14:paraId="2813E872" w14:textId="53DFD38A" w:rsidR="00FA0038" w:rsidRDefault="00FA0038" w:rsidP="00FA003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  <w:t>Method</w:t>
            </w:r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DDDF4FB" w14:textId="5229C914" w:rsidR="00FA0038" w:rsidRPr="00F52DF2" w:rsidRDefault="00FA0038" w:rsidP="00FA0038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  <w:t>Function</w:t>
            </w:r>
          </w:p>
        </w:tc>
      </w:tr>
      <w:tr w:rsidR="001623C8" w:rsidRPr="006F747B" w14:paraId="6C852E78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A581A2E" w14:textId="534B1908" w:rsidR="00FA0038" w:rsidRPr="006F747B" w:rsidRDefault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0070C0"/>
                <w:lang w:val="en-CA"/>
              </w:rPr>
              <w:t>ComboBox</w:t>
            </w:r>
            <w:r w:rsidR="000C6737">
              <w:rPr>
                <w:rFonts w:ascii="Arial" w:hAnsi="Arial" w:cs="Arial"/>
                <w:color w:val="0070C0"/>
                <w:lang w:val="en-CA"/>
              </w:rPr>
              <w:t>Type</w:t>
            </w:r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0F130A0" w14:textId="6C28540A" w:rsidR="00FA0038" w:rsidRPr="00965A5F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C00000"/>
              </w:rPr>
              <w:t>addActionListener</w:t>
            </w:r>
          </w:p>
        </w:tc>
        <w:tc>
          <w:tcPr>
            <w:tcW w:w="2513" w:type="dxa"/>
            <w:shd w:val="clear" w:color="auto" w:fill="FFFFFF" w:themeFill="background1"/>
          </w:tcPr>
          <w:p w14:paraId="2781F3FD" w14:textId="3F35C590" w:rsidR="00FA0038" w:rsidRPr="006F747B" w:rsidRDefault="74CFBFAF" w:rsidP="6C3F2F74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 w:rsidRPr="6C3F2F74">
              <w:rPr>
                <w:rFonts w:ascii="Arial" w:hAnsi="Arial" w:cs="Arial"/>
                <w:color w:val="C00000"/>
                <w:lang w:val="en-CA"/>
              </w:rPr>
              <w:t>actionPerfomed</w:t>
            </w:r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FE342C4" w14:textId="47EE9389" w:rsidR="00FA0038" w:rsidRPr="006F747B" w:rsidRDefault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ifts the type of puzzle whether numbers or letters</w:t>
            </w:r>
          </w:p>
        </w:tc>
      </w:tr>
      <w:tr w:rsidR="00965A5F" w:rsidRPr="006F747B" w14:paraId="196F8010" w14:textId="77777777" w:rsidTr="717DC275">
        <w:trPr>
          <w:trHeight w:val="486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4C54A68E" w14:textId="3BE97D4F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Design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868441" w14:textId="38BDCF84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C00000"/>
              </w:rPr>
              <w:t>addActionListener</w:t>
            </w:r>
          </w:p>
        </w:tc>
        <w:tc>
          <w:tcPr>
            <w:tcW w:w="2513" w:type="dxa"/>
            <w:shd w:val="clear" w:color="auto" w:fill="E7E9EB"/>
          </w:tcPr>
          <w:p w14:paraId="427D98AA" w14:textId="40573ABF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18C9651" w14:textId="5C9158C0" w:rsidR="00965A5F" w:rsidRPr="006F747B" w:rsidRDefault="131AAC28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Mode in which the player get</w:t>
            </w:r>
            <w:r w:rsidR="6C4AD24D"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s</w:t>
            </w: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to adjust features of the game</w:t>
            </w:r>
          </w:p>
        </w:tc>
      </w:tr>
      <w:tr w:rsidR="00965A5F" w:rsidRPr="006F747B" w14:paraId="05602206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52A4A73" w14:textId="077908C2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Play</w:t>
            </w:r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76C86A" w14:textId="70D9DE70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C00000"/>
              </w:rPr>
              <w:t>addActionListener</w:t>
            </w:r>
          </w:p>
        </w:tc>
        <w:tc>
          <w:tcPr>
            <w:tcW w:w="2513" w:type="dxa"/>
            <w:shd w:val="clear" w:color="auto" w:fill="FFFFFF" w:themeFill="background1"/>
          </w:tcPr>
          <w:p w14:paraId="71F34B8B" w14:textId="6D7597F6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DA606D0" w14:textId="706F6F08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Mode for playing </w:t>
            </w:r>
          </w:p>
        </w:tc>
      </w:tr>
      <w:tr w:rsidR="00965A5F" w:rsidRPr="006F747B" w14:paraId="77809887" w14:textId="77777777" w:rsidTr="717DC275">
        <w:trPr>
          <w:trHeight w:val="486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5405E618" w14:textId="4951B1C6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Show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158FD1D" w14:textId="76D6D04C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C00000"/>
              </w:rPr>
              <w:t>addActionListener</w:t>
            </w:r>
          </w:p>
        </w:tc>
        <w:tc>
          <w:tcPr>
            <w:tcW w:w="2513" w:type="dxa"/>
            <w:shd w:val="clear" w:color="auto" w:fill="E7E9EB"/>
          </w:tcPr>
          <w:p w14:paraId="4DF30592" w14:textId="5353ABC2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F29892E" w14:textId="028D302E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ow the solution</w:t>
            </w:r>
          </w:p>
        </w:tc>
      </w:tr>
      <w:tr w:rsidR="00965A5F" w:rsidRPr="006F747B" w14:paraId="662D97AB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19FEC874" w14:textId="04A2EB71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 xml:space="preserve">Hide </w:t>
            </w:r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E5CD837" w14:textId="28E4B97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C00000"/>
              </w:rPr>
              <w:t>addActionListener</w:t>
            </w:r>
          </w:p>
        </w:tc>
        <w:tc>
          <w:tcPr>
            <w:tcW w:w="2513" w:type="dxa"/>
            <w:shd w:val="clear" w:color="auto" w:fill="FFFFFF" w:themeFill="background1"/>
          </w:tcPr>
          <w:p w14:paraId="2ADF9A29" w14:textId="4BF100D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F29EB1D" w14:textId="0783C0E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uffles the solution</w:t>
            </w:r>
          </w:p>
        </w:tc>
      </w:tr>
      <w:tr w:rsidR="00965A5F" w:rsidRPr="006F747B" w14:paraId="4B6268E9" w14:textId="77777777" w:rsidTr="717DC275">
        <w:trPr>
          <w:trHeight w:val="486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7E2056AE" w14:textId="39765DE0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 xml:space="preserve">Save 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AA5011" w14:textId="66723995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C00000"/>
              </w:rPr>
              <w:t>addActionListener</w:t>
            </w:r>
          </w:p>
        </w:tc>
        <w:tc>
          <w:tcPr>
            <w:tcW w:w="2513" w:type="dxa"/>
            <w:shd w:val="clear" w:color="auto" w:fill="E7E9EB"/>
          </w:tcPr>
          <w:p w14:paraId="55CE6395" w14:textId="77B9863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9CF28F0" w14:textId="324F013C" w:rsidR="00965A5F" w:rsidRPr="006F747B" w:rsidRDefault="00274A58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ave the game in a file</w:t>
            </w:r>
          </w:p>
        </w:tc>
      </w:tr>
      <w:tr w:rsidR="00965A5F" w:rsidRPr="006F747B" w14:paraId="1F3B03A8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195F97CD" w14:textId="0CFC3BB6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 xml:space="preserve">Load </w:t>
            </w:r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4F4F32" w14:textId="7FC6381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C00000"/>
              </w:rPr>
              <w:t>addActionListener</w:t>
            </w:r>
          </w:p>
        </w:tc>
        <w:tc>
          <w:tcPr>
            <w:tcW w:w="2513" w:type="dxa"/>
            <w:shd w:val="clear" w:color="auto" w:fill="FFFFFF" w:themeFill="background1"/>
          </w:tcPr>
          <w:p w14:paraId="149DDBBA" w14:textId="235E53C8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70328A5" w14:textId="368DC904" w:rsidR="00965A5F" w:rsidRPr="006F747B" w:rsidRDefault="00274A58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Loade saved game </w:t>
            </w:r>
          </w:p>
        </w:tc>
      </w:tr>
      <w:tr w:rsidR="00965A5F" w:rsidRPr="006F747B" w14:paraId="48D12507" w14:textId="77777777" w:rsidTr="717DC275">
        <w:trPr>
          <w:trHeight w:val="486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360802F9" w14:textId="438B66B8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Rand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C66D41C" w14:textId="3A8FDB50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C00000"/>
              </w:rPr>
              <w:t>addActionListener</w:t>
            </w:r>
          </w:p>
        </w:tc>
        <w:tc>
          <w:tcPr>
            <w:tcW w:w="2513" w:type="dxa"/>
            <w:shd w:val="clear" w:color="auto" w:fill="E7E9EB"/>
          </w:tcPr>
          <w:p w14:paraId="3FE42537" w14:textId="74C0DFDE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E749050" w14:textId="469D8378" w:rsidR="00965A5F" w:rsidRPr="006F747B" w:rsidRDefault="00274A58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Shuffle the grid of the game</w:t>
            </w:r>
          </w:p>
        </w:tc>
      </w:tr>
      <w:tr w:rsidR="00965A5F" w:rsidRPr="006F747B" w14:paraId="65941432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1A8660D3" w14:textId="55F0841F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Finish</w:t>
            </w:r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03D4BFB" w14:textId="38D192A0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C00000"/>
              </w:rPr>
              <w:t>addActionListener</w:t>
            </w:r>
          </w:p>
        </w:tc>
        <w:tc>
          <w:tcPr>
            <w:tcW w:w="2513" w:type="dxa"/>
            <w:shd w:val="clear" w:color="auto" w:fill="FFFFFF" w:themeFill="background1"/>
          </w:tcPr>
          <w:p w14:paraId="3A98A10B" w14:textId="26593B0A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C66FA11" w14:textId="104C8E27" w:rsidR="00965A5F" w:rsidRPr="006F747B" w:rsidRDefault="00274A58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Finish the game play</w:t>
            </w:r>
          </w:p>
        </w:tc>
      </w:tr>
      <w:tr w:rsidR="00965A5F" w:rsidRPr="006F747B" w14:paraId="16C71D31" w14:textId="77777777" w:rsidTr="717DC275">
        <w:trPr>
          <w:trHeight w:val="486"/>
        </w:trPr>
        <w:tc>
          <w:tcPr>
            <w:tcW w:w="184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7CD7C0F0" w14:textId="07098CF4" w:rsidR="00965A5F" w:rsidRPr="00965A5F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0070C0"/>
              </w:rPr>
              <w:t>Restart</w:t>
            </w:r>
          </w:p>
        </w:tc>
        <w:tc>
          <w:tcPr>
            <w:tcW w:w="2190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C11C446" w14:textId="2EB38703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C00000"/>
              </w:rPr>
              <w:t>addActionListener</w:t>
            </w:r>
          </w:p>
        </w:tc>
        <w:tc>
          <w:tcPr>
            <w:tcW w:w="2513" w:type="dxa"/>
            <w:shd w:val="clear" w:color="auto" w:fill="E7E9EB"/>
          </w:tcPr>
          <w:p w14:paraId="50A3B2D5" w14:textId="483ABDFB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</w:p>
        </w:tc>
        <w:tc>
          <w:tcPr>
            <w:tcW w:w="5055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106388" w14:textId="50DEC7FD" w:rsidR="00965A5F" w:rsidRPr="006F747B" w:rsidRDefault="00274A58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Adjust or reset the feature of the </w:t>
            </w:r>
            <w:r w:rsidR="252BC74A"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game</w:t>
            </w: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bookmarkStart w:id="1" w:name="_Int_LyFIZNpp"/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to</w:t>
            </w:r>
            <w:bookmarkEnd w:id="1"/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start a new game</w:t>
            </w:r>
          </w:p>
        </w:tc>
      </w:tr>
      <w:tr w:rsidR="00965A5F" w:rsidRPr="006F747B" w14:paraId="6A412C7D" w14:textId="77777777" w:rsidTr="717DC275">
        <w:trPr>
          <w:trHeight w:val="486"/>
        </w:trPr>
        <w:tc>
          <w:tcPr>
            <w:tcW w:w="184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</w:tcPr>
          <w:p w14:paraId="6FB7B0E6" w14:textId="229D5449" w:rsidR="00965A5F" w:rsidRPr="00965A5F" w:rsidRDefault="000C6737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70C0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0070C0"/>
              </w:rPr>
              <w:t>C</w:t>
            </w:r>
            <w:r w:rsidR="00274A58">
              <w:rPr>
                <w:rFonts w:ascii="Arial" w:hAnsi="Arial" w:cs="Arial"/>
                <w:color w:val="0070C0"/>
              </w:rPr>
              <w:t>omboBox</w:t>
            </w:r>
            <w:r>
              <w:rPr>
                <w:rFonts w:ascii="Arial" w:hAnsi="Arial" w:cs="Arial"/>
                <w:color w:val="0070C0"/>
              </w:rPr>
              <w:t>Dim</w:t>
            </w:r>
          </w:p>
        </w:tc>
        <w:tc>
          <w:tcPr>
            <w:tcW w:w="2190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750A480F" w14:textId="554F29C1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 w:rsidRPr="00965A5F">
              <w:rPr>
                <w:rFonts w:ascii="Arial" w:hAnsi="Arial" w:cs="Arial"/>
                <w:color w:val="C00000"/>
              </w:rPr>
              <w:t>addActionListener</w:t>
            </w:r>
          </w:p>
        </w:tc>
        <w:tc>
          <w:tcPr>
            <w:tcW w:w="2513" w:type="dxa"/>
            <w:shd w:val="clear" w:color="auto" w:fill="FFFFFF" w:themeFill="background1"/>
          </w:tcPr>
          <w:p w14:paraId="267B65DB" w14:textId="10972DBD" w:rsidR="00965A5F" w:rsidRPr="006F747B" w:rsidRDefault="00965A5F" w:rsidP="00965A5F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  <w:lang w:val="en-CA"/>
              </w:rPr>
              <w:t>actionPerfomed</w:t>
            </w:r>
          </w:p>
        </w:tc>
        <w:tc>
          <w:tcPr>
            <w:tcW w:w="5055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6FF4684" w14:textId="0A7D8DFA" w:rsidR="00965A5F" w:rsidRPr="006F747B" w:rsidRDefault="00274A58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Displays the </w:t>
            </w:r>
            <w:r w:rsidR="3ACD85C7"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dimensions</w:t>
            </w:r>
            <w:r w:rsidRPr="717DC275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of the game</w:t>
            </w:r>
          </w:p>
        </w:tc>
      </w:tr>
    </w:tbl>
    <w:p w14:paraId="32CC4EEF" w14:textId="77777777" w:rsidR="00FA0038" w:rsidRDefault="00FA0038" w:rsidP="0097462D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p w14:paraId="2D7013C8" w14:textId="64DBDE7F" w:rsidR="0097462D" w:rsidRDefault="0097462D" w:rsidP="0097462D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Describe aspects of your controller using, for example, one unique action command. Create the “map” to define functions with actions.</w:t>
      </w:r>
    </w:p>
    <w:p w14:paraId="61F387D3" w14:textId="77777777" w:rsidR="00516057" w:rsidRPr="0097462D" w:rsidRDefault="00516057" w:rsidP="0097462D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p w14:paraId="7A7E00BE" w14:textId="40A5C8F3" w:rsidR="00B530D5" w:rsidRDefault="00B530D5" w:rsidP="00B530D5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4EEF6BBD" w14:textId="514B32D2" w:rsidR="00B530D5" w:rsidRPr="003C5915" w:rsidRDefault="00516057" w:rsidP="00852903">
      <w:pPr>
        <w:pStyle w:val="Heading8"/>
        <w:numPr>
          <w:ilvl w:val="1"/>
          <w:numId w:val="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lastRenderedPageBreak/>
        <w:t>Model</w:t>
      </w:r>
      <w:r w:rsidR="00B530D5">
        <w:rPr>
          <w:b/>
          <w:bCs/>
        </w:rPr>
        <w:t xml:space="preserve"> Component</w:t>
      </w:r>
    </w:p>
    <w:p w14:paraId="52050F18" w14:textId="77777777" w:rsidR="00B530D5" w:rsidRDefault="00B530D5" w:rsidP="00B530D5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8"/>
          <w:szCs w:val="28"/>
        </w:rPr>
      </w:pPr>
      <w:bookmarkStart w:id="2" w:name="_Hlk115625785"/>
    </w:p>
    <w:p w14:paraId="49F86706" w14:textId="2DBB3640" w:rsidR="00904F67" w:rsidRDefault="00B530D5" w:rsidP="001F7E82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  <w:r>
        <w:rPr>
          <w:rFonts w:ascii="Arial" w:eastAsia="Arial" w:hAnsi="Arial" w:cs="Arial"/>
          <w:i/>
          <w:color w:val="C00000"/>
          <w:spacing w:val="-2"/>
          <w:sz w:val="24"/>
          <w:szCs w:val="24"/>
        </w:rPr>
        <w:t>Finally, what is your idea to define the model to be used in a “default” (randomized) game.</w:t>
      </w:r>
      <w:bookmarkEnd w:id="2"/>
    </w:p>
    <w:tbl>
      <w:tblPr>
        <w:tblpPr w:leftFromText="180" w:rightFromText="180" w:vertAnchor="text" w:tblpY="1"/>
        <w:tblOverlap w:val="never"/>
        <w:tblW w:w="10769" w:type="dxa"/>
        <w:tblBorders>
          <w:top w:val="single" w:sz="6" w:space="0" w:color="CCCCCC"/>
          <w:left w:val="single" w:sz="6" w:space="0" w:color="CCCCCC"/>
          <w:bottom w:val="single" w:sz="6" w:space="0" w:color="CCCCCC"/>
          <w:right w:val="single" w:sz="6" w:space="0" w:color="CCCCCC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11"/>
        <w:gridCol w:w="3286"/>
        <w:gridCol w:w="5472"/>
      </w:tblGrid>
      <w:tr w:rsidR="008821A1" w:rsidRPr="00F52DF2" w14:paraId="7B52C1B5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1C6E5DB" w14:textId="4C15F99F" w:rsidR="008821A1" w:rsidRPr="00F52DF2" w:rsidRDefault="008821A1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b/>
                <w:bCs/>
                <w:color w:val="FF0000"/>
                <w:lang w:val="en-CA"/>
              </w:rPr>
              <w:t>Object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66CDFFF" w14:textId="2FF51162" w:rsidR="008821A1" w:rsidRPr="00F52DF2" w:rsidRDefault="008821A1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b/>
                <w:bCs/>
                <w:i/>
                <w:color w:val="FF0000"/>
                <w:spacing w:val="-2"/>
                <w:sz w:val="24"/>
                <w:szCs w:val="28"/>
              </w:rPr>
              <w:t>Value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9DA0085" w14:textId="77777777" w:rsidR="008821A1" w:rsidRPr="00F52DF2" w:rsidRDefault="008821A1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</w:pPr>
            <w:r w:rsidRPr="00F52DF2">
              <w:rPr>
                <w:rFonts w:ascii="Arial" w:eastAsia="Arial" w:hAnsi="Arial" w:cs="Arial"/>
                <w:b/>
                <w:bCs/>
                <w:iCs/>
                <w:color w:val="FF0000"/>
                <w:spacing w:val="-2"/>
                <w:sz w:val="24"/>
                <w:szCs w:val="28"/>
              </w:rPr>
              <w:t>function</w:t>
            </w:r>
          </w:p>
        </w:tc>
      </w:tr>
      <w:tr w:rsidR="008821A1" w:rsidRPr="006F747B" w14:paraId="3C69759F" w14:textId="77777777" w:rsidTr="717DC275">
        <w:trPr>
          <w:trHeight w:val="486"/>
        </w:trPr>
        <w:tc>
          <w:tcPr>
            <w:tcW w:w="187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30DE4354" w14:textId="0133639C" w:rsidR="008821A1" w:rsidRPr="008821A1" w:rsidRDefault="00726EA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drawPuzzle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9C9A9AF" w14:textId="2EEA77D5" w:rsidR="008821A1" w:rsidRPr="008821A1" w:rsidRDefault="00726EA3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3X3 dim</w:t>
            </w:r>
          </w:p>
        </w:tc>
        <w:tc>
          <w:tcPr>
            <w:tcW w:w="5472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87F72F2" w14:textId="635062B3" w:rsidR="008821A1" w:rsidRPr="008821A1" w:rsidRDefault="36AB7BD4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</w:pPr>
            <w:r w:rsidRPr="717DC275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paintComponent(</w:t>
            </w:r>
            <w:r w:rsidR="5D3B787A" w:rsidRPr="717DC275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)</w:t>
            </w:r>
            <w:r w:rsidR="00AB2E16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, drawElement for drawing default 3X3 dimension numpuzzle</w:t>
            </w:r>
          </w:p>
        </w:tc>
      </w:tr>
      <w:tr w:rsidR="008821A1" w:rsidRPr="00F52DF2" w14:paraId="4B119B0F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58A3703" w14:textId="59BC8B0D" w:rsidR="008821A1" w:rsidRPr="008821A1" w:rsidRDefault="003F78BF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displayLayout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26D3486" w14:textId="3F106D42" w:rsidR="008821A1" w:rsidRPr="008821A1" w:rsidRDefault="0066057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Default layout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5284C8A1" w14:textId="3884A80F" w:rsidR="008821A1" w:rsidRPr="008821A1" w:rsidRDefault="00660574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configure()</w:t>
            </w:r>
            <w:r w:rsidR="00BB0894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>,</w:t>
            </w:r>
            <w:r w:rsidR="002A3DF4"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  <w:t xml:space="preserve"> redefineFrame()</w:t>
            </w:r>
          </w:p>
        </w:tc>
      </w:tr>
      <w:tr w:rsidR="008821A1" w:rsidRPr="006F747B" w14:paraId="5398067C" w14:textId="77777777" w:rsidTr="717DC275">
        <w:trPr>
          <w:trHeight w:val="486"/>
        </w:trPr>
        <w:tc>
          <w:tcPr>
            <w:tcW w:w="1872" w:type="dxa"/>
            <w:shd w:val="clear" w:color="auto" w:fill="FFFFFF" w:themeFill="background1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D766EBB" w14:textId="3819F242" w:rsidR="008821A1" w:rsidRPr="00C2382C" w:rsidRDefault="008A750A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Cs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hAnsi="Arial" w:cs="Arial"/>
                <w:color w:val="C00000"/>
              </w:rPr>
              <w:t>gameModel</w:t>
            </w:r>
          </w:p>
        </w:tc>
        <w:tc>
          <w:tcPr>
            <w:tcW w:w="0" w:type="auto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4382E56F" w14:textId="072F6FBD" w:rsidR="008821A1" w:rsidRPr="006F747B" w:rsidRDefault="008A750A" w:rsidP="00C51B78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</w:pP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T</w:t>
            </w:r>
            <w:r w:rsidR="003A7A06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imer</w:t>
            </w:r>
            <w:r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>,</w:t>
            </w:r>
            <w:r w:rsidR="00C95EFE">
              <w:rPr>
                <w:rFonts w:ascii="Arial" w:eastAsia="Arial" w:hAnsi="Arial" w:cs="Arial"/>
                <w:i/>
                <w:color w:val="000000" w:themeColor="text1"/>
                <w:spacing w:val="-2"/>
                <w:sz w:val="24"/>
                <w:szCs w:val="28"/>
              </w:rPr>
              <w:t xml:space="preserve"> Points, solution</w:t>
            </w:r>
          </w:p>
        </w:tc>
        <w:tc>
          <w:tcPr>
            <w:tcW w:w="5472" w:type="dxa"/>
            <w:shd w:val="clear" w:color="auto" w:fill="FFFFFF" w:themeFill="background1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FA8A393" w14:textId="5937EAE1" w:rsidR="008821A1" w:rsidRPr="006F747B" w:rsidRDefault="003E7AB6" w:rsidP="717DC275">
            <w:pPr>
              <w:tabs>
                <w:tab w:val="left" w:pos="1553"/>
              </w:tabs>
              <w:spacing w:before="120" w:after="120"/>
              <w:ind w:left="111"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set</w:t>
            </w:r>
            <w:r w:rsidR="002A3DF4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Solution,</w:t>
            </w:r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 w:rsidR="002A3DF4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setTimer, set</w:t>
            </w:r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P</w:t>
            </w:r>
            <w:r w:rsidR="002A3DF4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oint</w:t>
            </w:r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>s</w:t>
            </w:r>
            <w:r w:rsidR="002A3DF4"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</w:t>
            </w:r>
          </w:p>
        </w:tc>
      </w:tr>
      <w:tr w:rsidR="008821A1" w:rsidRPr="008821A1" w14:paraId="044481D9" w14:textId="77777777" w:rsidTr="717DC275">
        <w:trPr>
          <w:trHeight w:val="491"/>
        </w:trPr>
        <w:tc>
          <w:tcPr>
            <w:tcW w:w="1872" w:type="dxa"/>
            <w:shd w:val="clear" w:color="auto" w:fill="E7E9EB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3DDC298" w14:textId="20536F9C" w:rsidR="008821A1" w:rsidRPr="00DA12F5" w:rsidRDefault="002A3DF4" w:rsidP="008821A1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Cs/>
                <w:color w:val="C00000"/>
                <w:spacing w:val="-2"/>
                <w:sz w:val="24"/>
                <w:szCs w:val="28"/>
              </w:rPr>
            </w:pPr>
            <w:r w:rsidRPr="00DA12F5">
              <w:rPr>
                <w:rFonts w:ascii="Arial" w:hAnsi="Arial" w:cs="Arial"/>
                <w:iCs/>
                <w:color w:val="C00000"/>
                <w:spacing w:val="-2"/>
                <w:sz w:val="24"/>
                <w:szCs w:val="28"/>
              </w:rPr>
              <w:t>gameController</w:t>
            </w:r>
          </w:p>
        </w:tc>
        <w:tc>
          <w:tcPr>
            <w:tcW w:w="0" w:type="auto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D7EF298" w14:textId="2FA5890B" w:rsidR="008821A1" w:rsidRPr="00274A58" w:rsidRDefault="002A3DF4" w:rsidP="6C3F2F74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Arial" w:eastAsia="Arial" w:hAnsi="Arial" w:cs="Arial"/>
                <w:i/>
                <w:iCs/>
                <w:color w:val="000000" w:themeColor="text1"/>
                <w:spacing w:val="-2"/>
                <w:sz w:val="24"/>
                <w:szCs w:val="24"/>
              </w:rPr>
              <w:t xml:space="preserve"> Controls Game Action</w:t>
            </w:r>
          </w:p>
        </w:tc>
        <w:tc>
          <w:tcPr>
            <w:tcW w:w="5472" w:type="dxa"/>
            <w:shd w:val="clear" w:color="auto" w:fill="E7E9EB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A2DA5F5" w14:textId="6AE23260" w:rsidR="008821A1" w:rsidRPr="008821A1" w:rsidRDefault="00DA12F5" w:rsidP="6C3F2F74">
            <w:pPr>
              <w:tabs>
                <w:tab w:val="left" w:pos="1553"/>
              </w:tabs>
              <w:spacing w:before="120" w:after="120"/>
              <w:ind w:right="38"/>
              <w:jc w:val="both"/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</w:pPr>
            <w:r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start(),</w:t>
            </w:r>
            <w:r w:rsidR="003E7AB6"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 xml:space="preserve"> </w:t>
            </w:r>
            <w:r>
              <w:rPr>
                <w:rFonts w:ascii="Arial" w:eastAsia="Arial" w:hAnsi="Arial" w:cs="Arial"/>
                <w:color w:val="000000" w:themeColor="text1"/>
                <w:spacing w:val="-2"/>
                <w:sz w:val="24"/>
                <w:szCs w:val="24"/>
              </w:rPr>
              <w:t>solution(), splashScreen()</w:t>
            </w:r>
          </w:p>
        </w:tc>
      </w:tr>
    </w:tbl>
    <w:p w14:paraId="6E57F41E" w14:textId="28CC63E8" w:rsidR="717DC275" w:rsidRDefault="717DC275"/>
    <w:p w14:paraId="021D0607" w14:textId="77777777" w:rsidR="001D6731" w:rsidRDefault="001D6731" w:rsidP="001F7E82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p w14:paraId="05A667E9" w14:textId="77777777" w:rsidR="001F7E82" w:rsidRPr="001F7E82" w:rsidRDefault="001F7E82" w:rsidP="001F7E82">
      <w:pPr>
        <w:tabs>
          <w:tab w:val="left" w:pos="1553"/>
        </w:tabs>
        <w:spacing w:before="120" w:after="120"/>
        <w:ind w:right="38"/>
        <w:jc w:val="both"/>
        <w:rPr>
          <w:rFonts w:ascii="Arial" w:eastAsia="Arial" w:hAnsi="Arial" w:cs="Arial"/>
          <w:i/>
          <w:color w:val="C00000"/>
          <w:spacing w:val="-2"/>
          <w:sz w:val="24"/>
          <w:szCs w:val="24"/>
        </w:rPr>
      </w:pPr>
    </w:p>
    <w:p w14:paraId="56AE93C0" w14:textId="77777777" w:rsidR="00516057" w:rsidRPr="000B695D" w:rsidRDefault="00516057" w:rsidP="00516057">
      <w:pPr>
        <w:spacing w:before="11"/>
        <w:jc w:val="both"/>
        <w:rPr>
          <w:rFonts w:ascii="Arial" w:eastAsia="Arial" w:hAnsi="Arial" w:cs="Arial"/>
          <w:sz w:val="27"/>
          <w:szCs w:val="27"/>
        </w:rPr>
      </w:pPr>
    </w:p>
    <w:tbl>
      <w:tblPr>
        <w:tblW w:w="10911" w:type="dxa"/>
        <w:tblInd w:w="1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5E0B3"/>
        <w:tblLook w:val="04A0" w:firstRow="1" w:lastRow="0" w:firstColumn="1" w:lastColumn="0" w:noHBand="0" w:noVBand="1"/>
      </w:tblPr>
      <w:tblGrid>
        <w:gridCol w:w="1130"/>
        <w:gridCol w:w="9781"/>
      </w:tblGrid>
      <w:tr w:rsidR="00516057" w:rsidRPr="00C3248D" w14:paraId="38CC00A4" w14:textId="77777777">
        <w:tc>
          <w:tcPr>
            <w:tcW w:w="1130" w:type="dxa"/>
            <w:shd w:val="clear" w:color="auto" w:fill="000000"/>
          </w:tcPr>
          <w:p w14:paraId="02670E63" w14:textId="77777777" w:rsidR="00516057" w:rsidRPr="00C3248D" w:rsidRDefault="00516057">
            <w:pPr>
              <w:pStyle w:val="Heading8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art</w:t>
            </w:r>
          </w:p>
          <w:p w14:paraId="469F9314" w14:textId="46792748" w:rsidR="00516057" w:rsidRPr="00C3248D" w:rsidRDefault="00516057">
            <w:pPr>
              <w:pStyle w:val="Heading8"/>
              <w:ind w:left="0"/>
              <w:jc w:val="center"/>
              <w:rPr>
                <w:b/>
                <w:bCs/>
                <w:sz w:val="96"/>
                <w:szCs w:val="96"/>
              </w:rPr>
            </w:pPr>
            <w:r>
              <w:rPr>
                <w:b/>
                <w:bCs/>
                <w:sz w:val="96"/>
                <w:szCs w:val="96"/>
              </w:rPr>
              <w:t>2</w:t>
            </w:r>
          </w:p>
        </w:tc>
        <w:tc>
          <w:tcPr>
            <w:tcW w:w="9781" w:type="dxa"/>
            <w:shd w:val="clear" w:color="auto" w:fill="F7CAAC" w:themeFill="accent2" w:themeFillTint="66"/>
            <w:vAlign w:val="center"/>
          </w:tcPr>
          <w:p w14:paraId="72DA3910" w14:textId="4A3CECDF" w:rsidR="00516057" w:rsidRPr="00C3248D" w:rsidRDefault="00516057">
            <w:pPr>
              <w:pStyle w:val="Heading8"/>
              <w:ind w:left="0" w:right="147"/>
              <w:jc w:val="center"/>
              <w:rPr>
                <w:b/>
                <w:bCs/>
                <w:sz w:val="44"/>
                <w:szCs w:val="44"/>
              </w:rPr>
            </w:pPr>
            <w:r>
              <w:rPr>
                <w:b/>
                <w:bCs/>
                <w:sz w:val="44"/>
                <w:szCs w:val="44"/>
              </w:rPr>
              <w:t>Implementation Design</w:t>
            </w:r>
          </w:p>
        </w:tc>
      </w:tr>
    </w:tbl>
    <w:p w14:paraId="7DAF9DA9" w14:textId="77777777" w:rsidR="00516057" w:rsidRDefault="00516057" w:rsidP="00516057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55405F4B" w14:textId="57A524DA" w:rsidR="00516057" w:rsidRPr="003C5915" w:rsidRDefault="00516057" w:rsidP="00852903">
      <w:pPr>
        <w:pStyle w:val="Heading8"/>
        <w:numPr>
          <w:ilvl w:val="1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Game Evolution</w:t>
      </w:r>
    </w:p>
    <w:p w14:paraId="78100885" w14:textId="3B18C288" w:rsidR="00516057" w:rsidRPr="000723BA" w:rsidRDefault="006C3CE6" w:rsidP="00516057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 w:rsidRPr="000723BA">
        <w:rPr>
          <w:rFonts w:ascii="Arial" w:hAnsi="Arial" w:cs="Arial"/>
          <w:iCs/>
          <w:lang w:val="en-CA"/>
        </w:rPr>
        <w:t xml:space="preserve">The main layout remains the same as defined in </w:t>
      </w:r>
      <w:r w:rsidR="000723BA" w:rsidRPr="000723BA">
        <w:rPr>
          <w:rFonts w:ascii="Arial" w:hAnsi="Arial" w:cs="Arial"/>
          <w:iCs/>
          <w:lang w:val="en-CA"/>
        </w:rPr>
        <w:t>A1</w:t>
      </w:r>
      <w:r w:rsidR="003E7AB6">
        <w:rPr>
          <w:rFonts w:ascii="Arial" w:hAnsi="Arial" w:cs="Arial"/>
          <w:iCs/>
          <w:lang w:val="en-CA"/>
        </w:rPr>
        <w:t>1</w:t>
      </w:r>
      <w:r w:rsidR="000723BA" w:rsidRPr="000723BA">
        <w:rPr>
          <w:rFonts w:ascii="Arial" w:hAnsi="Arial" w:cs="Arial"/>
          <w:iCs/>
          <w:lang w:val="en-CA"/>
        </w:rPr>
        <w:t xml:space="preserve">. </w:t>
      </w:r>
    </w:p>
    <w:p w14:paraId="1119865F" w14:textId="0BE52BE8" w:rsidR="00001B0F" w:rsidRPr="00516057" w:rsidRDefault="00225DB4" w:rsidP="00516057">
      <w:pPr>
        <w:widowControl/>
        <w:spacing w:before="120" w:after="120"/>
        <w:jc w:val="both"/>
        <w:rPr>
          <w:rFonts w:ascii="Arial" w:hAnsi="Arial" w:cs="Arial"/>
          <w:i/>
          <w:color w:val="C00000"/>
          <w:lang w:val="en-CA"/>
        </w:rPr>
      </w:pPr>
      <w:r>
        <w:rPr>
          <w:rFonts w:ascii="Arial" w:hAnsi="Arial" w:cs="Arial"/>
          <w:i/>
          <w:color w:val="C00000"/>
          <w:lang w:val="en-CA"/>
        </w:rPr>
        <w:t>Added Features to</w:t>
      </w:r>
      <w:r w:rsidR="00064B8F">
        <w:rPr>
          <w:rFonts w:ascii="Arial" w:hAnsi="Arial" w:cs="Arial"/>
          <w:i/>
          <w:color w:val="C00000"/>
          <w:lang w:val="en-CA"/>
        </w:rPr>
        <w:t xml:space="preserve"> Game</w:t>
      </w:r>
    </w:p>
    <w:p w14:paraId="5A92AE41" w14:textId="29920E6E" w:rsidR="00516057" w:rsidRDefault="00225DB4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/>
          <w:color w:val="C00000"/>
          <w:lang w:val="en-CA"/>
        </w:rPr>
        <w:t xml:space="preserve"> </w:t>
      </w:r>
      <w:r>
        <w:rPr>
          <w:rFonts w:ascii="Arial" w:hAnsi="Arial" w:cs="Arial"/>
          <w:iCs/>
          <w:lang w:val="en-CA"/>
        </w:rPr>
        <w:t>-</w:t>
      </w:r>
      <w:r w:rsidR="00D46492">
        <w:rPr>
          <w:rFonts w:ascii="Arial" w:hAnsi="Arial" w:cs="Arial"/>
          <w:iCs/>
          <w:lang w:val="en-CA"/>
        </w:rPr>
        <w:t xml:space="preserve">For </w:t>
      </w:r>
      <w:r>
        <w:rPr>
          <w:rFonts w:ascii="Arial" w:hAnsi="Arial" w:cs="Arial"/>
          <w:iCs/>
          <w:lang w:val="en-CA"/>
        </w:rPr>
        <w:t>Menu</w:t>
      </w:r>
      <w:r w:rsidR="00D46492">
        <w:rPr>
          <w:rFonts w:ascii="Arial" w:hAnsi="Arial" w:cs="Arial"/>
          <w:iCs/>
          <w:lang w:val="en-CA"/>
        </w:rPr>
        <w:t xml:space="preserve"> Bar</w:t>
      </w:r>
      <w:r>
        <w:rPr>
          <w:rFonts w:ascii="Arial" w:hAnsi="Arial" w:cs="Arial"/>
          <w:iCs/>
          <w:lang w:val="en-CA"/>
        </w:rPr>
        <w:t xml:space="preserve">: Added </w:t>
      </w:r>
      <w:r w:rsidR="00D46492">
        <w:rPr>
          <w:rFonts w:ascii="Arial" w:hAnsi="Arial" w:cs="Arial"/>
          <w:iCs/>
          <w:lang w:val="en-CA"/>
        </w:rPr>
        <w:t>Color option</w:t>
      </w:r>
      <w:r w:rsidR="00BD55D3">
        <w:rPr>
          <w:rFonts w:ascii="Arial" w:hAnsi="Arial" w:cs="Arial"/>
          <w:iCs/>
          <w:lang w:val="en-CA"/>
        </w:rPr>
        <w:t>, that will allow user to change the color for puzzle.</w:t>
      </w:r>
    </w:p>
    <w:p w14:paraId="585D3B1C" w14:textId="48D09EFF" w:rsidR="00D46492" w:rsidRDefault="00B06E3A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t>- Added Splash Screen before loading our original game.</w:t>
      </w:r>
    </w:p>
    <w:p w14:paraId="243E8F54" w14:textId="1A58F500" w:rsidR="00B06E3A" w:rsidRDefault="00B06E3A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t>- Added Points and Timer for the game</w:t>
      </w:r>
    </w:p>
    <w:p w14:paraId="37FBDA16" w14:textId="77777777" w:rsidR="00BD55D3" w:rsidRDefault="00B06E3A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t xml:space="preserve">- </w:t>
      </w:r>
      <w:r w:rsidR="00C03D8E">
        <w:rPr>
          <w:rFonts w:ascii="Arial" w:hAnsi="Arial" w:cs="Arial"/>
          <w:iCs/>
          <w:lang w:val="en-CA"/>
        </w:rPr>
        <w:t xml:space="preserve">Improved Code Strategy </w:t>
      </w:r>
      <w:r w:rsidR="00BD55D3">
        <w:rPr>
          <w:rFonts w:ascii="Arial" w:hAnsi="Arial" w:cs="Arial"/>
          <w:iCs/>
          <w:lang w:val="en-CA"/>
        </w:rPr>
        <w:t>for implementing game.</w:t>
      </w:r>
    </w:p>
    <w:p w14:paraId="220489EF" w14:textId="77777777" w:rsidR="00AA5253" w:rsidRDefault="00AA5253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</w:p>
    <w:p w14:paraId="6EF0E985" w14:textId="77777777" w:rsidR="00AA5253" w:rsidRDefault="00AA5253" w:rsidP="00225DB4">
      <w:pPr>
        <w:widowControl/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t xml:space="preserve">Reason for adding changes: </w:t>
      </w:r>
    </w:p>
    <w:p w14:paraId="508FB14C" w14:textId="77777777" w:rsidR="00B122C3" w:rsidRDefault="00AA5253" w:rsidP="00AA5253">
      <w:pPr>
        <w:pStyle w:val="ListParagraph"/>
        <w:widowControl/>
        <w:numPr>
          <w:ilvl w:val="0"/>
          <w:numId w:val="7"/>
        </w:numPr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t xml:space="preserve">To make better </w:t>
      </w:r>
      <w:r w:rsidR="00B122C3">
        <w:rPr>
          <w:rFonts w:ascii="Arial" w:hAnsi="Arial" w:cs="Arial"/>
          <w:iCs/>
          <w:lang w:val="en-CA"/>
        </w:rPr>
        <w:t xml:space="preserve">user </w:t>
      </w:r>
      <w:r>
        <w:rPr>
          <w:rFonts w:ascii="Arial" w:hAnsi="Arial" w:cs="Arial"/>
          <w:iCs/>
          <w:lang w:val="en-CA"/>
        </w:rPr>
        <w:t>experience like points or timer would make game more interesting</w:t>
      </w:r>
      <w:r w:rsidR="00B122C3">
        <w:rPr>
          <w:rFonts w:ascii="Arial" w:hAnsi="Arial" w:cs="Arial"/>
          <w:iCs/>
          <w:lang w:val="en-CA"/>
        </w:rPr>
        <w:t>.</w:t>
      </w:r>
    </w:p>
    <w:p w14:paraId="46D3E429" w14:textId="77777777" w:rsidR="00656219" w:rsidRDefault="00B122C3" w:rsidP="00AA5253">
      <w:pPr>
        <w:pStyle w:val="ListParagraph"/>
        <w:widowControl/>
        <w:numPr>
          <w:ilvl w:val="0"/>
          <w:numId w:val="7"/>
        </w:numPr>
        <w:spacing w:before="120" w:after="120"/>
        <w:jc w:val="both"/>
        <w:rPr>
          <w:rFonts w:ascii="Arial" w:hAnsi="Arial" w:cs="Arial"/>
          <w:iCs/>
          <w:lang w:val="en-CA"/>
        </w:rPr>
      </w:pPr>
      <w:r>
        <w:rPr>
          <w:rFonts w:ascii="Arial" w:hAnsi="Arial" w:cs="Arial"/>
          <w:iCs/>
          <w:lang w:val="en-CA"/>
        </w:rPr>
        <w:lastRenderedPageBreak/>
        <w:t>Adding Color Configuration would</w:t>
      </w:r>
      <w:r w:rsidR="00AA5253">
        <w:rPr>
          <w:rFonts w:ascii="Arial" w:hAnsi="Arial" w:cs="Arial"/>
          <w:iCs/>
          <w:lang w:val="en-CA"/>
        </w:rPr>
        <w:t xml:space="preserve"> </w:t>
      </w:r>
      <w:r w:rsidR="00062D6E">
        <w:rPr>
          <w:rFonts w:ascii="Arial" w:hAnsi="Arial" w:cs="Arial"/>
          <w:iCs/>
          <w:lang w:val="en-CA"/>
        </w:rPr>
        <w:t>allow</w:t>
      </w:r>
      <w:r w:rsidR="00656219">
        <w:rPr>
          <w:rFonts w:ascii="Arial" w:hAnsi="Arial" w:cs="Arial"/>
          <w:iCs/>
          <w:lang w:val="en-CA"/>
        </w:rPr>
        <w:t xml:space="preserve"> users to play game in their preferred color.</w:t>
      </w:r>
    </w:p>
    <w:p w14:paraId="17E37491" w14:textId="32E9564D" w:rsidR="00516057" w:rsidRPr="00656219" w:rsidRDefault="00656219" w:rsidP="00154AA5">
      <w:pPr>
        <w:pStyle w:val="ListParagraph"/>
        <w:widowControl/>
        <w:numPr>
          <w:ilvl w:val="0"/>
          <w:numId w:val="7"/>
        </w:numPr>
        <w:spacing w:before="120" w:after="120" w:line="299" w:lineRule="exact"/>
        <w:jc w:val="both"/>
        <w:rPr>
          <w:rFonts w:ascii="Times New Roman" w:eastAsia="Times New Roman" w:hAnsi="Times New Roman"/>
          <w:sz w:val="24"/>
        </w:rPr>
      </w:pPr>
      <w:r w:rsidRPr="00656219">
        <w:rPr>
          <w:rFonts w:ascii="Arial" w:hAnsi="Arial" w:cs="Arial"/>
          <w:iCs/>
          <w:lang w:val="en-CA"/>
        </w:rPr>
        <w:t xml:space="preserve">Added Splash Screen, </w:t>
      </w:r>
      <w:r w:rsidR="0010427E">
        <w:rPr>
          <w:rFonts w:ascii="Arial" w:hAnsi="Arial" w:cs="Arial"/>
          <w:iCs/>
          <w:lang w:val="en-CA"/>
        </w:rPr>
        <w:t>to display game logo before loading the main layout of our game.</w:t>
      </w:r>
    </w:p>
    <w:p w14:paraId="5DB5FCF7" w14:textId="29B683CC" w:rsidR="00B76FFB" w:rsidRDefault="00B76FFB" w:rsidP="00516057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59EAEA72" w14:textId="77777777" w:rsidR="00B76FFB" w:rsidRDefault="00B76FFB" w:rsidP="00516057">
      <w:pPr>
        <w:spacing w:line="299" w:lineRule="exact"/>
        <w:rPr>
          <w:rFonts w:ascii="Times New Roman" w:eastAsia="Times New Roman" w:hAnsi="Times New Roman"/>
          <w:sz w:val="24"/>
        </w:rPr>
      </w:pPr>
    </w:p>
    <w:p w14:paraId="0BFB9AD9" w14:textId="09DD5B5A" w:rsidR="00516057" w:rsidRPr="003C5915" w:rsidRDefault="00516057" w:rsidP="00852903">
      <w:pPr>
        <w:pStyle w:val="Heading8"/>
        <w:numPr>
          <w:ilvl w:val="1"/>
          <w:numId w:val="5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2CC" w:themeFill="accent4" w:themeFillTint="33"/>
        <w:spacing w:before="120" w:after="120"/>
        <w:ind w:right="147"/>
        <w:rPr>
          <w:b/>
          <w:bCs/>
        </w:rPr>
      </w:pPr>
      <w:r>
        <w:rPr>
          <w:b/>
          <w:bCs/>
        </w:rPr>
        <w:t>Other</w:t>
      </w:r>
      <w:r w:rsidR="003E2341">
        <w:rPr>
          <w:b/>
          <w:bCs/>
        </w:rPr>
        <w:t>s</w:t>
      </w:r>
      <w:r>
        <w:rPr>
          <w:b/>
          <w:bCs/>
        </w:rPr>
        <w:t xml:space="preserve"> DP</w:t>
      </w:r>
    </w:p>
    <w:p w14:paraId="0DF544FC" w14:textId="525C0CC7" w:rsidR="00516057" w:rsidRPr="00FE0AD6" w:rsidRDefault="0061616D" w:rsidP="00FE0AD6">
      <w:pPr>
        <w:pStyle w:val="ListParagraph"/>
        <w:numPr>
          <w:ilvl w:val="0"/>
          <w:numId w:val="8"/>
        </w:numPr>
        <w:spacing w:line="291" w:lineRule="exact"/>
        <w:rPr>
          <w:rFonts w:ascii="Times New Roman" w:eastAsia="Times New Roman" w:hAnsi="Times New Roman"/>
          <w:sz w:val="24"/>
        </w:rPr>
      </w:pPr>
      <w:r w:rsidRPr="00FE0AD6">
        <w:rPr>
          <w:rFonts w:ascii="Times New Roman" w:eastAsia="Times New Roman" w:hAnsi="Times New Roman"/>
          <w:color w:val="C00000"/>
          <w:sz w:val="24"/>
        </w:rPr>
        <w:t>Facade Pattern:</w:t>
      </w:r>
      <w:r w:rsidRPr="00FE0AD6">
        <w:rPr>
          <w:rFonts w:ascii="Times New Roman" w:eastAsia="Times New Roman" w:hAnsi="Times New Roman"/>
          <w:sz w:val="24"/>
        </w:rPr>
        <w:t xml:space="preserve"> </w:t>
      </w:r>
      <w:r w:rsidR="007A3E30" w:rsidRPr="00FE0AD6">
        <w:rPr>
          <w:rFonts w:ascii="Times New Roman" w:eastAsia="Times New Roman" w:hAnsi="Times New Roman"/>
          <w:sz w:val="24"/>
        </w:rPr>
        <w:t>This DP let</w:t>
      </w:r>
      <w:r w:rsidR="005264D3" w:rsidRPr="00FE0AD6">
        <w:rPr>
          <w:rFonts w:ascii="Times New Roman" w:eastAsia="Times New Roman" w:hAnsi="Times New Roman"/>
          <w:sz w:val="24"/>
        </w:rPr>
        <w:t xml:space="preserve">s you create a simple class that can provide simple interface to user </w:t>
      </w:r>
      <w:r w:rsidR="004B5EEF">
        <w:rPr>
          <w:rFonts w:ascii="Times New Roman" w:eastAsia="Times New Roman" w:hAnsi="Times New Roman"/>
          <w:sz w:val="24"/>
        </w:rPr>
        <w:t xml:space="preserve">for </w:t>
      </w:r>
      <w:r w:rsidR="006319A6" w:rsidRPr="00FE0AD6">
        <w:rPr>
          <w:rFonts w:ascii="Times New Roman" w:eastAsia="Times New Roman" w:hAnsi="Times New Roman"/>
          <w:sz w:val="24"/>
        </w:rPr>
        <w:t xml:space="preserve">handling </w:t>
      </w:r>
      <w:r w:rsidR="004B5EEF">
        <w:rPr>
          <w:rFonts w:ascii="Times New Roman" w:eastAsia="Times New Roman" w:hAnsi="Times New Roman"/>
          <w:sz w:val="24"/>
        </w:rPr>
        <w:t xml:space="preserve">background </w:t>
      </w:r>
      <w:r w:rsidR="006319A6" w:rsidRPr="00FE0AD6">
        <w:rPr>
          <w:rFonts w:ascii="Times New Roman" w:eastAsia="Times New Roman" w:hAnsi="Times New Roman"/>
          <w:sz w:val="24"/>
        </w:rPr>
        <w:t xml:space="preserve">complex </w:t>
      </w:r>
      <w:r w:rsidR="00BD01D3" w:rsidRPr="00FE0AD6">
        <w:rPr>
          <w:rFonts w:ascii="Times New Roman" w:eastAsia="Times New Roman" w:hAnsi="Times New Roman"/>
          <w:sz w:val="24"/>
        </w:rPr>
        <w:t>functionalities/</w:t>
      </w:r>
      <w:r w:rsidR="004B5EEF">
        <w:rPr>
          <w:rFonts w:ascii="Times New Roman" w:eastAsia="Times New Roman" w:hAnsi="Times New Roman"/>
          <w:sz w:val="24"/>
        </w:rPr>
        <w:t>actions</w:t>
      </w:r>
      <w:r w:rsidR="00BD01D3" w:rsidRPr="00FE0AD6">
        <w:rPr>
          <w:rFonts w:ascii="Times New Roman" w:eastAsia="Times New Roman" w:hAnsi="Times New Roman"/>
          <w:sz w:val="24"/>
        </w:rPr>
        <w:t xml:space="preserve"> which are not important for client or user. As GameController </w:t>
      </w:r>
      <w:r w:rsidR="004B5EEF">
        <w:rPr>
          <w:rFonts w:ascii="Times New Roman" w:eastAsia="Times New Roman" w:hAnsi="Times New Roman"/>
          <w:sz w:val="24"/>
        </w:rPr>
        <w:t xml:space="preserve">class </w:t>
      </w:r>
      <w:r w:rsidR="00FE0AD6" w:rsidRPr="00FE0AD6">
        <w:rPr>
          <w:rFonts w:ascii="Times New Roman" w:eastAsia="Times New Roman" w:hAnsi="Times New Roman"/>
          <w:sz w:val="24"/>
        </w:rPr>
        <w:t xml:space="preserve">in our </w:t>
      </w:r>
      <w:r w:rsidR="004B5EEF">
        <w:rPr>
          <w:rFonts w:ascii="Times New Roman" w:eastAsia="Times New Roman" w:hAnsi="Times New Roman"/>
          <w:sz w:val="24"/>
        </w:rPr>
        <w:t>game</w:t>
      </w:r>
      <w:r w:rsidR="00FE0AD6" w:rsidRPr="00FE0AD6">
        <w:rPr>
          <w:rFonts w:ascii="Times New Roman" w:eastAsia="Times New Roman" w:hAnsi="Times New Roman"/>
          <w:sz w:val="24"/>
        </w:rPr>
        <w:t xml:space="preserve"> </w:t>
      </w:r>
      <w:r w:rsidR="00BD01D3" w:rsidRPr="00FE0AD6">
        <w:rPr>
          <w:rFonts w:ascii="Times New Roman" w:eastAsia="Times New Roman" w:hAnsi="Times New Roman"/>
          <w:sz w:val="24"/>
        </w:rPr>
        <w:t>can be such a class which will have access to other classes and perform certain action based on user</w:t>
      </w:r>
      <w:r w:rsidR="00FE0AD6" w:rsidRPr="00FE0AD6">
        <w:rPr>
          <w:rFonts w:ascii="Times New Roman" w:eastAsia="Times New Roman" w:hAnsi="Times New Roman"/>
          <w:sz w:val="24"/>
        </w:rPr>
        <w:t>’s selection.</w:t>
      </w:r>
      <w:sdt>
        <w:sdtPr>
          <w:rPr>
            <w:rFonts w:ascii="Times New Roman" w:eastAsia="Times New Roman" w:hAnsi="Times New Roman"/>
            <w:sz w:val="24"/>
          </w:rPr>
          <w:id w:val="1570764731"/>
          <w:citation/>
        </w:sdtPr>
        <w:sdtContent>
          <w:r w:rsidR="0081313E">
            <w:rPr>
              <w:rFonts w:ascii="Times New Roman" w:eastAsia="Times New Roman" w:hAnsi="Times New Roman"/>
              <w:sz w:val="24"/>
            </w:rPr>
            <w:fldChar w:fldCharType="begin"/>
          </w:r>
          <w:r w:rsidR="0081313E">
            <w:rPr>
              <w:rFonts w:ascii="Times New Roman" w:eastAsia="Times New Roman" w:hAnsi="Times New Roman"/>
              <w:sz w:val="24"/>
            </w:rPr>
            <w:instrText xml:space="preserve"> CITATION Fac221 \l 1033 </w:instrText>
          </w:r>
          <w:r w:rsidR="0081313E">
            <w:rPr>
              <w:rFonts w:ascii="Times New Roman" w:eastAsia="Times New Roman" w:hAnsi="Times New Roman"/>
              <w:sz w:val="24"/>
            </w:rPr>
            <w:fldChar w:fldCharType="separate"/>
          </w:r>
          <w:r w:rsidR="0081313E">
            <w:rPr>
              <w:rFonts w:ascii="Times New Roman" w:eastAsia="Times New Roman" w:hAnsi="Times New Roman"/>
              <w:noProof/>
              <w:sz w:val="24"/>
            </w:rPr>
            <w:t xml:space="preserve"> </w:t>
          </w:r>
          <w:r w:rsidR="0081313E" w:rsidRPr="0081313E">
            <w:rPr>
              <w:rFonts w:ascii="Times New Roman" w:eastAsia="Times New Roman" w:hAnsi="Times New Roman"/>
              <w:noProof/>
              <w:sz w:val="24"/>
            </w:rPr>
            <w:t>[1]</w:t>
          </w:r>
          <w:r w:rsidR="0081313E">
            <w:rPr>
              <w:rFonts w:ascii="Times New Roman" w:eastAsia="Times New Roman" w:hAnsi="Times New Roman"/>
              <w:sz w:val="24"/>
            </w:rPr>
            <w:fldChar w:fldCharType="end"/>
          </w:r>
        </w:sdtContent>
      </w:sdt>
      <w:r w:rsidR="00FE0AD6" w:rsidRPr="00FE0AD6">
        <w:rPr>
          <w:rFonts w:ascii="Times New Roman" w:eastAsia="Times New Roman" w:hAnsi="Times New Roman"/>
          <w:sz w:val="24"/>
        </w:rPr>
        <w:t xml:space="preserve"> </w:t>
      </w:r>
      <w:r w:rsidR="00BD01D3" w:rsidRPr="00FE0AD6">
        <w:rPr>
          <w:rFonts w:ascii="Times New Roman" w:eastAsia="Times New Roman" w:hAnsi="Times New Roman"/>
          <w:sz w:val="24"/>
        </w:rPr>
        <w:t xml:space="preserve"> </w:t>
      </w:r>
    </w:p>
    <w:p w14:paraId="7D6D10F7" w14:textId="73178062" w:rsidR="00FE0AD6" w:rsidRPr="00694A16" w:rsidRDefault="006C3CE6" w:rsidP="00FE0AD6">
      <w:pPr>
        <w:pStyle w:val="ListParagraph"/>
        <w:numPr>
          <w:ilvl w:val="0"/>
          <w:numId w:val="8"/>
        </w:numPr>
        <w:spacing w:line="291" w:lineRule="exact"/>
        <w:rPr>
          <w:rFonts w:ascii="Times New Roman" w:eastAsia="Times New Roman" w:hAnsi="Times New Roman"/>
          <w:color w:val="C00000"/>
          <w:sz w:val="24"/>
        </w:rPr>
      </w:pPr>
      <w:r w:rsidRPr="006C3CE6">
        <w:rPr>
          <w:rFonts w:ascii="Times New Roman" w:eastAsia="Times New Roman" w:hAnsi="Times New Roman"/>
          <w:color w:val="C00000"/>
          <w:sz w:val="24"/>
        </w:rPr>
        <w:t>Command Pattern</w:t>
      </w:r>
      <w:r w:rsidR="007F083C">
        <w:rPr>
          <w:rFonts w:ascii="Times New Roman" w:eastAsia="Times New Roman" w:hAnsi="Times New Roman"/>
          <w:color w:val="C00000"/>
          <w:sz w:val="24"/>
        </w:rPr>
        <w:t xml:space="preserve">: </w:t>
      </w:r>
      <w:r w:rsidR="0009702F">
        <w:rPr>
          <w:rFonts w:ascii="Times New Roman" w:eastAsia="Times New Roman" w:hAnsi="Times New Roman"/>
          <w:sz w:val="24"/>
        </w:rPr>
        <w:t xml:space="preserve">It is </w:t>
      </w:r>
      <w:r w:rsidR="00FF7236">
        <w:rPr>
          <w:rFonts w:ascii="Times New Roman" w:eastAsia="Times New Roman" w:hAnsi="Times New Roman"/>
          <w:sz w:val="24"/>
        </w:rPr>
        <w:t xml:space="preserve">also known as action </w:t>
      </w:r>
      <w:r w:rsidR="003220A1">
        <w:rPr>
          <w:rFonts w:ascii="Times New Roman" w:eastAsia="Times New Roman" w:hAnsi="Times New Roman"/>
          <w:sz w:val="24"/>
        </w:rPr>
        <w:t xml:space="preserve">or </w:t>
      </w:r>
      <w:r w:rsidR="00315172">
        <w:rPr>
          <w:rFonts w:ascii="Times New Roman" w:eastAsia="Times New Roman" w:hAnsi="Times New Roman"/>
          <w:sz w:val="24"/>
        </w:rPr>
        <w:t>transaction;</w:t>
      </w:r>
      <w:r w:rsidR="002E5E5D">
        <w:rPr>
          <w:rFonts w:ascii="Times New Roman" w:eastAsia="Times New Roman" w:hAnsi="Times New Roman"/>
          <w:sz w:val="24"/>
        </w:rPr>
        <w:t xml:space="preserve"> </w:t>
      </w:r>
      <w:r w:rsidR="003220A1">
        <w:rPr>
          <w:rFonts w:ascii="Times New Roman" w:eastAsia="Times New Roman" w:hAnsi="Times New Roman"/>
          <w:sz w:val="24"/>
        </w:rPr>
        <w:t xml:space="preserve">it </w:t>
      </w:r>
      <w:r w:rsidR="00FB3DCF">
        <w:rPr>
          <w:rFonts w:ascii="Times New Roman" w:eastAsia="Times New Roman" w:hAnsi="Times New Roman"/>
          <w:sz w:val="24"/>
        </w:rPr>
        <w:t xml:space="preserve">passes the command to invoker object, which in return </w:t>
      </w:r>
      <w:r w:rsidR="00EB3322">
        <w:rPr>
          <w:rFonts w:ascii="Times New Roman" w:eastAsia="Times New Roman" w:hAnsi="Times New Roman"/>
          <w:sz w:val="24"/>
        </w:rPr>
        <w:t>looks for appropriate object which can handle that command</w:t>
      </w:r>
      <w:r w:rsidR="003220A1">
        <w:rPr>
          <w:rFonts w:ascii="Times New Roman" w:eastAsia="Times New Roman" w:hAnsi="Times New Roman"/>
          <w:sz w:val="24"/>
        </w:rPr>
        <w:t xml:space="preserve"> </w:t>
      </w:r>
      <w:r w:rsidR="00EB3322">
        <w:rPr>
          <w:rFonts w:ascii="Times New Roman" w:eastAsia="Times New Roman" w:hAnsi="Times New Roman"/>
          <w:sz w:val="24"/>
        </w:rPr>
        <w:t xml:space="preserve">or action and then executes that action. As we have several buttons </w:t>
      </w:r>
      <w:r w:rsidR="008412AB">
        <w:rPr>
          <w:rFonts w:ascii="Times New Roman" w:eastAsia="Times New Roman" w:hAnsi="Times New Roman"/>
          <w:sz w:val="24"/>
        </w:rPr>
        <w:t>like Save, Load</w:t>
      </w:r>
      <w:r w:rsidR="0081313E">
        <w:rPr>
          <w:rFonts w:ascii="Times New Roman" w:eastAsia="Times New Roman" w:hAnsi="Times New Roman"/>
          <w:sz w:val="24"/>
        </w:rPr>
        <w:t xml:space="preserve">, etc </w:t>
      </w:r>
      <w:r w:rsidR="00EB3322">
        <w:rPr>
          <w:rFonts w:ascii="Times New Roman" w:eastAsia="Times New Roman" w:hAnsi="Times New Roman"/>
          <w:sz w:val="24"/>
        </w:rPr>
        <w:t xml:space="preserve">to perform action </w:t>
      </w:r>
      <w:r w:rsidR="0081313E">
        <w:rPr>
          <w:rFonts w:ascii="Times New Roman" w:eastAsia="Times New Roman" w:hAnsi="Times New Roman"/>
          <w:sz w:val="24"/>
        </w:rPr>
        <w:t>so this DP can also be implemented for our game.</w:t>
      </w:r>
      <w:sdt>
        <w:sdtPr>
          <w:rPr>
            <w:rFonts w:ascii="Times New Roman" w:eastAsia="Times New Roman" w:hAnsi="Times New Roman"/>
            <w:sz w:val="24"/>
          </w:rPr>
          <w:id w:val="1522435442"/>
          <w:citation/>
        </w:sdtPr>
        <w:sdtContent>
          <w:r w:rsidR="0081313E">
            <w:rPr>
              <w:rFonts w:ascii="Times New Roman" w:eastAsia="Times New Roman" w:hAnsi="Times New Roman"/>
              <w:sz w:val="24"/>
            </w:rPr>
            <w:fldChar w:fldCharType="begin"/>
          </w:r>
          <w:r w:rsidR="0081313E">
            <w:rPr>
              <w:rFonts w:ascii="Times New Roman" w:eastAsia="Times New Roman" w:hAnsi="Times New Roman"/>
              <w:sz w:val="24"/>
            </w:rPr>
            <w:instrText xml:space="preserve"> CITATION Com22 \l 1033 </w:instrText>
          </w:r>
          <w:r w:rsidR="0081313E">
            <w:rPr>
              <w:rFonts w:ascii="Times New Roman" w:eastAsia="Times New Roman" w:hAnsi="Times New Roman"/>
              <w:sz w:val="24"/>
            </w:rPr>
            <w:fldChar w:fldCharType="separate"/>
          </w:r>
          <w:r w:rsidR="0081313E">
            <w:rPr>
              <w:rFonts w:ascii="Times New Roman" w:eastAsia="Times New Roman" w:hAnsi="Times New Roman"/>
              <w:noProof/>
              <w:sz w:val="24"/>
            </w:rPr>
            <w:t xml:space="preserve"> </w:t>
          </w:r>
          <w:r w:rsidR="0081313E" w:rsidRPr="0081313E">
            <w:rPr>
              <w:rFonts w:ascii="Times New Roman" w:eastAsia="Times New Roman" w:hAnsi="Times New Roman"/>
              <w:noProof/>
              <w:sz w:val="24"/>
            </w:rPr>
            <w:t>[2]</w:t>
          </w:r>
          <w:r w:rsidR="0081313E">
            <w:rPr>
              <w:rFonts w:ascii="Times New Roman" w:eastAsia="Times New Roman" w:hAnsi="Times New Roman"/>
              <w:sz w:val="24"/>
            </w:rPr>
            <w:fldChar w:fldCharType="end"/>
          </w:r>
        </w:sdtContent>
      </w:sdt>
    </w:p>
    <w:p w14:paraId="13D1C3E3" w14:textId="77777777" w:rsidR="00694A16" w:rsidRDefault="00694A16" w:rsidP="00694A16">
      <w:pPr>
        <w:spacing w:line="291" w:lineRule="exact"/>
        <w:rPr>
          <w:rFonts w:ascii="Times New Roman" w:eastAsia="Times New Roman" w:hAnsi="Times New Roman"/>
          <w:color w:val="C00000"/>
          <w:sz w:val="24"/>
        </w:rPr>
      </w:pPr>
    </w:p>
    <w:p w14:paraId="54DB6946" w14:textId="77777777" w:rsidR="00694A16" w:rsidRPr="00694A16" w:rsidRDefault="00694A16" w:rsidP="00694A16">
      <w:pPr>
        <w:spacing w:line="291" w:lineRule="exact"/>
        <w:rPr>
          <w:rFonts w:ascii="Times New Roman" w:eastAsia="Times New Roman" w:hAnsi="Times New Roman"/>
          <w:color w:val="C00000"/>
          <w:sz w:val="24"/>
        </w:rPr>
      </w:pPr>
    </w:p>
    <w:p w14:paraId="5127E695" w14:textId="07D41CD3" w:rsidR="009677D9" w:rsidRPr="008B7218" w:rsidRDefault="0098479D" w:rsidP="009677D9">
      <w:pPr>
        <w:pStyle w:val="Heading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/>
        <w:spacing w:before="120" w:after="120"/>
        <w:ind w:right="147"/>
        <w:rPr>
          <w:b/>
          <w:bCs/>
        </w:rPr>
      </w:pPr>
      <w:r>
        <w:rPr>
          <w:b/>
          <w:bCs/>
        </w:rPr>
        <w:t>References</w:t>
      </w:r>
    </w:p>
    <w:sdt>
      <w:sdtPr>
        <w:rPr>
          <w:rFonts w:ascii="Calibri" w:eastAsia="Calibri" w:hAnsi="Calibri"/>
          <w:b w:val="0"/>
          <w:bCs w:val="0"/>
          <w:sz w:val="22"/>
          <w:szCs w:val="22"/>
        </w:rPr>
        <w:id w:val="1651643097"/>
        <w:docPartObj>
          <w:docPartGallery w:val="Bibliographies"/>
          <w:docPartUnique/>
        </w:docPartObj>
      </w:sdtPr>
      <w:sdtContent>
        <w:p w14:paraId="2D4E954F" w14:textId="35DC270F" w:rsidR="00694A16" w:rsidRDefault="00694A16">
          <w:pPr>
            <w:pStyle w:val="Heading1"/>
          </w:pPr>
        </w:p>
        <w:sdt>
          <w:sdtPr>
            <w:id w:val="-573587230"/>
            <w:bibliography/>
          </w:sdtPr>
          <w:sdtContent>
            <w:p w14:paraId="3C5DC257" w14:textId="1917DABF" w:rsidR="00694A16" w:rsidRDefault="00694A16">
              <w:pPr>
                <w:rPr>
                  <w:rFonts w:asciiTheme="minorHAnsi" w:eastAsiaTheme="minorHAnsi" w:hAnsiTheme="minorHAnsi" w:cstheme="minorBidi"/>
                  <w:noProof/>
                  <w:lang w:val="en-CA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10478"/>
              </w:tblGrid>
              <w:tr w:rsidR="00694A16" w14:paraId="7853154D" w14:textId="77777777">
                <w:trPr>
                  <w:divId w:val="126418995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22CEF02" w14:textId="7770C5B6" w:rsidR="00694A16" w:rsidRDefault="00694A16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0DA0DDF" w14:textId="77777777" w:rsidR="00694A16" w:rsidRDefault="00694A1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Facade," Refactoring Guru, [Online]. Available: https://refactoring.guru/design-patterns/facade. [Accessed 14 October 2022].</w:t>
                    </w:r>
                  </w:p>
                </w:tc>
              </w:tr>
              <w:tr w:rsidR="00694A16" w14:paraId="011D7033" w14:textId="77777777">
                <w:trPr>
                  <w:divId w:val="126418995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6651D64" w14:textId="77777777" w:rsidR="00694A16" w:rsidRDefault="00694A1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02546E5" w14:textId="77777777" w:rsidR="00694A16" w:rsidRDefault="00694A16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"Command Pattern," Java T point, [Online]. Available: https://www.javatpoint.com/command-pattern. [Accessed 14 October 2022].</w:t>
                    </w:r>
                  </w:p>
                </w:tc>
              </w:tr>
            </w:tbl>
            <w:p w14:paraId="6166000F" w14:textId="77777777" w:rsidR="00694A16" w:rsidRDefault="00694A16">
              <w:pPr>
                <w:divId w:val="1264189959"/>
                <w:rPr>
                  <w:rFonts w:eastAsia="Times New Roman"/>
                  <w:noProof/>
                </w:rPr>
              </w:pPr>
            </w:p>
            <w:p w14:paraId="3AC2B84A" w14:textId="26A734BE" w:rsidR="00694A16" w:rsidRDefault="00694A16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45355E2D" w14:textId="6CD3095A" w:rsidR="009677D9" w:rsidRPr="001E74ED" w:rsidRDefault="009677D9" w:rsidP="004A6BE8">
      <w:pPr>
        <w:ind w:left="5"/>
        <w:rPr>
          <w:rFonts w:ascii="Arial" w:eastAsia="Arial" w:hAnsi="Arial"/>
          <w:i/>
          <w:color w:val="FF0000"/>
          <w:sz w:val="24"/>
        </w:rPr>
      </w:pPr>
    </w:p>
    <w:p w14:paraId="1D0C619E" w14:textId="77777777" w:rsidR="003D0259" w:rsidRDefault="003D0259" w:rsidP="009B4A1D">
      <w:pPr>
        <w:spacing w:line="0" w:lineRule="atLeast"/>
        <w:ind w:right="-90"/>
        <w:jc w:val="right"/>
        <w:rPr>
          <w:rFonts w:ascii="Arial" w:eastAsia="Arial" w:hAnsi="Arial"/>
          <w:sz w:val="24"/>
        </w:rPr>
      </w:pPr>
    </w:p>
    <w:p w14:paraId="1EC8584D" w14:textId="77777777" w:rsidR="009B4A1D" w:rsidRPr="00C80CFD" w:rsidRDefault="009B4A1D" w:rsidP="009B4A1D">
      <w:pPr>
        <w:spacing w:line="0" w:lineRule="atLeast"/>
        <w:ind w:right="-90"/>
        <w:jc w:val="right"/>
        <w:rPr>
          <w:rFonts w:ascii="Arial" w:eastAsia="Arial" w:hAnsi="Arial"/>
          <w:color w:val="0070C0"/>
          <w:sz w:val="24"/>
        </w:rPr>
      </w:pPr>
      <w:r w:rsidRPr="00C80CFD">
        <w:rPr>
          <w:rFonts w:ascii="Arial" w:eastAsia="Arial" w:hAnsi="Arial"/>
          <w:color w:val="0070C0"/>
          <w:sz w:val="24"/>
        </w:rPr>
        <w:t>Algonquin College</w:t>
      </w:r>
    </w:p>
    <w:p w14:paraId="09B0950A" w14:textId="31C22D88" w:rsidR="004E49DF" w:rsidRDefault="00A54C27" w:rsidP="00516057">
      <w:pPr>
        <w:spacing w:line="0" w:lineRule="atLeast"/>
        <w:ind w:right="-90"/>
        <w:jc w:val="right"/>
        <w:rPr>
          <w:rFonts w:ascii="Arial" w:eastAsia="Arial" w:hAnsi="Arial"/>
          <w:color w:val="C00000"/>
          <w:szCs w:val="18"/>
        </w:rPr>
      </w:pPr>
      <w:r>
        <w:rPr>
          <w:rFonts w:ascii="Arial" w:eastAsia="Arial" w:hAnsi="Arial"/>
          <w:color w:val="C00000"/>
          <w:szCs w:val="18"/>
        </w:rPr>
        <w:t>Spring / Summer</w:t>
      </w:r>
      <w:r w:rsidR="009B4A1D" w:rsidRPr="00C80CFD">
        <w:rPr>
          <w:rFonts w:ascii="Arial" w:eastAsia="Arial" w:hAnsi="Arial"/>
          <w:color w:val="C00000"/>
          <w:szCs w:val="18"/>
        </w:rPr>
        <w:t>, 202</w:t>
      </w:r>
      <w:r w:rsidR="00055C16">
        <w:rPr>
          <w:rFonts w:ascii="Arial" w:eastAsia="Arial" w:hAnsi="Arial"/>
          <w:color w:val="C00000"/>
          <w:szCs w:val="18"/>
        </w:rPr>
        <w:t>2</w:t>
      </w:r>
    </w:p>
    <w:p w14:paraId="3C206D86" w14:textId="431688DE" w:rsidR="00971640" w:rsidRPr="00971640" w:rsidRDefault="00971640" w:rsidP="00971640">
      <w:pPr>
        <w:rPr>
          <w:rFonts w:ascii="Arial" w:eastAsia="Arial" w:hAnsi="Arial"/>
          <w:szCs w:val="18"/>
        </w:rPr>
      </w:pPr>
    </w:p>
    <w:p w14:paraId="528D88A9" w14:textId="1AC09756" w:rsidR="00971640" w:rsidRDefault="00971640" w:rsidP="00971640">
      <w:pPr>
        <w:rPr>
          <w:rFonts w:ascii="Arial" w:eastAsia="Arial" w:hAnsi="Arial"/>
          <w:color w:val="C00000"/>
          <w:szCs w:val="18"/>
        </w:rPr>
      </w:pPr>
    </w:p>
    <w:p w14:paraId="697A6CD8" w14:textId="77777777" w:rsidR="00971640" w:rsidRPr="00971640" w:rsidRDefault="00971640" w:rsidP="00971640">
      <w:pPr>
        <w:rPr>
          <w:rFonts w:ascii="Arial" w:eastAsia="Arial" w:hAnsi="Arial"/>
          <w:szCs w:val="18"/>
        </w:rPr>
      </w:pPr>
    </w:p>
    <w:sectPr w:rsidR="00971640" w:rsidRPr="00971640" w:rsidSect="0044377E">
      <w:headerReference w:type="default" r:id="rId10"/>
      <w:footerReference w:type="default" r:id="rId11"/>
      <w:type w:val="continuous"/>
      <w:pgSz w:w="12240" w:h="15840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8A9ADA" w14:textId="77777777" w:rsidR="00AF4D56" w:rsidRDefault="00AF4D56" w:rsidP="00746BCF">
      <w:r>
        <w:separator/>
      </w:r>
    </w:p>
  </w:endnote>
  <w:endnote w:type="continuationSeparator" w:id="0">
    <w:p w14:paraId="48301F88" w14:textId="77777777" w:rsidR="00AF4D56" w:rsidRDefault="00AF4D56" w:rsidP="00746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3A8B6" w14:textId="77777777" w:rsidR="000A2FBB" w:rsidRPr="00010902" w:rsidRDefault="000A2FBB" w:rsidP="00746BCF">
    <w:pPr>
      <w:pStyle w:val="Footer"/>
      <w:pBdr>
        <w:bottom w:val="single" w:sz="12" w:space="1" w:color="auto"/>
      </w:pBdr>
      <w:rPr>
        <w:sz w:val="16"/>
        <w:szCs w:val="16"/>
      </w:rPr>
    </w:pPr>
  </w:p>
  <w:p w14:paraId="365C52AB" w14:textId="77777777" w:rsidR="000A2FBB" w:rsidRDefault="000A2FBB" w:rsidP="00746BCF">
    <w:pPr>
      <w:pStyle w:val="Footer"/>
      <w:pBdr>
        <w:bottom w:val="single" w:sz="6" w:space="1" w:color="auto"/>
      </w:pBdr>
      <w:tabs>
        <w:tab w:val="center" w:pos="4970"/>
        <w:tab w:val="left" w:pos="5429"/>
      </w:tabs>
      <w:rPr>
        <w:noProof/>
      </w:rPr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  <w:r>
      <w:rPr>
        <w:noProof/>
      </w:rPr>
      <w:tab/>
    </w:r>
  </w:p>
  <w:p w14:paraId="0F0F6634" w14:textId="77777777" w:rsidR="000A2FBB" w:rsidRDefault="000A2FBB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609E7" w14:textId="77777777" w:rsidR="00AF4D56" w:rsidRDefault="00AF4D56" w:rsidP="00746BCF">
      <w:r>
        <w:separator/>
      </w:r>
    </w:p>
  </w:footnote>
  <w:footnote w:type="continuationSeparator" w:id="0">
    <w:p w14:paraId="1818D7ED" w14:textId="77777777" w:rsidR="00AF4D56" w:rsidRDefault="00AF4D56" w:rsidP="00746B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BFB51" w14:textId="0A87DC7D" w:rsidR="000A2FBB" w:rsidRDefault="000A2FBB" w:rsidP="00746BCF">
    <w:pPr>
      <w:pStyle w:val="Header"/>
      <w:pBdr>
        <w:bottom w:val="single" w:sz="6" w:space="1" w:color="auto"/>
      </w:pBdr>
    </w:pPr>
  </w:p>
  <w:p w14:paraId="0167AE4B" w14:textId="02A6DCA2" w:rsidR="000A2FBB" w:rsidRDefault="000A2FBB" w:rsidP="000A2FBB">
    <w:pPr>
      <w:pStyle w:val="Header"/>
      <w:pBdr>
        <w:bottom w:val="single" w:sz="6" w:space="1" w:color="auto"/>
      </w:pBdr>
      <w:jc w:val="center"/>
    </w:pPr>
    <w:r>
      <w:t xml:space="preserve">Algonquin College – </w:t>
    </w:r>
    <w:r w:rsidR="004E49DF">
      <w:t>JAP – CST8221</w:t>
    </w:r>
    <w:r w:rsidR="005C647D">
      <w:t xml:space="preserve"> </w:t>
    </w:r>
    <w:r>
      <w:t xml:space="preserve">– </w:t>
    </w:r>
    <w:r w:rsidR="005C647D">
      <w:t>A</w:t>
    </w:r>
    <w:r w:rsidR="00996702">
      <w:t>2</w:t>
    </w:r>
    <w:r w:rsidR="005C647D">
      <w:t>1</w:t>
    </w:r>
    <w:r w:rsidR="003D0259">
      <w:t xml:space="preserve"> </w:t>
    </w:r>
    <w:r>
      <w:t xml:space="preserve">– </w:t>
    </w:r>
    <w:r w:rsidR="00996702">
      <w:t>Summer</w:t>
    </w:r>
    <w:r>
      <w:t>, 202</w:t>
    </w:r>
    <w:r w:rsidR="00AF7AB0">
      <w:t>2</w:t>
    </w:r>
  </w:p>
  <w:p w14:paraId="75811999" w14:textId="77777777" w:rsidR="000A2FBB" w:rsidRPr="00010902" w:rsidRDefault="000A2FBB" w:rsidP="00746BCF">
    <w:pPr>
      <w:pStyle w:val="Header"/>
      <w:rPr>
        <w:sz w:val="16"/>
        <w:szCs w:val="16"/>
      </w:rPr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r3Wa0o2y51JA9q" int2:id="c7YIclvE">
      <int2:state int2:value="Rejected" int2:type="LegacyProofing"/>
    </int2:textHash>
    <int2:textHash int2:hashCode="Up42+p4LDxamvL" int2:id="aTpy48to">
      <int2:state int2:value="Rejected" int2:type="LegacyProofing"/>
    </int2:textHash>
    <int2:textHash int2:hashCode="9Jmv4R3KB+3dkD" int2:id="2fHtGFTE">
      <int2:state int2:value="Rejected" int2:type="LegacyProofing"/>
    </int2:textHash>
    <int2:textHash int2:hashCode="PYhhYLrKJ6Jw3T" int2:id="LU5iufbG">
      <int2:state int2:value="Rejected" int2:type="LegacyProofing"/>
    </int2:textHash>
    <int2:textHash int2:hashCode="tR4Z9HCFTB4l22" int2:id="AkXCPWdi">
      <int2:state int2:value="Rejected" int2:type="LegacyProofing"/>
    </int2:textHash>
    <int2:textHash int2:hashCode="ZwueFihLU5YjoQ" int2:id="to5o33xj">
      <int2:state int2:value="Rejected" int2:type="LegacyProofing"/>
    </int2:textHash>
    <int2:textHash int2:hashCode="jP6LnPUVHz7TCO" int2:id="854QxmZ8">
      <int2:state int2:value="Rejected" int2:type="LegacyProofing"/>
    </int2:textHash>
    <int2:textHash int2:hashCode="0YxIomlrjOcANU" int2:id="BCYA0zDj">
      <int2:state int2:value="Rejected" int2:type="LegacyProofing"/>
    </int2:textHash>
    <int2:textHash int2:hashCode="725o6Oh76Whot8" int2:id="sB7LB4Oi">
      <int2:state int2:value="Rejected" int2:type="LegacyProofing"/>
    </int2:textHash>
    <int2:textHash int2:hashCode="rckMAobbjaRiOu" int2:id="ciWqmSmD">
      <int2:state int2:value="Rejected" int2:type="LegacyProofing"/>
    </int2:textHash>
    <int2:textHash int2:hashCode="t3Pe+G5g13ka10" int2:id="qourd6aV">
      <int2:state int2:value="Rejected" int2:type="LegacyProofing"/>
    </int2:textHash>
    <int2:textHash int2:hashCode="5snaaL7aG6oz6Z" int2:id="JXaleED9">
      <int2:state int2:value="Rejected" int2:type="LegacyProofing"/>
    </int2:textHash>
    <int2:textHash int2:hashCode="h8Tg7YLeHfkwA0" int2:id="5hK0YU3F">
      <int2:state int2:value="Rejected" int2:type="LegacyProofing"/>
    </int2:textHash>
    <int2:textHash int2:hashCode="05TagEpn4Xvv9A" int2:id="uYWhg6mk">
      <int2:state int2:value="Rejected" int2:type="LegacyProofing"/>
    </int2:textHash>
    <int2:textHash int2:hashCode="ZFUciIZNNityeX" int2:id="vnmLdpXr">
      <int2:state int2:value="Rejected" int2:type="LegacyProofing"/>
    </int2:textHash>
    <int2:textHash int2:hashCode="/97ABPqdG83bcq" int2:id="KaX83n5n">
      <int2:state int2:value="Rejected" int2:type="LegacyProofing"/>
    </int2:textHash>
    <int2:textHash int2:hashCode="Vyyn6R+bR3ziFY" int2:id="Vdd7PKA2">
      <int2:state int2:value="Rejected" int2:type="LegacyProofing"/>
    </int2:textHash>
    <int2:textHash int2:hashCode="n8eRsL+i5iqlpK" int2:id="BJG6k3X8">
      <int2:state int2:value="Rejected" int2:type="LegacyProofing"/>
    </int2:textHash>
    <int2:textHash int2:hashCode="7fW4wRfXoLnWTr" int2:id="iN54k91b">
      <int2:state int2:value="Rejected" int2:type="LegacyProofing"/>
    </int2:textHash>
    <int2:textHash int2:hashCode="LRS1BblIn8Fzni" int2:id="eOY4BObZ">
      <int2:state int2:value="Rejected" int2:type="LegacyProofing"/>
    </int2:textHash>
    <int2:textHash int2:hashCode="czCl1dG3Wm5x3R" int2:id="B80EdJaY">
      <int2:state int2:value="Rejected" int2:type="LegacyProofing"/>
    </int2:textHash>
    <int2:textHash int2:hashCode="bu0G1JfMayQH7d" int2:id="Q9c7hTv4">
      <int2:state int2:value="Rejected" int2:type="LegacyProofing"/>
    </int2:textHash>
    <int2:textHash int2:hashCode="Wjjpz7oLkfO6hx" int2:id="ITNNqI0u">
      <int2:state int2:value="Rejected" int2:type="LegacyProofing"/>
    </int2:textHash>
    <int2:textHash int2:hashCode="7m/fX/4y1Eop+q" int2:id="DDu5eRL2">
      <int2:state int2:value="Rejected" int2:type="LegacyProofing"/>
    </int2:textHash>
    <int2:textHash int2:hashCode="CDgQ53s0a2si4b" int2:id="oGMJX9mN">
      <int2:state int2:value="Rejected" int2:type="LegacyProofing"/>
    </int2:textHash>
    <int2:textHash int2:hashCode="RlKLxicaTdUYwz" int2:id="vJayyyDT">
      <int2:state int2:value="Rejected" int2:type="LegacyProofing"/>
    </int2:textHash>
    <int2:bookmark int2:bookmarkName="_Int_LyFIZNpp" int2:invalidationBookmarkName="" int2:hashCode="Q3Sq7iR/sjfObJ" int2:id="6gDVZKZQ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0F3582"/>
    <w:multiLevelType w:val="hybridMultilevel"/>
    <w:tmpl w:val="06BEF7A2"/>
    <w:lvl w:ilvl="0" w:tplc="1BF84E7A">
      <w:start w:val="1"/>
      <w:numFmt w:val="decimal"/>
      <w:lvlText w:val="%1)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D2625D"/>
    <w:multiLevelType w:val="hybridMultilevel"/>
    <w:tmpl w:val="BD0AAF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92F1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50017E65"/>
    <w:multiLevelType w:val="hybridMultilevel"/>
    <w:tmpl w:val="55F60E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864621"/>
    <w:multiLevelType w:val="hybridMultilevel"/>
    <w:tmpl w:val="01149BA6"/>
    <w:lvl w:ilvl="0" w:tplc="9802004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5" w15:restartNumberingAfterBreak="0">
    <w:nsid w:val="55A31064"/>
    <w:multiLevelType w:val="multilevel"/>
    <w:tmpl w:val="0B0039FA"/>
    <w:lvl w:ilvl="0">
      <w:start w:val="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abstractNum w:abstractNumId="6" w15:restartNumberingAfterBreak="0">
    <w:nsid w:val="5B650182"/>
    <w:multiLevelType w:val="hybridMultilevel"/>
    <w:tmpl w:val="D536254C"/>
    <w:lvl w:ilvl="0" w:tplc="7206B8DE">
      <w:numFmt w:val="bullet"/>
      <w:lvlText w:val="-"/>
      <w:lvlJc w:val="left"/>
      <w:pPr>
        <w:ind w:left="144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0751579"/>
    <w:multiLevelType w:val="multilevel"/>
    <w:tmpl w:val="0B0039FA"/>
    <w:lvl w:ilvl="0">
      <w:start w:val="2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3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94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1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88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472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944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56" w:hanging="2160"/>
      </w:pPr>
      <w:rPr>
        <w:rFonts w:hint="default"/>
      </w:rPr>
    </w:lvl>
  </w:abstractNum>
  <w:num w:numId="1" w16cid:durableId="455879439">
    <w:abstractNumId w:val="3"/>
  </w:num>
  <w:num w:numId="2" w16cid:durableId="2131317530">
    <w:abstractNumId w:val="2"/>
  </w:num>
  <w:num w:numId="3" w16cid:durableId="89666165">
    <w:abstractNumId w:val="1"/>
  </w:num>
  <w:num w:numId="4" w16cid:durableId="884562099">
    <w:abstractNumId w:val="5"/>
  </w:num>
  <w:num w:numId="5" w16cid:durableId="1067460535">
    <w:abstractNumId w:val="7"/>
  </w:num>
  <w:num w:numId="6" w16cid:durableId="852887780">
    <w:abstractNumId w:val="6"/>
  </w:num>
  <w:num w:numId="7" w16cid:durableId="1846091045">
    <w:abstractNumId w:val="4"/>
  </w:num>
  <w:num w:numId="8" w16cid:durableId="1057783613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2NTQ3NDY0MjIxNDRV0lEKTi0uzszPAykwrgUAhp7sPCwAAAA="/>
  </w:docVars>
  <w:rsids>
    <w:rsidRoot w:val="00746BCF"/>
    <w:rsid w:val="00001B0F"/>
    <w:rsid w:val="00015C49"/>
    <w:rsid w:val="000168B5"/>
    <w:rsid w:val="000245BD"/>
    <w:rsid w:val="00027D73"/>
    <w:rsid w:val="000421F8"/>
    <w:rsid w:val="000542FC"/>
    <w:rsid w:val="00054A29"/>
    <w:rsid w:val="00055C16"/>
    <w:rsid w:val="0005774D"/>
    <w:rsid w:val="000606EF"/>
    <w:rsid w:val="00060B99"/>
    <w:rsid w:val="0006233B"/>
    <w:rsid w:val="00062D6E"/>
    <w:rsid w:val="00064B8F"/>
    <w:rsid w:val="000723BA"/>
    <w:rsid w:val="00082BF1"/>
    <w:rsid w:val="00083EB7"/>
    <w:rsid w:val="00084CC0"/>
    <w:rsid w:val="000915F4"/>
    <w:rsid w:val="0009702F"/>
    <w:rsid w:val="000975D3"/>
    <w:rsid w:val="000A2FBB"/>
    <w:rsid w:val="000B04E8"/>
    <w:rsid w:val="000B585D"/>
    <w:rsid w:val="000B5D11"/>
    <w:rsid w:val="000B6660"/>
    <w:rsid w:val="000C6737"/>
    <w:rsid w:val="000C71D1"/>
    <w:rsid w:val="000D4EE2"/>
    <w:rsid w:val="000D5395"/>
    <w:rsid w:val="000E179A"/>
    <w:rsid w:val="000E5792"/>
    <w:rsid w:val="00103554"/>
    <w:rsid w:val="0010427E"/>
    <w:rsid w:val="00143D2E"/>
    <w:rsid w:val="00145C5A"/>
    <w:rsid w:val="00147A93"/>
    <w:rsid w:val="0015043F"/>
    <w:rsid w:val="0015132E"/>
    <w:rsid w:val="001526E4"/>
    <w:rsid w:val="00153710"/>
    <w:rsid w:val="001549BB"/>
    <w:rsid w:val="00157570"/>
    <w:rsid w:val="001623C8"/>
    <w:rsid w:val="00183388"/>
    <w:rsid w:val="00187BFB"/>
    <w:rsid w:val="001A0699"/>
    <w:rsid w:val="001A098B"/>
    <w:rsid w:val="001B2D78"/>
    <w:rsid w:val="001B7F4E"/>
    <w:rsid w:val="001C0555"/>
    <w:rsid w:val="001D6731"/>
    <w:rsid w:val="001E1343"/>
    <w:rsid w:val="001E6839"/>
    <w:rsid w:val="001E74ED"/>
    <w:rsid w:val="001F5FC8"/>
    <w:rsid w:val="001F7E82"/>
    <w:rsid w:val="002066DB"/>
    <w:rsid w:val="00225DB4"/>
    <w:rsid w:val="002278C4"/>
    <w:rsid w:val="00230D1C"/>
    <w:rsid w:val="00231137"/>
    <w:rsid w:val="002353C3"/>
    <w:rsid w:val="00245A21"/>
    <w:rsid w:val="00254357"/>
    <w:rsid w:val="00254E3A"/>
    <w:rsid w:val="0026044D"/>
    <w:rsid w:val="00261CAB"/>
    <w:rsid w:val="00262747"/>
    <w:rsid w:val="00274A03"/>
    <w:rsid w:val="00274A58"/>
    <w:rsid w:val="002757DF"/>
    <w:rsid w:val="002A3DF4"/>
    <w:rsid w:val="002B6599"/>
    <w:rsid w:val="002C1D93"/>
    <w:rsid w:val="002C59EB"/>
    <w:rsid w:val="002C6C88"/>
    <w:rsid w:val="002C7F2F"/>
    <w:rsid w:val="002D4E98"/>
    <w:rsid w:val="002D6887"/>
    <w:rsid w:val="002E20EE"/>
    <w:rsid w:val="002E5E5D"/>
    <w:rsid w:val="002E6EC6"/>
    <w:rsid w:val="002F1E2E"/>
    <w:rsid w:val="002F2979"/>
    <w:rsid w:val="003058EF"/>
    <w:rsid w:val="00314810"/>
    <w:rsid w:val="00315172"/>
    <w:rsid w:val="0031556B"/>
    <w:rsid w:val="003220A1"/>
    <w:rsid w:val="00333EE9"/>
    <w:rsid w:val="00336EF8"/>
    <w:rsid w:val="0034000B"/>
    <w:rsid w:val="00354E7B"/>
    <w:rsid w:val="0035734D"/>
    <w:rsid w:val="003603CC"/>
    <w:rsid w:val="00363348"/>
    <w:rsid w:val="00364642"/>
    <w:rsid w:val="00372F03"/>
    <w:rsid w:val="0039458A"/>
    <w:rsid w:val="00397D67"/>
    <w:rsid w:val="003A7A06"/>
    <w:rsid w:val="003C5915"/>
    <w:rsid w:val="003D0259"/>
    <w:rsid w:val="003D45C7"/>
    <w:rsid w:val="003D5975"/>
    <w:rsid w:val="003E2341"/>
    <w:rsid w:val="003E2D08"/>
    <w:rsid w:val="003E7AB6"/>
    <w:rsid w:val="003F76D6"/>
    <w:rsid w:val="003F78BF"/>
    <w:rsid w:val="004001A4"/>
    <w:rsid w:val="00405298"/>
    <w:rsid w:val="0042073E"/>
    <w:rsid w:val="00420C44"/>
    <w:rsid w:val="00422527"/>
    <w:rsid w:val="00424E13"/>
    <w:rsid w:val="004312C2"/>
    <w:rsid w:val="00434395"/>
    <w:rsid w:val="0043546F"/>
    <w:rsid w:val="00443318"/>
    <w:rsid w:val="0044377E"/>
    <w:rsid w:val="004452D3"/>
    <w:rsid w:val="00454EA6"/>
    <w:rsid w:val="00474E56"/>
    <w:rsid w:val="00477933"/>
    <w:rsid w:val="00486876"/>
    <w:rsid w:val="0048727E"/>
    <w:rsid w:val="00494177"/>
    <w:rsid w:val="004A1992"/>
    <w:rsid w:val="004A6BE8"/>
    <w:rsid w:val="004B4254"/>
    <w:rsid w:val="004B5EEF"/>
    <w:rsid w:val="004B687F"/>
    <w:rsid w:val="004C1466"/>
    <w:rsid w:val="004C5226"/>
    <w:rsid w:val="004D02F5"/>
    <w:rsid w:val="004D294C"/>
    <w:rsid w:val="004D35F9"/>
    <w:rsid w:val="004E20B1"/>
    <w:rsid w:val="004E2F61"/>
    <w:rsid w:val="004E49DF"/>
    <w:rsid w:val="004E4B2B"/>
    <w:rsid w:val="004E60C9"/>
    <w:rsid w:val="004E62E1"/>
    <w:rsid w:val="004F05C6"/>
    <w:rsid w:val="004F1980"/>
    <w:rsid w:val="004F1E7F"/>
    <w:rsid w:val="004F4A6A"/>
    <w:rsid w:val="00503285"/>
    <w:rsid w:val="00511212"/>
    <w:rsid w:val="00511306"/>
    <w:rsid w:val="005148DD"/>
    <w:rsid w:val="00516057"/>
    <w:rsid w:val="00520DEF"/>
    <w:rsid w:val="005264D3"/>
    <w:rsid w:val="005269AF"/>
    <w:rsid w:val="005379C7"/>
    <w:rsid w:val="00545C64"/>
    <w:rsid w:val="005515A4"/>
    <w:rsid w:val="00554474"/>
    <w:rsid w:val="00571E2D"/>
    <w:rsid w:val="00576D7F"/>
    <w:rsid w:val="00577127"/>
    <w:rsid w:val="005A2003"/>
    <w:rsid w:val="005A225F"/>
    <w:rsid w:val="005A55A4"/>
    <w:rsid w:val="005C647D"/>
    <w:rsid w:val="005D38DC"/>
    <w:rsid w:val="005E6602"/>
    <w:rsid w:val="00603FFA"/>
    <w:rsid w:val="006056FC"/>
    <w:rsid w:val="00611CAB"/>
    <w:rsid w:val="006127FB"/>
    <w:rsid w:val="0061616D"/>
    <w:rsid w:val="00621176"/>
    <w:rsid w:val="00622A06"/>
    <w:rsid w:val="0062B53D"/>
    <w:rsid w:val="006319A6"/>
    <w:rsid w:val="00631A43"/>
    <w:rsid w:val="00633363"/>
    <w:rsid w:val="00636160"/>
    <w:rsid w:val="00641EA5"/>
    <w:rsid w:val="00646894"/>
    <w:rsid w:val="0065473D"/>
    <w:rsid w:val="00656219"/>
    <w:rsid w:val="00657152"/>
    <w:rsid w:val="00660574"/>
    <w:rsid w:val="006606CA"/>
    <w:rsid w:val="00683FC1"/>
    <w:rsid w:val="00693621"/>
    <w:rsid w:val="00693852"/>
    <w:rsid w:val="00694A16"/>
    <w:rsid w:val="00696674"/>
    <w:rsid w:val="006977B5"/>
    <w:rsid w:val="006B1F44"/>
    <w:rsid w:val="006B590B"/>
    <w:rsid w:val="006C316E"/>
    <w:rsid w:val="006C3CE6"/>
    <w:rsid w:val="006C6D68"/>
    <w:rsid w:val="006C7160"/>
    <w:rsid w:val="006C76FB"/>
    <w:rsid w:val="006E1393"/>
    <w:rsid w:val="006E2587"/>
    <w:rsid w:val="006E6094"/>
    <w:rsid w:val="006F1AF8"/>
    <w:rsid w:val="00704F26"/>
    <w:rsid w:val="007062C7"/>
    <w:rsid w:val="007077B4"/>
    <w:rsid w:val="007121E4"/>
    <w:rsid w:val="00713133"/>
    <w:rsid w:val="007164EC"/>
    <w:rsid w:val="00721E41"/>
    <w:rsid w:val="007230F6"/>
    <w:rsid w:val="0072435B"/>
    <w:rsid w:val="00726EA3"/>
    <w:rsid w:val="0073129F"/>
    <w:rsid w:val="00731632"/>
    <w:rsid w:val="00740158"/>
    <w:rsid w:val="00741CE7"/>
    <w:rsid w:val="00746BCF"/>
    <w:rsid w:val="0075070D"/>
    <w:rsid w:val="00751F48"/>
    <w:rsid w:val="00753B22"/>
    <w:rsid w:val="00763827"/>
    <w:rsid w:val="00771322"/>
    <w:rsid w:val="00783AB2"/>
    <w:rsid w:val="00786A67"/>
    <w:rsid w:val="00797D1E"/>
    <w:rsid w:val="007A3E30"/>
    <w:rsid w:val="007E1964"/>
    <w:rsid w:val="007F083C"/>
    <w:rsid w:val="007F2B4E"/>
    <w:rsid w:val="007F2B74"/>
    <w:rsid w:val="007F72FE"/>
    <w:rsid w:val="0081313E"/>
    <w:rsid w:val="00816AC9"/>
    <w:rsid w:val="00836CA2"/>
    <w:rsid w:val="008412AB"/>
    <w:rsid w:val="00846695"/>
    <w:rsid w:val="00852903"/>
    <w:rsid w:val="00856F70"/>
    <w:rsid w:val="00874B20"/>
    <w:rsid w:val="00880BAC"/>
    <w:rsid w:val="008821A1"/>
    <w:rsid w:val="008857CD"/>
    <w:rsid w:val="0089540B"/>
    <w:rsid w:val="008A750A"/>
    <w:rsid w:val="008B10AC"/>
    <w:rsid w:val="008B3A15"/>
    <w:rsid w:val="008B6B6B"/>
    <w:rsid w:val="008C5063"/>
    <w:rsid w:val="008C77AE"/>
    <w:rsid w:val="008F15EA"/>
    <w:rsid w:val="008F70B9"/>
    <w:rsid w:val="008F7CCA"/>
    <w:rsid w:val="0090244F"/>
    <w:rsid w:val="00904F67"/>
    <w:rsid w:val="009077FC"/>
    <w:rsid w:val="00911BEE"/>
    <w:rsid w:val="00913708"/>
    <w:rsid w:val="00917CD0"/>
    <w:rsid w:val="0092533B"/>
    <w:rsid w:val="00925CC8"/>
    <w:rsid w:val="009334F1"/>
    <w:rsid w:val="009518F7"/>
    <w:rsid w:val="00953D97"/>
    <w:rsid w:val="00965A5F"/>
    <w:rsid w:val="009677D9"/>
    <w:rsid w:val="00971640"/>
    <w:rsid w:val="00972EC1"/>
    <w:rsid w:val="00973D4E"/>
    <w:rsid w:val="0097462D"/>
    <w:rsid w:val="009846D0"/>
    <w:rsid w:val="0098479D"/>
    <w:rsid w:val="009868BD"/>
    <w:rsid w:val="009935AE"/>
    <w:rsid w:val="00994F41"/>
    <w:rsid w:val="0099617D"/>
    <w:rsid w:val="00996702"/>
    <w:rsid w:val="009A141D"/>
    <w:rsid w:val="009B0D9F"/>
    <w:rsid w:val="009B3FB8"/>
    <w:rsid w:val="009B4A1D"/>
    <w:rsid w:val="009D032C"/>
    <w:rsid w:val="009E1787"/>
    <w:rsid w:val="009E2955"/>
    <w:rsid w:val="009E4A2E"/>
    <w:rsid w:val="009E4BAD"/>
    <w:rsid w:val="009F0F5A"/>
    <w:rsid w:val="00A00BD6"/>
    <w:rsid w:val="00A05911"/>
    <w:rsid w:val="00A159F4"/>
    <w:rsid w:val="00A15AE8"/>
    <w:rsid w:val="00A23C89"/>
    <w:rsid w:val="00A270F6"/>
    <w:rsid w:val="00A36658"/>
    <w:rsid w:val="00A44227"/>
    <w:rsid w:val="00A462E0"/>
    <w:rsid w:val="00A54C27"/>
    <w:rsid w:val="00A555D5"/>
    <w:rsid w:val="00A55702"/>
    <w:rsid w:val="00A55903"/>
    <w:rsid w:val="00A56554"/>
    <w:rsid w:val="00A856E1"/>
    <w:rsid w:val="00A9355D"/>
    <w:rsid w:val="00AA0B28"/>
    <w:rsid w:val="00AA1B16"/>
    <w:rsid w:val="00AA5253"/>
    <w:rsid w:val="00AB2E16"/>
    <w:rsid w:val="00AB3401"/>
    <w:rsid w:val="00AB3F62"/>
    <w:rsid w:val="00AC0C5F"/>
    <w:rsid w:val="00AC2E60"/>
    <w:rsid w:val="00AC7D00"/>
    <w:rsid w:val="00AE19CE"/>
    <w:rsid w:val="00AE2850"/>
    <w:rsid w:val="00AE5DC5"/>
    <w:rsid w:val="00AE7581"/>
    <w:rsid w:val="00AF0EEF"/>
    <w:rsid w:val="00AF24EF"/>
    <w:rsid w:val="00AF4D56"/>
    <w:rsid w:val="00AF7AB0"/>
    <w:rsid w:val="00B0134A"/>
    <w:rsid w:val="00B03E4E"/>
    <w:rsid w:val="00B05F78"/>
    <w:rsid w:val="00B06E3A"/>
    <w:rsid w:val="00B07A08"/>
    <w:rsid w:val="00B101F1"/>
    <w:rsid w:val="00B122C3"/>
    <w:rsid w:val="00B16B28"/>
    <w:rsid w:val="00B21410"/>
    <w:rsid w:val="00B236E2"/>
    <w:rsid w:val="00B357EE"/>
    <w:rsid w:val="00B37BB0"/>
    <w:rsid w:val="00B42508"/>
    <w:rsid w:val="00B452D4"/>
    <w:rsid w:val="00B530D5"/>
    <w:rsid w:val="00B71FF1"/>
    <w:rsid w:val="00B73A08"/>
    <w:rsid w:val="00B76FFB"/>
    <w:rsid w:val="00B86C46"/>
    <w:rsid w:val="00B92106"/>
    <w:rsid w:val="00BA6886"/>
    <w:rsid w:val="00BB0894"/>
    <w:rsid w:val="00BB2562"/>
    <w:rsid w:val="00BB7832"/>
    <w:rsid w:val="00BB7A75"/>
    <w:rsid w:val="00BC75D7"/>
    <w:rsid w:val="00BD01D3"/>
    <w:rsid w:val="00BD14FC"/>
    <w:rsid w:val="00BD55BE"/>
    <w:rsid w:val="00BD55D3"/>
    <w:rsid w:val="00BF5642"/>
    <w:rsid w:val="00BF7FBC"/>
    <w:rsid w:val="00C03D8E"/>
    <w:rsid w:val="00C1025F"/>
    <w:rsid w:val="00C129D3"/>
    <w:rsid w:val="00C14B98"/>
    <w:rsid w:val="00C14D9F"/>
    <w:rsid w:val="00C211B0"/>
    <w:rsid w:val="00C2382C"/>
    <w:rsid w:val="00C25C08"/>
    <w:rsid w:val="00C260EF"/>
    <w:rsid w:val="00C331B7"/>
    <w:rsid w:val="00C3416F"/>
    <w:rsid w:val="00C36DE1"/>
    <w:rsid w:val="00C36FB5"/>
    <w:rsid w:val="00C424B2"/>
    <w:rsid w:val="00C52B56"/>
    <w:rsid w:val="00C546B0"/>
    <w:rsid w:val="00C62964"/>
    <w:rsid w:val="00C80728"/>
    <w:rsid w:val="00C95E35"/>
    <w:rsid w:val="00C95EFE"/>
    <w:rsid w:val="00CA5929"/>
    <w:rsid w:val="00CA6AE7"/>
    <w:rsid w:val="00CB1519"/>
    <w:rsid w:val="00CB4D3E"/>
    <w:rsid w:val="00CD0A5A"/>
    <w:rsid w:val="00CD47D1"/>
    <w:rsid w:val="00CD7594"/>
    <w:rsid w:val="00D04CE5"/>
    <w:rsid w:val="00D22471"/>
    <w:rsid w:val="00D23FEF"/>
    <w:rsid w:val="00D30D18"/>
    <w:rsid w:val="00D31ED4"/>
    <w:rsid w:val="00D34583"/>
    <w:rsid w:val="00D34E1E"/>
    <w:rsid w:val="00D3682C"/>
    <w:rsid w:val="00D43A7F"/>
    <w:rsid w:val="00D44698"/>
    <w:rsid w:val="00D46492"/>
    <w:rsid w:val="00D53750"/>
    <w:rsid w:val="00D5728E"/>
    <w:rsid w:val="00D66FD0"/>
    <w:rsid w:val="00D74D1A"/>
    <w:rsid w:val="00D80B2F"/>
    <w:rsid w:val="00D844C6"/>
    <w:rsid w:val="00D91900"/>
    <w:rsid w:val="00D92535"/>
    <w:rsid w:val="00D94FE3"/>
    <w:rsid w:val="00D953B5"/>
    <w:rsid w:val="00DA12F5"/>
    <w:rsid w:val="00DA2C70"/>
    <w:rsid w:val="00DB0ED8"/>
    <w:rsid w:val="00DB7B70"/>
    <w:rsid w:val="00DC16B6"/>
    <w:rsid w:val="00DC4618"/>
    <w:rsid w:val="00DF4C67"/>
    <w:rsid w:val="00E015A6"/>
    <w:rsid w:val="00E05E07"/>
    <w:rsid w:val="00E07DFA"/>
    <w:rsid w:val="00E13965"/>
    <w:rsid w:val="00E16860"/>
    <w:rsid w:val="00E219CA"/>
    <w:rsid w:val="00E32ABC"/>
    <w:rsid w:val="00E35B1C"/>
    <w:rsid w:val="00E40A6B"/>
    <w:rsid w:val="00E6185A"/>
    <w:rsid w:val="00E61A0B"/>
    <w:rsid w:val="00E631B4"/>
    <w:rsid w:val="00E63F20"/>
    <w:rsid w:val="00E74247"/>
    <w:rsid w:val="00E75479"/>
    <w:rsid w:val="00E755B4"/>
    <w:rsid w:val="00E75A8F"/>
    <w:rsid w:val="00E82134"/>
    <w:rsid w:val="00E90103"/>
    <w:rsid w:val="00E929D7"/>
    <w:rsid w:val="00E94673"/>
    <w:rsid w:val="00EA1BFE"/>
    <w:rsid w:val="00EB3322"/>
    <w:rsid w:val="00EB4DBF"/>
    <w:rsid w:val="00EC148E"/>
    <w:rsid w:val="00ED1B3D"/>
    <w:rsid w:val="00ED3904"/>
    <w:rsid w:val="00EE542A"/>
    <w:rsid w:val="00EE5A13"/>
    <w:rsid w:val="00EE7356"/>
    <w:rsid w:val="00EF3627"/>
    <w:rsid w:val="00EF5E4F"/>
    <w:rsid w:val="00F047F3"/>
    <w:rsid w:val="00F16EA4"/>
    <w:rsid w:val="00F227E2"/>
    <w:rsid w:val="00F26FBE"/>
    <w:rsid w:val="00F30401"/>
    <w:rsid w:val="00F346CA"/>
    <w:rsid w:val="00F44F49"/>
    <w:rsid w:val="00F52DF2"/>
    <w:rsid w:val="00F54C09"/>
    <w:rsid w:val="00FA0038"/>
    <w:rsid w:val="00FA3C20"/>
    <w:rsid w:val="00FB3954"/>
    <w:rsid w:val="00FB3DCF"/>
    <w:rsid w:val="00FB63A7"/>
    <w:rsid w:val="00FC3A43"/>
    <w:rsid w:val="00FC4162"/>
    <w:rsid w:val="00FD27E3"/>
    <w:rsid w:val="00FD3C03"/>
    <w:rsid w:val="00FE0AD6"/>
    <w:rsid w:val="00FE2AB3"/>
    <w:rsid w:val="00FE6A45"/>
    <w:rsid w:val="00FE78AC"/>
    <w:rsid w:val="00FF4CFD"/>
    <w:rsid w:val="00FF7236"/>
    <w:rsid w:val="0337A427"/>
    <w:rsid w:val="044F9149"/>
    <w:rsid w:val="0A5055E9"/>
    <w:rsid w:val="0F103D4D"/>
    <w:rsid w:val="131AAC28"/>
    <w:rsid w:val="1DB09334"/>
    <w:rsid w:val="1DCF44CD"/>
    <w:rsid w:val="1E18CE48"/>
    <w:rsid w:val="2124C416"/>
    <w:rsid w:val="252BC74A"/>
    <w:rsid w:val="2D9BFBD1"/>
    <w:rsid w:val="2DCB4E42"/>
    <w:rsid w:val="2F22B505"/>
    <w:rsid w:val="2F961F34"/>
    <w:rsid w:val="314E7B8E"/>
    <w:rsid w:val="36AB7BD4"/>
    <w:rsid w:val="3ACD85C7"/>
    <w:rsid w:val="4302AF94"/>
    <w:rsid w:val="44A42DA0"/>
    <w:rsid w:val="48E7A89B"/>
    <w:rsid w:val="4F005826"/>
    <w:rsid w:val="4FC97B77"/>
    <w:rsid w:val="5115B94B"/>
    <w:rsid w:val="5D3B787A"/>
    <w:rsid w:val="5EABD81E"/>
    <w:rsid w:val="60EA11EF"/>
    <w:rsid w:val="64263603"/>
    <w:rsid w:val="67297B5B"/>
    <w:rsid w:val="6AA8D5F4"/>
    <w:rsid w:val="6B4D6DCE"/>
    <w:rsid w:val="6C3F2F74"/>
    <w:rsid w:val="6C4AD24D"/>
    <w:rsid w:val="6D3CB1E4"/>
    <w:rsid w:val="6EA8D38B"/>
    <w:rsid w:val="6F23F479"/>
    <w:rsid w:val="70B0517B"/>
    <w:rsid w:val="717DC275"/>
    <w:rsid w:val="71B40432"/>
    <w:rsid w:val="72243260"/>
    <w:rsid w:val="742E3C08"/>
    <w:rsid w:val="74CFBFAF"/>
    <w:rsid w:val="78E766AE"/>
    <w:rsid w:val="7B51DA7D"/>
    <w:rsid w:val="7B8F4419"/>
    <w:rsid w:val="7E897B3F"/>
    <w:rsid w:val="7FB20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EC9DD1"/>
  <w15:docId w15:val="{DA984F77-81F6-4A75-8CDD-E5C7B940E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0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746BC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link w:val="Heading1Char"/>
    <w:uiPriority w:val="9"/>
    <w:qFormat/>
    <w:rsid w:val="00746BCF"/>
    <w:pPr>
      <w:spacing w:before="39"/>
      <w:ind w:left="100"/>
      <w:outlineLvl w:val="0"/>
    </w:pPr>
    <w:rPr>
      <w:rFonts w:ascii="Courier New" w:eastAsia="Courier New" w:hAnsi="Courier New"/>
      <w:b/>
      <w:bCs/>
      <w:sz w:val="44"/>
      <w:szCs w:val="44"/>
    </w:rPr>
  </w:style>
  <w:style w:type="paragraph" w:styleId="Heading2">
    <w:name w:val="heading 2"/>
    <w:basedOn w:val="Normal"/>
    <w:link w:val="Heading2Char"/>
    <w:uiPriority w:val="1"/>
    <w:qFormat/>
    <w:rsid w:val="00746BCF"/>
    <w:pPr>
      <w:outlineLvl w:val="1"/>
    </w:pPr>
    <w:rPr>
      <w:rFonts w:ascii="Times New Roman" w:eastAsia="Times New Roman" w:hAnsi="Times New Roman"/>
      <w:b/>
      <w:bCs/>
      <w:sz w:val="40"/>
      <w:szCs w:val="40"/>
    </w:rPr>
  </w:style>
  <w:style w:type="paragraph" w:styleId="Heading3">
    <w:name w:val="heading 3"/>
    <w:basedOn w:val="Normal"/>
    <w:link w:val="Heading3Char"/>
    <w:qFormat/>
    <w:rsid w:val="00746BCF"/>
    <w:pPr>
      <w:ind w:left="115"/>
      <w:outlineLvl w:val="2"/>
    </w:pPr>
    <w:rPr>
      <w:rFonts w:ascii="Arial" w:eastAsia="Arial" w:hAnsi="Arial"/>
      <w:b/>
      <w:bCs/>
      <w:sz w:val="36"/>
      <w:szCs w:val="36"/>
      <w:u w:val="single"/>
    </w:rPr>
  </w:style>
  <w:style w:type="paragraph" w:styleId="Heading4">
    <w:name w:val="heading 4"/>
    <w:basedOn w:val="Normal"/>
    <w:link w:val="Heading4Char"/>
    <w:uiPriority w:val="1"/>
    <w:qFormat/>
    <w:rsid w:val="00746BCF"/>
    <w:pPr>
      <w:ind w:left="475" w:hanging="360"/>
      <w:outlineLvl w:val="3"/>
    </w:pPr>
    <w:rPr>
      <w:rFonts w:ascii="Arial" w:eastAsia="Arial" w:hAnsi="Arial"/>
      <w:sz w:val="36"/>
      <w:szCs w:val="36"/>
    </w:rPr>
  </w:style>
  <w:style w:type="paragraph" w:styleId="Heading5">
    <w:name w:val="heading 5"/>
    <w:basedOn w:val="Normal"/>
    <w:link w:val="Heading5Char"/>
    <w:uiPriority w:val="1"/>
    <w:qFormat/>
    <w:rsid w:val="00746BCF"/>
    <w:pPr>
      <w:ind w:left="112"/>
      <w:outlineLvl w:val="4"/>
    </w:pPr>
    <w:rPr>
      <w:rFonts w:ascii="Arial" w:eastAsia="Arial" w:hAnsi="Arial"/>
      <w:b/>
      <w:bCs/>
      <w:sz w:val="32"/>
      <w:szCs w:val="32"/>
    </w:rPr>
  </w:style>
  <w:style w:type="paragraph" w:styleId="Heading6">
    <w:name w:val="heading 6"/>
    <w:basedOn w:val="Normal"/>
    <w:link w:val="Heading6Char"/>
    <w:uiPriority w:val="1"/>
    <w:qFormat/>
    <w:rsid w:val="00746BCF"/>
    <w:pPr>
      <w:ind w:left="111"/>
      <w:outlineLvl w:val="5"/>
    </w:pPr>
    <w:rPr>
      <w:rFonts w:ascii="Arial" w:eastAsia="Arial" w:hAnsi="Arial"/>
      <w:sz w:val="32"/>
      <w:szCs w:val="32"/>
    </w:rPr>
  </w:style>
  <w:style w:type="paragraph" w:styleId="Heading7">
    <w:name w:val="heading 7"/>
    <w:basedOn w:val="Normal"/>
    <w:link w:val="Heading7Char"/>
    <w:uiPriority w:val="1"/>
    <w:qFormat/>
    <w:rsid w:val="00746BCF"/>
    <w:pPr>
      <w:ind w:left="160"/>
      <w:outlineLvl w:val="6"/>
    </w:pPr>
    <w:rPr>
      <w:rFonts w:ascii="Arial" w:eastAsia="Arial" w:hAnsi="Arial"/>
      <w:b/>
      <w:bCs/>
      <w:sz w:val="28"/>
      <w:szCs w:val="28"/>
    </w:rPr>
  </w:style>
  <w:style w:type="paragraph" w:styleId="Heading8">
    <w:name w:val="heading 8"/>
    <w:basedOn w:val="Normal"/>
    <w:link w:val="Heading8Char"/>
    <w:uiPriority w:val="1"/>
    <w:qFormat/>
    <w:rsid w:val="00746BCF"/>
    <w:pPr>
      <w:ind w:left="112"/>
      <w:outlineLvl w:val="7"/>
    </w:pPr>
    <w:rPr>
      <w:rFonts w:ascii="Arial" w:eastAsia="Arial" w:hAnsi="Arial"/>
      <w:sz w:val="28"/>
      <w:szCs w:val="28"/>
    </w:rPr>
  </w:style>
  <w:style w:type="paragraph" w:styleId="Heading9">
    <w:name w:val="heading 9"/>
    <w:basedOn w:val="Normal"/>
    <w:link w:val="Heading9Char"/>
    <w:uiPriority w:val="1"/>
    <w:qFormat/>
    <w:rsid w:val="00746BCF"/>
    <w:pPr>
      <w:ind w:left="100"/>
      <w:outlineLvl w:val="8"/>
    </w:pPr>
    <w:rPr>
      <w:rFonts w:ascii="Arial" w:eastAsia="Arial" w:hAnsi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6BCF"/>
    <w:rPr>
      <w:rFonts w:ascii="Courier New" w:eastAsia="Courier New" w:hAnsi="Courier New" w:cs="Times New Roman"/>
      <w:b/>
      <w:bCs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1"/>
    <w:rsid w:val="00746BCF"/>
    <w:rPr>
      <w:rFonts w:ascii="Times New Roman" w:eastAsia="Times New Roman" w:hAnsi="Times New Roman" w:cs="Times New Roman"/>
      <w:b/>
      <w:bCs/>
      <w:sz w:val="40"/>
      <w:szCs w:val="40"/>
      <w:lang w:val="en-US"/>
    </w:rPr>
  </w:style>
  <w:style w:type="character" w:customStyle="1" w:styleId="Heading3Char">
    <w:name w:val="Heading 3 Char"/>
    <w:basedOn w:val="DefaultParagraphFont"/>
    <w:link w:val="Heading3"/>
    <w:rsid w:val="00746BCF"/>
    <w:rPr>
      <w:rFonts w:ascii="Arial" w:eastAsia="Arial" w:hAnsi="Arial" w:cs="Times New Roman"/>
      <w:b/>
      <w:bCs/>
      <w:sz w:val="36"/>
      <w:szCs w:val="36"/>
      <w:u w:val="single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746BCF"/>
    <w:rPr>
      <w:rFonts w:ascii="Arial" w:eastAsia="Arial" w:hAnsi="Arial" w:cs="Times New Roman"/>
      <w:sz w:val="36"/>
      <w:szCs w:val="36"/>
      <w:lang w:val="en-US"/>
    </w:rPr>
  </w:style>
  <w:style w:type="character" w:customStyle="1" w:styleId="Heading5Char">
    <w:name w:val="Heading 5 Char"/>
    <w:basedOn w:val="DefaultParagraphFont"/>
    <w:link w:val="Heading5"/>
    <w:uiPriority w:val="1"/>
    <w:rsid w:val="00746BCF"/>
    <w:rPr>
      <w:rFonts w:ascii="Arial" w:eastAsia="Arial" w:hAnsi="Arial" w:cs="Times New Roman"/>
      <w:b/>
      <w:bCs/>
      <w:sz w:val="32"/>
      <w:szCs w:val="32"/>
      <w:lang w:val="en-US"/>
    </w:rPr>
  </w:style>
  <w:style w:type="character" w:customStyle="1" w:styleId="Heading6Char">
    <w:name w:val="Heading 6 Char"/>
    <w:basedOn w:val="DefaultParagraphFont"/>
    <w:link w:val="Heading6"/>
    <w:uiPriority w:val="1"/>
    <w:rsid w:val="00746BCF"/>
    <w:rPr>
      <w:rFonts w:ascii="Arial" w:eastAsia="Arial" w:hAnsi="Arial" w:cs="Times New Roman"/>
      <w:sz w:val="32"/>
      <w:szCs w:val="32"/>
      <w:lang w:val="en-US"/>
    </w:rPr>
  </w:style>
  <w:style w:type="character" w:customStyle="1" w:styleId="Heading7Char">
    <w:name w:val="Heading 7 Char"/>
    <w:basedOn w:val="DefaultParagraphFont"/>
    <w:link w:val="Heading7"/>
    <w:uiPriority w:val="1"/>
    <w:rsid w:val="00746BCF"/>
    <w:rPr>
      <w:rFonts w:ascii="Arial" w:eastAsia="Arial" w:hAnsi="Arial" w:cs="Times New Roman"/>
      <w:b/>
      <w:bCs/>
      <w:sz w:val="28"/>
      <w:szCs w:val="28"/>
      <w:lang w:val="en-US"/>
    </w:rPr>
  </w:style>
  <w:style w:type="character" w:customStyle="1" w:styleId="Heading8Char">
    <w:name w:val="Heading 8 Char"/>
    <w:basedOn w:val="DefaultParagraphFont"/>
    <w:link w:val="Heading8"/>
    <w:uiPriority w:val="1"/>
    <w:rsid w:val="00746BCF"/>
    <w:rPr>
      <w:rFonts w:ascii="Arial" w:eastAsia="Arial" w:hAnsi="Arial" w:cs="Times New Roman"/>
      <w:sz w:val="28"/>
      <w:szCs w:val="28"/>
      <w:lang w:val="en-US"/>
    </w:rPr>
  </w:style>
  <w:style w:type="character" w:customStyle="1" w:styleId="Heading9Char">
    <w:name w:val="Heading 9 Char"/>
    <w:basedOn w:val="DefaultParagraphFont"/>
    <w:link w:val="Heading9"/>
    <w:uiPriority w:val="1"/>
    <w:rsid w:val="00746BCF"/>
    <w:rPr>
      <w:rFonts w:ascii="Arial" w:eastAsia="Arial" w:hAnsi="Arial" w:cs="Times New Roman"/>
      <w:b/>
      <w:bCs/>
      <w:sz w:val="24"/>
      <w:szCs w:val="24"/>
      <w:lang w:val="en-US"/>
    </w:rPr>
  </w:style>
  <w:style w:type="table" w:customStyle="1" w:styleId="TableNormal1">
    <w:name w:val="Table Normal1"/>
    <w:uiPriority w:val="2"/>
    <w:semiHidden/>
    <w:unhideWhenUsed/>
    <w:qFormat/>
    <w:rsid w:val="00746BCF"/>
    <w:pPr>
      <w:widowControl w:val="0"/>
      <w:spacing w:after="0" w:line="240" w:lineRule="auto"/>
    </w:pPr>
    <w:rPr>
      <w:rFonts w:ascii="Calibri" w:eastAsia="Calibri" w:hAnsi="Calibri" w:cs="Times New Roman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rsid w:val="00746BCF"/>
    <w:pPr>
      <w:ind w:left="100"/>
    </w:pPr>
    <w:rPr>
      <w:rFonts w:ascii="Arial" w:eastAsia="Arial" w:hAnsi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746BCF"/>
    <w:rPr>
      <w:rFonts w:ascii="Arial" w:eastAsia="Arial" w:hAnsi="Arial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46BCF"/>
  </w:style>
  <w:style w:type="paragraph" w:customStyle="1" w:styleId="TableParagraph">
    <w:name w:val="Table Paragraph"/>
    <w:basedOn w:val="Normal"/>
    <w:uiPriority w:val="1"/>
    <w:qFormat/>
    <w:rsid w:val="00746BCF"/>
  </w:style>
  <w:style w:type="paragraph" w:styleId="Header">
    <w:name w:val="header"/>
    <w:basedOn w:val="Normal"/>
    <w:link w:val="HeaderChar"/>
    <w:uiPriority w:val="99"/>
    <w:unhideWhenUsed/>
    <w:rsid w:val="00746BC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BCF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nhideWhenUsed/>
    <w:rsid w:val="00746BC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46BCF"/>
    <w:rPr>
      <w:rFonts w:ascii="Calibri" w:eastAsia="Calibri" w:hAnsi="Calibri" w:cs="Times New Roman"/>
      <w:lang w:val="en-US"/>
    </w:rPr>
  </w:style>
  <w:style w:type="table" w:styleId="TableGrid">
    <w:name w:val="Table Grid"/>
    <w:basedOn w:val="TableNormal"/>
    <w:uiPriority w:val="39"/>
    <w:rsid w:val="00746BCF"/>
    <w:pPr>
      <w:spacing w:after="0" w:line="240" w:lineRule="auto"/>
    </w:pPr>
    <w:rPr>
      <w:rFonts w:ascii="Calibri" w:eastAsia="Calibri" w:hAnsi="Calibri" w:cs="Times New Roman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nhideWhenUsed/>
    <w:rsid w:val="00746BCF"/>
    <w:pPr>
      <w:widowControl/>
    </w:pPr>
    <w:rPr>
      <w:rFonts w:ascii="Times New Roman" w:eastAsia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46BCF"/>
    <w:rPr>
      <w:rFonts w:ascii="Times New Roman" w:eastAsia="Times New Roman" w:hAnsi="Times New Roman" w:cs="Times New Roman"/>
      <w:sz w:val="20"/>
      <w:szCs w:val="20"/>
      <w:lang w:val="en-US"/>
    </w:rPr>
  </w:style>
  <w:style w:type="character" w:styleId="FootnoteReference">
    <w:name w:val="footnote reference"/>
    <w:unhideWhenUsed/>
    <w:rsid w:val="00746BCF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746B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6BCF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76D7F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76D7F"/>
    <w:rPr>
      <w:rFonts w:ascii="Calibri" w:eastAsia="Calibri" w:hAnsi="Calibri" w:cs="Times New Roman"/>
      <w:sz w:val="20"/>
      <w:szCs w:val="20"/>
      <w:lang w:val="en-US"/>
    </w:rPr>
  </w:style>
  <w:style w:type="character" w:styleId="EndnoteReference">
    <w:name w:val="endnote reference"/>
    <w:basedOn w:val="DefaultParagraphFont"/>
    <w:uiPriority w:val="99"/>
    <w:semiHidden/>
    <w:unhideWhenUsed/>
    <w:rsid w:val="00576D7F"/>
    <w:rPr>
      <w:vertAlign w:val="superscript"/>
    </w:rPr>
  </w:style>
  <w:style w:type="paragraph" w:styleId="Title">
    <w:name w:val="Title"/>
    <w:basedOn w:val="Normal"/>
    <w:link w:val="TitleChar"/>
    <w:qFormat/>
    <w:rsid w:val="009B4A1D"/>
    <w:pPr>
      <w:widowControl/>
      <w:jc w:val="center"/>
    </w:pPr>
    <w:rPr>
      <w:rFonts w:ascii="Arial" w:eastAsia="Times New Roman" w:hAnsi="Arial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9B4A1D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Subtitle">
    <w:name w:val="Subtitle"/>
    <w:basedOn w:val="Normal"/>
    <w:link w:val="SubtitleChar"/>
    <w:qFormat/>
    <w:rsid w:val="009B4A1D"/>
    <w:pPr>
      <w:widowControl/>
    </w:pPr>
    <w:rPr>
      <w:rFonts w:ascii="Arial" w:eastAsia="Times New Roman" w:hAnsi="Arial"/>
      <w:b/>
      <w:sz w:val="28"/>
      <w:szCs w:val="20"/>
    </w:rPr>
  </w:style>
  <w:style w:type="character" w:customStyle="1" w:styleId="SubtitleChar">
    <w:name w:val="Subtitle Char"/>
    <w:basedOn w:val="DefaultParagraphFont"/>
    <w:link w:val="Subtitle"/>
    <w:rsid w:val="009B4A1D"/>
    <w:rPr>
      <w:rFonts w:ascii="Arial" w:eastAsia="Times New Roman" w:hAnsi="Arial" w:cs="Times New Roman"/>
      <w:b/>
      <w:sz w:val="28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D94FE3"/>
    <w:pPr>
      <w:widowControl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CA" w:eastAsia="en-CA"/>
    </w:rPr>
  </w:style>
  <w:style w:type="paragraph" w:customStyle="1" w:styleId="code">
    <w:name w:val="code"/>
    <w:basedOn w:val="Heading2"/>
    <w:link w:val="codeChar"/>
    <w:qFormat/>
    <w:rsid w:val="002F2979"/>
    <w:pPr>
      <w:keepNext/>
      <w:keepLines/>
      <w:widowControl/>
      <w:spacing w:line="264" w:lineRule="auto"/>
    </w:pPr>
    <w:rPr>
      <w:rFonts w:ascii="Courier New" w:eastAsia="Arial" w:hAnsi="Courier New" w:cs="Courier New"/>
      <w:b w:val="0"/>
      <w:bCs w:val="0"/>
      <w:sz w:val="24"/>
      <w:szCs w:val="24"/>
      <w:lang w:eastAsia="en-CA"/>
    </w:rPr>
  </w:style>
  <w:style w:type="character" w:customStyle="1" w:styleId="codeChar">
    <w:name w:val="code Char"/>
    <w:basedOn w:val="Heading2Char"/>
    <w:link w:val="code"/>
    <w:rsid w:val="002F2979"/>
    <w:rPr>
      <w:rFonts w:ascii="Courier New" w:eastAsia="Arial" w:hAnsi="Courier New" w:cs="Courier New"/>
      <w:b w:val="0"/>
      <w:bCs w:val="0"/>
      <w:sz w:val="24"/>
      <w:szCs w:val="24"/>
      <w:lang w:val="en-US"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3C59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59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5915"/>
    <w:rPr>
      <w:rFonts w:ascii="Calibri" w:eastAsia="Calibri" w:hAnsi="Calibri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59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5915"/>
    <w:rPr>
      <w:rFonts w:ascii="Calibri" w:eastAsia="Calibri" w:hAnsi="Calibri" w:cs="Times New Roman"/>
      <w:b/>
      <w:bCs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591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915"/>
    <w:rPr>
      <w:rFonts w:ascii="Segoe UI" w:eastAsia="Calibri" w:hAnsi="Segoe UI" w:cs="Segoe UI"/>
      <w:sz w:val="18"/>
      <w:szCs w:val="18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694A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6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83005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641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671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83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3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60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53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98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746370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7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122">
          <w:marLeft w:val="70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4906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79479">
          <w:marLeft w:val="14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58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66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7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16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573074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711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23457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0787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0186">
          <w:marLeft w:val="547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47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2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56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2245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45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9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16937">
          <w:marLeft w:val="142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5772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923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18525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34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99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6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9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31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68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637676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4436">
          <w:marLeft w:val="1166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13168">
          <w:marLeft w:val="547"/>
          <w:marRight w:val="259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7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15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15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2559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8656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29455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954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488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208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0184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836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572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7894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03265">
          <w:marLeft w:val="152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4174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9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30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290150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2255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938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5328">
          <w:marLeft w:val="155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031798">
          <w:marLeft w:val="72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10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826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Fac221</b:Tag>
    <b:SourceType>InternetSite</b:SourceType>
    <b:Guid>{3314F3CB-F51B-4F98-8B50-40F84F458941}</b:Guid>
    <b:Title>Facade</b:Title>
    <b:ProductionCompany>Refactoring Guru</b:ProductionCompany>
    <b:YearAccessed>2022</b:YearAccessed>
    <b:MonthAccessed>October</b:MonthAccessed>
    <b:DayAccessed>14</b:DayAccessed>
    <b:URL>https://refactoring.guru/design-patterns/facade</b:URL>
    <b:RefOrder>1</b:RefOrder>
  </b:Source>
  <b:Source>
    <b:Tag>Com22</b:Tag>
    <b:SourceType>InternetSite</b:SourceType>
    <b:Guid>{15AC8ED9-F26C-4E16-9B12-30E586C2860F}</b:Guid>
    <b:Title>Command Pattern</b:Title>
    <b:ProductionCompany>Java T point</b:ProductionCompany>
    <b:YearAccessed>2022</b:YearAccessed>
    <b:MonthAccessed>October</b:MonthAccessed>
    <b:DayAccessed>14</b:DayAccessed>
    <b:URL>https://www.javatpoint.com/command-pattern</b:URL>
    <b:RefOrder>2</b:RefOrder>
  </b:Source>
</b:Sources>
</file>

<file path=customXml/itemProps1.xml><?xml version="1.0" encoding="utf-8"?>
<ds:datastoreItem xmlns:ds="http://schemas.openxmlformats.org/officeDocument/2006/customXml" ds:itemID="{ACD839DD-C4D6-426D-A709-D955E02E55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819</Words>
  <Characters>4671</Characters>
  <Application>Microsoft Office Word</Application>
  <DocSecurity>0</DocSecurity>
  <Lines>38</Lines>
  <Paragraphs>10</Paragraphs>
  <ScaleCrop>false</ScaleCrop>
  <Company/>
  <LinksUpToDate>false</LinksUpToDate>
  <CharactersWithSpaces>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Sousa</dc:creator>
  <cp:keywords/>
  <dc:description/>
  <cp:lastModifiedBy>Akshit Sabharwal</cp:lastModifiedBy>
  <cp:revision>4</cp:revision>
  <cp:lastPrinted>2021-05-26T16:06:00Z</cp:lastPrinted>
  <dcterms:created xsi:type="dcterms:W3CDTF">2022-10-16T23:03:00Z</dcterms:created>
  <dcterms:modified xsi:type="dcterms:W3CDTF">2022-10-17T01:02:00Z</dcterms:modified>
</cp:coreProperties>
</file>